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630C8" w14:textId="77777777" w:rsidR="007F1212" w:rsidRPr="007F1212" w:rsidRDefault="007F1212" w:rsidP="007F1212">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7F1212">
        <w:rPr>
          <w:rFonts w:ascii="Times New Roman" w:eastAsia="Times New Roman" w:hAnsi="Times New Roman" w:cs="Times New Roman"/>
          <w:b/>
          <w:bCs/>
          <w:kern w:val="36"/>
          <w:sz w:val="48"/>
          <w:szCs w:val="48"/>
          <w14:ligatures w14:val="none"/>
        </w:rPr>
        <w:t>OpenPlatform - Plan Documents Access</w:t>
      </w:r>
    </w:p>
    <w:p w14:paraId="3E5A1C35"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Feature Summary</w:t>
      </w:r>
    </w:p>
    <w:p w14:paraId="21F8F5E5"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is feature will enable OpenPlatform users to access their plan documents. The project involves creating a new BFF (Backend-for-Frontend) for the OpenPlatform, which will integrate with the existing AWS-based Benefits Service currently used by Aetna Health. The solution will handle scenarios for displaying single, multiple, or zero available documents and will include support for language preferences.</w:t>
      </w:r>
    </w:p>
    <w:p w14:paraId="66FE2775"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primary goal is to route the plan document list and PDF retrieval through a new dedicated OpenPlatform BFF to the existing AWS services. This approach benefits from existing capabilities like caching, which reduces the load on core services and provides a mor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3F3CA878"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Discovery</w:t>
      </w:r>
    </w:p>
    <w:p w14:paraId="1517CBD4"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Several options were considered for fetching the plan document list and retrieving the PDFs. The primary challenge is balancing app startup performance, on-page performance, and implementation complexity, especially considering the known data inconsistencies.</w:t>
      </w:r>
    </w:p>
    <w:p w14:paraId="4CF33B63"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Architectural Options Analysis</w:t>
      </w:r>
    </w:p>
    <w:p w14:paraId="2A3A27B9"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Here's a breakdown of the considered architectural options, their descriptions, and a "meatball" chart summarizing their pros and cons.</w:t>
      </w:r>
    </w:p>
    <w:p w14:paraId="1412A71F" w14:textId="77777777" w:rsidR="007F1212" w:rsidRPr="007F1212" w:rsidRDefault="007F1212"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1: Adapt Existing On-Demand Architecture (Chosen Direction)</w:t>
      </w:r>
    </w:p>
    <w:p w14:paraId="2AA20B9B" w14:textId="77777777" w:rsid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This approach mirrors the existing Aetna Health architecture. A new route will be created in a dedicated OpenPlatform BFF. When a user navigates to the Plan Documents page, the client calls the BFF, which in turn calls the backend Benefits Service to get the document list for that user. PDF retrieval follows the established pattern: the client requests a PDF via the BFF, which first checks an S3 cache and, if not present, retrieves it from the core endpoint and caches it for future requests.</w:t>
      </w:r>
    </w:p>
    <w:p w14:paraId="5E74BBCB" w14:textId="44DA58A0" w:rsidR="00034AE1" w:rsidRPr="007F1212" w:rsidRDefault="00034AE1" w:rsidP="007F1212">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lastRenderedPageBreak/>
        <w:drawing>
          <wp:inline distT="0" distB="0" distL="0" distR="0" wp14:anchorId="0786DCC0" wp14:editId="5E835CD8">
            <wp:extent cx="5943600" cy="2307590"/>
            <wp:effectExtent l="0" t="0" r="0" b="0"/>
            <wp:docPr id="178060337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03377" name="Graphic 1780603377"/>
                    <pic:cNvPicPr/>
                  </pic:nvPicPr>
                  <pic:blipFill>
                    <a:blip r:embed="rId5">
                      <a:extLst>
                        <a:ext uri="{96DAC541-7B7A-43D3-8B79-37D633B846F1}">
                          <asvg:svgBlip xmlns:asvg="http://schemas.microsoft.com/office/drawing/2016/SVG/main" r:embed="rId6"/>
                        </a:ext>
                      </a:extLst>
                    </a:blip>
                    <a:stretch>
                      <a:fillRect/>
                    </a:stretch>
                  </pic:blipFill>
                  <pic:spPr>
                    <a:xfrm>
                      <a:off x="0" y="0"/>
                      <a:ext cx="5943600" cy="2307590"/>
                    </a:xfrm>
                    <a:prstGeom prst="rect">
                      <a:avLst/>
                    </a:prstGeom>
                  </pic:spPr>
                </pic:pic>
              </a:graphicData>
            </a:graphic>
          </wp:inline>
        </w:drawing>
      </w:r>
    </w:p>
    <w:p w14:paraId="25A40DC1" w14:textId="77777777" w:rsidR="007F1212" w:rsidRPr="007F1212" w:rsidRDefault="007F1212"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2: App Startup Pre-fetch</w:t>
      </w:r>
    </w:p>
    <w:p w14:paraId="21B073CA" w14:textId="492D302F"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This option proposes fetching the plan document list when the application starts up, based on the observation that plan metadata is sometimes missing. The data would be sourced from a plan doc index or API and cached on the client or in the BFF for the duration of the user</w:t>
      </w:r>
      <w:r w:rsidR="00034AE1">
        <w:rPr>
          <w:rFonts w:ascii="Times New Roman" w:eastAsia="Times New Roman" w:hAnsi="Times New Roman" w:cs="Times New Roman"/>
          <w:kern w:val="0"/>
          <w14:ligatures w14:val="none"/>
        </w:rPr>
        <w:t>’</w:t>
      </w:r>
      <w:r w:rsidRPr="007F1212">
        <w:rPr>
          <w:rFonts w:ascii="Times New Roman" w:eastAsia="Times New Roman" w:hAnsi="Times New Roman" w:cs="Times New Roman"/>
          <w:kern w:val="0"/>
          <w14:ligatures w14:val="none"/>
        </w:rPr>
        <w:t>s session. This would make the Plan Documents page load instantly.</w:t>
      </w:r>
    </w:p>
    <w:p w14:paraId="054CB7B8" w14:textId="06D8DEED" w:rsidR="00034AE1" w:rsidRDefault="00034AE1"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Pr>
          <w:rFonts w:ascii="Times New Roman" w:eastAsia="Times New Roman" w:hAnsi="Times New Roman" w:cs="Times New Roman"/>
          <w:b/>
          <w:bCs/>
          <w:noProof/>
          <w:kern w:val="0"/>
        </w:rPr>
        <w:drawing>
          <wp:inline distT="0" distB="0" distL="0" distR="0" wp14:anchorId="48ECCC0A" wp14:editId="50501806">
            <wp:extent cx="5943600" cy="2522855"/>
            <wp:effectExtent l="0" t="0" r="0" b="0"/>
            <wp:docPr id="59072135"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2135" name="Graphic 59072135"/>
                    <pic:cNvPicPr/>
                  </pic:nvPicPr>
                  <pic:blipFill>
                    <a:blip r:embed="rId7">
                      <a:extLst>
                        <a:ext uri="{96DAC541-7B7A-43D3-8B79-37D633B846F1}">
                          <asvg:svgBlip xmlns:asvg="http://schemas.microsoft.com/office/drawing/2016/SVG/main" r:embed="rId8"/>
                        </a:ext>
                      </a:extLst>
                    </a:blip>
                    <a:stretch>
                      <a:fillRect/>
                    </a:stretch>
                  </pic:blipFill>
                  <pic:spPr>
                    <a:xfrm>
                      <a:off x="0" y="0"/>
                      <a:ext cx="5943600" cy="2522855"/>
                    </a:xfrm>
                    <a:prstGeom prst="rect">
                      <a:avLst/>
                    </a:prstGeom>
                  </pic:spPr>
                </pic:pic>
              </a:graphicData>
            </a:graphic>
          </wp:inline>
        </w:drawing>
      </w:r>
    </w:p>
    <w:p w14:paraId="0956DB96" w14:textId="708DA701" w:rsidR="007F1212" w:rsidRPr="007F1212" w:rsidRDefault="007F1212"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3: BFF-Centric Caching &amp; Augmentation (Hybrid)</w:t>
      </w:r>
    </w:p>
    <w:p w14:paraId="6432BCBE" w14:textId="77777777" w:rsid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In this model, the OpenPlatform BFF takes on more responsibility. It follows the on-demand pattern of Option 1 but introduces an additional layer of caching within the BFF itself, tailored to the OpenPlatform's traffic patterns. The BFF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12CDE1FE" w14:textId="526F8C8B" w:rsidR="00034AE1" w:rsidRPr="007F1212" w:rsidRDefault="009813BC" w:rsidP="007F1212">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lastRenderedPageBreak/>
        <w:drawing>
          <wp:inline distT="0" distB="0" distL="0" distR="0" wp14:anchorId="1C6F8BB0" wp14:editId="50ADC301">
            <wp:extent cx="5943600" cy="4331970"/>
            <wp:effectExtent l="0" t="0" r="0" b="0"/>
            <wp:docPr id="1265925270"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25270" name="Graphic 1265925270"/>
                    <pic:cNvPicPr/>
                  </pic:nvPicPr>
                  <pic:blipFill>
                    <a:blip r:embed="rId9">
                      <a:extLst>
                        <a:ext uri="{96DAC541-7B7A-43D3-8B79-37D633B846F1}">
                          <asvg:svgBlip xmlns:asvg="http://schemas.microsoft.com/office/drawing/2016/SVG/main" r:embed="rId10"/>
                        </a:ext>
                      </a:extLst>
                    </a:blip>
                    <a:stretch>
                      <a:fillRect/>
                    </a:stretch>
                  </pic:blipFill>
                  <pic:spPr>
                    <a:xfrm>
                      <a:off x="0" y="0"/>
                      <a:ext cx="5943600" cy="4331970"/>
                    </a:xfrm>
                    <a:prstGeom prst="rect">
                      <a:avLst/>
                    </a:prstGeom>
                  </pic:spPr>
                </pic:pic>
              </a:graphicData>
            </a:graphic>
          </wp:inline>
        </w:drawing>
      </w:r>
    </w:p>
    <w:p w14:paraId="097FA828"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Meatball Chart: Pros and Cons of Architectural Options</w:t>
      </w:r>
    </w:p>
    <w:tbl>
      <w:tblPr>
        <w:tblStyle w:val="TableGrid"/>
        <w:tblW w:w="0" w:type="auto"/>
        <w:tblLook w:val="04A0" w:firstRow="1" w:lastRow="0" w:firstColumn="1" w:lastColumn="0" w:noHBand="0" w:noVBand="1"/>
      </w:tblPr>
      <w:tblGrid>
        <w:gridCol w:w="1016"/>
        <w:gridCol w:w="2684"/>
        <w:gridCol w:w="2409"/>
        <w:gridCol w:w="3241"/>
      </w:tblGrid>
      <w:tr w:rsidR="007F1212" w:rsidRPr="007F1212" w14:paraId="0BA28838" w14:textId="77777777" w:rsidTr="009813BC">
        <w:trPr>
          <w:cantSplit/>
          <w:tblHeader/>
        </w:trPr>
        <w:tc>
          <w:tcPr>
            <w:tcW w:w="0" w:type="auto"/>
            <w:shd w:val="clear" w:color="auto" w:fill="000000" w:themeFill="text1"/>
            <w:hideMark/>
          </w:tcPr>
          <w:p w14:paraId="0162C5ED" w14:textId="77777777" w:rsidR="007F1212" w:rsidRPr="007F1212" w:rsidRDefault="007F1212" w:rsidP="007F1212">
            <w:pPr>
              <w:rPr>
                <w:rFonts w:ascii="Times New Roman" w:eastAsia="Times New Roman" w:hAnsi="Times New Roman" w:cs="Times New Roman"/>
                <w:b/>
                <w:bCs/>
                <w:color w:val="FFFFFF" w:themeColor="background1"/>
                <w:kern w:val="0"/>
                <w14:ligatures w14:val="none"/>
              </w:rPr>
            </w:pPr>
            <w:r w:rsidRPr="007F1212">
              <w:rPr>
                <w:rFonts w:ascii="Times New Roman" w:eastAsia="Times New Roman" w:hAnsi="Times New Roman" w:cs="Times New Roman"/>
                <w:b/>
                <w:bCs/>
                <w:color w:val="FFFFFF" w:themeColor="background1"/>
                <w:kern w:val="0"/>
                <w14:ligatures w14:val="none"/>
              </w:rPr>
              <w:t>Feature</w:t>
            </w:r>
          </w:p>
        </w:tc>
        <w:tc>
          <w:tcPr>
            <w:tcW w:w="0" w:type="auto"/>
            <w:shd w:val="clear" w:color="auto" w:fill="000000" w:themeFill="text1"/>
            <w:hideMark/>
          </w:tcPr>
          <w:p w14:paraId="454FBBD6" w14:textId="77777777" w:rsidR="007F1212" w:rsidRPr="007F1212" w:rsidRDefault="007F1212" w:rsidP="007F1212">
            <w:pPr>
              <w:rPr>
                <w:rFonts w:ascii="Times New Roman" w:eastAsia="Times New Roman" w:hAnsi="Times New Roman" w:cs="Times New Roman"/>
                <w:b/>
                <w:bCs/>
                <w:color w:val="FFFFFF" w:themeColor="background1"/>
                <w:kern w:val="0"/>
                <w14:ligatures w14:val="none"/>
              </w:rPr>
            </w:pPr>
            <w:r w:rsidRPr="007F1212">
              <w:rPr>
                <w:rFonts w:ascii="Times New Roman" w:eastAsia="Times New Roman" w:hAnsi="Times New Roman" w:cs="Times New Roman"/>
                <w:b/>
                <w:bCs/>
                <w:color w:val="FFFFFF" w:themeColor="background1"/>
                <w:kern w:val="0"/>
                <w14:ligatures w14:val="none"/>
              </w:rPr>
              <w:t>Option 1: Adapt Existing On-Demand Architecture</w:t>
            </w:r>
          </w:p>
        </w:tc>
        <w:tc>
          <w:tcPr>
            <w:tcW w:w="0" w:type="auto"/>
            <w:shd w:val="clear" w:color="auto" w:fill="000000" w:themeFill="text1"/>
            <w:hideMark/>
          </w:tcPr>
          <w:p w14:paraId="1EE5D710" w14:textId="77777777" w:rsidR="007F1212" w:rsidRPr="007F1212" w:rsidRDefault="007F1212" w:rsidP="007F1212">
            <w:pPr>
              <w:rPr>
                <w:rFonts w:ascii="Times New Roman" w:eastAsia="Times New Roman" w:hAnsi="Times New Roman" w:cs="Times New Roman"/>
                <w:b/>
                <w:bCs/>
                <w:color w:val="FFFFFF" w:themeColor="background1"/>
                <w:kern w:val="0"/>
                <w14:ligatures w14:val="none"/>
              </w:rPr>
            </w:pPr>
            <w:r w:rsidRPr="007F1212">
              <w:rPr>
                <w:rFonts w:ascii="Times New Roman" w:eastAsia="Times New Roman" w:hAnsi="Times New Roman" w:cs="Times New Roman"/>
                <w:b/>
                <w:bCs/>
                <w:color w:val="FFFFFF" w:themeColor="background1"/>
                <w:kern w:val="0"/>
                <w14:ligatures w14:val="none"/>
              </w:rPr>
              <w:t>Option 2: App Startup Pre-fetch</w:t>
            </w:r>
          </w:p>
        </w:tc>
        <w:tc>
          <w:tcPr>
            <w:tcW w:w="0" w:type="auto"/>
            <w:shd w:val="clear" w:color="auto" w:fill="000000" w:themeFill="text1"/>
            <w:hideMark/>
          </w:tcPr>
          <w:p w14:paraId="72784957" w14:textId="77777777" w:rsidR="007F1212" w:rsidRPr="007F1212" w:rsidRDefault="007F1212" w:rsidP="007F1212">
            <w:pPr>
              <w:rPr>
                <w:rFonts w:ascii="Times New Roman" w:eastAsia="Times New Roman" w:hAnsi="Times New Roman" w:cs="Times New Roman"/>
                <w:b/>
                <w:bCs/>
                <w:color w:val="FFFFFF" w:themeColor="background1"/>
                <w:kern w:val="0"/>
                <w14:ligatures w14:val="none"/>
              </w:rPr>
            </w:pPr>
            <w:r w:rsidRPr="007F1212">
              <w:rPr>
                <w:rFonts w:ascii="Times New Roman" w:eastAsia="Times New Roman" w:hAnsi="Times New Roman" w:cs="Times New Roman"/>
                <w:b/>
                <w:bCs/>
                <w:color w:val="FFFFFF" w:themeColor="background1"/>
                <w:kern w:val="0"/>
                <w14:ligatures w14:val="none"/>
              </w:rPr>
              <w:t>Option 3: BFF-Centric Caching &amp; Augmentation</w:t>
            </w:r>
          </w:p>
        </w:tc>
      </w:tr>
      <w:tr w:rsidR="007F1212" w:rsidRPr="007F1212" w14:paraId="2372DA07" w14:textId="77777777" w:rsidTr="009813BC">
        <w:trPr>
          <w:cantSplit/>
        </w:trPr>
        <w:tc>
          <w:tcPr>
            <w:tcW w:w="0" w:type="auto"/>
            <w:hideMark/>
          </w:tcPr>
          <w:p w14:paraId="75507853"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ros</w:t>
            </w:r>
          </w:p>
        </w:tc>
        <w:tc>
          <w:tcPr>
            <w:tcW w:w="0" w:type="auto"/>
            <w:hideMark/>
          </w:tcPr>
          <w:p w14:paraId="2B24F9E5"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Reuses proven architecture </w:t>
            </w:r>
          </w:p>
        </w:tc>
        <w:tc>
          <w:tcPr>
            <w:tcW w:w="0" w:type="auto"/>
            <w:hideMark/>
          </w:tcPr>
          <w:p w14:paraId="449395D7"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Extremely fast user experience on page load </w:t>
            </w:r>
          </w:p>
        </w:tc>
        <w:tc>
          <w:tcPr>
            <w:tcW w:w="0" w:type="auto"/>
            <w:hideMark/>
          </w:tcPr>
          <w:p w14:paraId="6CE8362A"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Fast app startup </w:t>
            </w:r>
          </w:p>
        </w:tc>
      </w:tr>
      <w:tr w:rsidR="007F1212" w:rsidRPr="007F1212" w14:paraId="7ABBBFE3" w14:textId="77777777" w:rsidTr="009813BC">
        <w:trPr>
          <w:cantSplit/>
        </w:trPr>
        <w:tc>
          <w:tcPr>
            <w:tcW w:w="0" w:type="auto"/>
            <w:hideMark/>
          </w:tcPr>
          <w:p w14:paraId="08230042"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41CDA2EB"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Minimal app startup impact </w:t>
            </w:r>
          </w:p>
        </w:tc>
        <w:tc>
          <w:tcPr>
            <w:tcW w:w="0" w:type="auto"/>
            <w:hideMark/>
          </w:tcPr>
          <w:p w14:paraId="08EFDB07"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Augments missing metadata centrally at startup </w:t>
            </w:r>
          </w:p>
        </w:tc>
        <w:tc>
          <w:tcPr>
            <w:tcW w:w="0" w:type="auto"/>
            <w:hideMark/>
          </w:tcPr>
          <w:p w14:paraId="74B26438"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Robust data handling/augmentation </w:t>
            </w:r>
          </w:p>
        </w:tc>
      </w:tr>
      <w:tr w:rsidR="007F1212" w:rsidRPr="007F1212" w14:paraId="14E76305" w14:textId="77777777" w:rsidTr="009813BC">
        <w:trPr>
          <w:cantSplit/>
        </w:trPr>
        <w:tc>
          <w:tcPr>
            <w:tcW w:w="0" w:type="auto"/>
            <w:hideMark/>
          </w:tcPr>
          <w:p w14:paraId="0FBD57EF"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6DE33806"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Leverages existing caching </w:t>
            </w:r>
          </w:p>
        </w:tc>
        <w:tc>
          <w:tcPr>
            <w:tcW w:w="0" w:type="auto"/>
            <w:hideMark/>
          </w:tcPr>
          <w:p w14:paraId="40E933F8"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4D7B7940"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Optimized caching for OpenPlatform </w:t>
            </w:r>
          </w:p>
        </w:tc>
      </w:tr>
      <w:tr w:rsidR="007F1212" w:rsidRPr="007F1212" w14:paraId="48CFA522" w14:textId="77777777" w:rsidTr="009813BC">
        <w:trPr>
          <w:cantSplit/>
        </w:trPr>
        <w:tc>
          <w:tcPr>
            <w:tcW w:w="0" w:type="auto"/>
            <w:hideMark/>
          </w:tcPr>
          <w:p w14:paraId="0BCE7755"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0AC4BA6B"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Lower complexity </w:t>
            </w:r>
          </w:p>
        </w:tc>
        <w:tc>
          <w:tcPr>
            <w:tcW w:w="0" w:type="auto"/>
            <w:hideMark/>
          </w:tcPr>
          <w:p w14:paraId="383059BD"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31EF6A59"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Simplified client-side logic </w:t>
            </w:r>
          </w:p>
        </w:tc>
      </w:tr>
      <w:tr w:rsidR="007F1212" w:rsidRPr="007F1212" w14:paraId="5CE2BE04" w14:textId="77777777" w:rsidTr="009813BC">
        <w:trPr>
          <w:cantSplit/>
        </w:trPr>
        <w:tc>
          <w:tcPr>
            <w:tcW w:w="0" w:type="auto"/>
            <w:hideMark/>
          </w:tcPr>
          <w:p w14:paraId="60FEEA28"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Cons</w:t>
            </w:r>
          </w:p>
        </w:tc>
        <w:tc>
          <w:tcPr>
            <w:tcW w:w="0" w:type="auto"/>
            <w:hideMark/>
          </w:tcPr>
          <w:p w14:paraId="2E69F472"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On-page performance dependent on real-time API call </w:t>
            </w:r>
          </w:p>
        </w:tc>
        <w:tc>
          <w:tcPr>
            <w:tcW w:w="0" w:type="auto"/>
            <w:hideMark/>
          </w:tcPr>
          <w:p w14:paraId="31D3932E"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Increases app startup time </w:t>
            </w:r>
          </w:p>
        </w:tc>
        <w:tc>
          <w:tcPr>
            <w:tcW w:w="0" w:type="auto"/>
            <w:hideMark/>
          </w:tcPr>
          <w:p w14:paraId="1CC2166B"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Increased BFF complexity </w:t>
            </w:r>
          </w:p>
        </w:tc>
      </w:tr>
      <w:tr w:rsidR="007F1212" w:rsidRPr="007F1212" w14:paraId="7AE5DFF6" w14:textId="77777777" w:rsidTr="009813BC">
        <w:trPr>
          <w:cantSplit/>
        </w:trPr>
        <w:tc>
          <w:tcPr>
            <w:tcW w:w="0" w:type="auto"/>
            <w:hideMark/>
          </w:tcPr>
          <w:p w14:paraId="01A093AC"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084DD666"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Requires BFF/client to handle data gaps </w:t>
            </w:r>
          </w:p>
        </w:tc>
        <w:tc>
          <w:tcPr>
            <w:tcW w:w="0" w:type="auto"/>
            <w:hideMark/>
          </w:tcPr>
          <w:p w14:paraId="2D26C147"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Data can become stale </w:t>
            </w:r>
          </w:p>
        </w:tc>
        <w:tc>
          <w:tcPr>
            <w:tcW w:w="0" w:type="auto"/>
            <w:hideMark/>
          </w:tcPr>
          <w:p w14:paraId="42D184F1"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Potential for slight latency </w:t>
            </w:r>
          </w:p>
        </w:tc>
      </w:tr>
      <w:tr w:rsidR="007F1212" w:rsidRPr="007F1212" w14:paraId="4177A0C7" w14:textId="77777777" w:rsidTr="009813BC">
        <w:trPr>
          <w:cantSplit/>
        </w:trPr>
        <w:tc>
          <w:tcPr>
            <w:tcW w:w="0" w:type="auto"/>
            <w:hideMark/>
          </w:tcPr>
          <w:p w14:paraId="5FCDD0C2"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75CE8DFF" w14:textId="77777777" w:rsidR="007F1212" w:rsidRPr="007F1212" w:rsidRDefault="007F1212" w:rsidP="007F1212">
            <w:pPr>
              <w:rPr>
                <w:rFonts w:ascii="Times New Roman" w:eastAsia="Times New Roman" w:hAnsi="Times New Roman" w:cs="Times New Roman"/>
                <w:kern w:val="0"/>
                <w:sz w:val="20"/>
                <w:szCs w:val="20"/>
                <w14:ligatures w14:val="none"/>
              </w:rPr>
            </w:pPr>
          </w:p>
        </w:tc>
        <w:tc>
          <w:tcPr>
            <w:tcW w:w="0" w:type="auto"/>
            <w:hideMark/>
          </w:tcPr>
          <w:p w14:paraId="102A6294"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Increased complexity for app startup data fetching </w:t>
            </w:r>
          </w:p>
        </w:tc>
        <w:tc>
          <w:tcPr>
            <w:tcW w:w="0" w:type="auto"/>
            <w:hideMark/>
          </w:tcPr>
          <w:p w14:paraId="451493D1" w14:textId="77777777" w:rsidR="007F1212" w:rsidRPr="007F1212" w:rsidRDefault="007F1212" w:rsidP="007F1212">
            <w:pPr>
              <w:rPr>
                <w:rFonts w:ascii="Times New Roman" w:eastAsia="Times New Roman" w:hAnsi="Times New Roman" w:cs="Times New Roman"/>
                <w:kern w:val="0"/>
                <w14:ligatures w14:val="none"/>
              </w:rPr>
            </w:pPr>
          </w:p>
        </w:tc>
      </w:tr>
    </w:tbl>
    <w:p w14:paraId="255FC2B1" w14:textId="77777777" w:rsidR="007F1212" w:rsidRPr="007F1212" w:rsidRDefault="007F1212" w:rsidP="007F1212">
      <w:pPr>
        <w:spacing w:after="0"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Export to Sheets</w:t>
      </w:r>
    </w:p>
    <w:p w14:paraId="65BCD651"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Chosen Direction</w:t>
      </w:r>
    </w:p>
    <w:p w14:paraId="1876CF59"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Option 1</w:t>
      </w:r>
      <w:r w:rsidRPr="007F1212">
        <w:rPr>
          <w:rFonts w:ascii="Times New Roman" w:eastAsia="Times New Roman" w:hAnsi="Times New Roman" w:cs="Times New Roman"/>
          <w:kern w:val="0"/>
          <w14:ligatures w14:val="none"/>
        </w:rPr>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20FD4EB8"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o mitigate the risk of missing data, the OpenPlatform BFF will incorporate a </w:t>
      </w:r>
      <w:r w:rsidRPr="007F1212">
        <w:rPr>
          <w:rFonts w:ascii="Times New Roman" w:eastAsia="Times New Roman" w:hAnsi="Times New Roman" w:cs="Times New Roman"/>
          <w:b/>
          <w:bCs/>
          <w:kern w:val="0"/>
          <w14:ligatures w14:val="none"/>
        </w:rPr>
        <w:t>limited augmentation capability</w:t>
      </w:r>
      <w:r w:rsidRPr="007F1212">
        <w:rPr>
          <w:rFonts w:ascii="Times New Roman" w:eastAsia="Times New Roman" w:hAnsi="Times New Roman" w:cs="Times New Roman"/>
          <w:kern w:val="0"/>
          <w14:ligatures w14:val="none"/>
        </w:rPr>
        <w:t xml:space="preserve"> (as described in Option 3) to normalize the data before it reaches the 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p w14:paraId="77B7D0E3" w14:textId="0F7E6482" w:rsidR="00AA3099" w:rsidRDefault="00AA3099"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kern w:val="0"/>
          <w:sz w:val="36"/>
          <w:szCs w:val="36"/>
          <w14:ligatures w14:val="none"/>
        </w:rPr>
        <w:t>Option</w:t>
      </w:r>
      <w:r w:rsidR="001238FB">
        <w:rPr>
          <w:rFonts w:ascii="Times New Roman" w:eastAsia="Times New Roman" w:hAnsi="Times New Roman" w:cs="Times New Roman"/>
          <w:b/>
          <w:bCs/>
          <w:kern w:val="0"/>
          <w:sz w:val="36"/>
          <w:szCs w:val="36"/>
          <w14:ligatures w14:val="none"/>
        </w:rPr>
        <w:t>: Narrative</w:t>
      </w:r>
    </w:p>
    <w:p w14:paraId="44644C89" w14:textId="77777777" w:rsidR="001238FB" w:rsidRPr="001238FB" w:rsidRDefault="001238FB" w:rsidP="001238FB">
      <w:p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I will provide a step-by-step narrative for "Option 1: Adapt Existing On-Demand Architecture" and then a PlantUML flowchart illustrating its logic. This is based on the information in the provided Canvas.</w:t>
      </w:r>
    </w:p>
    <w:p w14:paraId="56D8F49E" w14:textId="77777777" w:rsidR="001238FB" w:rsidRPr="001238FB" w:rsidRDefault="001238FB" w:rsidP="001238FB">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238FB">
        <w:rPr>
          <w:rFonts w:ascii="Times New Roman" w:eastAsia="Times New Roman" w:hAnsi="Times New Roman" w:cs="Times New Roman"/>
          <w:b/>
          <w:bCs/>
          <w:kern w:val="0"/>
          <w:sz w:val="27"/>
          <w:szCs w:val="27"/>
          <w14:ligatures w14:val="none"/>
        </w:rPr>
        <w:t>Option 1: Adapt Existing On-Demand Architecture - Step-by-Step Narrative</w:t>
      </w:r>
    </w:p>
    <w:p w14:paraId="5C2D2ADD" w14:textId="77777777" w:rsidR="001238FB" w:rsidRPr="001238FB" w:rsidRDefault="001238FB" w:rsidP="001238FB">
      <w:p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This narrative details the flow for accessing Plan Documents, covering both the retrieval of the document list and individual PDFs.</w:t>
      </w:r>
    </w:p>
    <w:p w14:paraId="4BD2357A" w14:textId="77777777" w:rsidR="001238FB" w:rsidRPr="001238FB" w:rsidRDefault="001238FB" w:rsidP="001238FB">
      <w:p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A. Plan Document List Retrieval Flow</w:t>
      </w:r>
    </w:p>
    <w:p w14:paraId="5A5A7750"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User Action</w:t>
      </w:r>
      <w:r w:rsidRPr="001238FB">
        <w:rPr>
          <w:rFonts w:ascii="Times New Roman" w:eastAsia="Times New Roman" w:hAnsi="Times New Roman" w:cs="Times New Roman"/>
          <w:kern w:val="0"/>
          <w14:ligatures w14:val="none"/>
        </w:rPr>
        <w:t xml:space="preserve">: An </w:t>
      </w:r>
      <w:r w:rsidRPr="001238FB">
        <w:rPr>
          <w:rFonts w:ascii="Times New Roman" w:eastAsia="Times New Roman" w:hAnsi="Times New Roman" w:cs="Times New Roman"/>
          <w:b/>
          <w:bCs/>
          <w:kern w:val="0"/>
          <w14:ligatures w14:val="none"/>
        </w:rPr>
        <w:t>OpenPlatform User</w:t>
      </w:r>
      <w:r w:rsidRPr="001238FB">
        <w:rPr>
          <w:rFonts w:ascii="Times New Roman" w:eastAsia="Times New Roman" w:hAnsi="Times New Roman" w:cs="Times New Roman"/>
          <w:kern w:val="0"/>
          <w14:ligatures w14:val="none"/>
        </w:rPr>
        <w:t xml:space="preserve"> navigates to the Plan Documents page within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 xml:space="preserve"> (mobile or web application).</w:t>
      </w:r>
    </w:p>
    <w:p w14:paraId="5BA02AC7"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is action initiates the need to display the user's plan documents.</w:t>
      </w:r>
    </w:p>
    <w:p w14:paraId="2A95F1A8"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Client Request</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 xml:space="preserve"> sends a request to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via an API Gateway) to retrieve the list of plan documents. This request includes profile and plan identifiers (e.g., </w:t>
      </w:r>
      <w:r w:rsidRPr="001238FB">
        <w:rPr>
          <w:rFonts w:ascii="Courier New" w:eastAsia="Times New Roman" w:hAnsi="Courier New" w:cs="Courier New"/>
          <w:kern w:val="0"/>
          <w:sz w:val="20"/>
          <w:szCs w:val="20"/>
          <w14:ligatures w14:val="none"/>
        </w:rPr>
        <w:t>id</w:t>
      </w:r>
      <w:r w:rsidRPr="001238FB">
        <w:rPr>
          <w:rFonts w:ascii="Times New Roman" w:eastAsia="Times New Roman" w:hAnsi="Times New Roman" w:cs="Times New Roman"/>
          <w:kern w:val="0"/>
          <w14:ligatures w14:val="none"/>
        </w:rPr>
        <w:t xml:space="preserve">, </w:t>
      </w:r>
      <w:r w:rsidRPr="001238FB">
        <w:rPr>
          <w:rFonts w:ascii="Courier New" w:eastAsia="Times New Roman" w:hAnsi="Courier New" w:cs="Courier New"/>
          <w:kern w:val="0"/>
          <w:sz w:val="20"/>
          <w:szCs w:val="20"/>
          <w14:ligatures w14:val="none"/>
        </w:rPr>
        <w:t>idType</w:t>
      </w:r>
      <w:r w:rsidRPr="001238FB">
        <w:rPr>
          <w:rFonts w:ascii="Times New Roman" w:eastAsia="Times New Roman" w:hAnsi="Times New Roman" w:cs="Times New Roman"/>
          <w:kern w:val="0"/>
          <w14:ligatures w14:val="none"/>
        </w:rPr>
        <w:t xml:space="preserve">, </w:t>
      </w:r>
      <w:r w:rsidRPr="001238FB">
        <w:rPr>
          <w:rFonts w:ascii="Courier New" w:eastAsia="Times New Roman" w:hAnsi="Courier New" w:cs="Courier New"/>
          <w:kern w:val="0"/>
          <w:sz w:val="20"/>
          <w:szCs w:val="20"/>
          <w14:ligatures w14:val="none"/>
        </w:rPr>
        <w:t>planId</w:t>
      </w:r>
      <w:r w:rsidRPr="001238FB">
        <w:rPr>
          <w:rFonts w:ascii="Times New Roman" w:eastAsia="Times New Roman" w:hAnsi="Times New Roman" w:cs="Times New Roman"/>
          <w:kern w:val="0"/>
          <w14:ligatures w14:val="none"/>
        </w:rPr>
        <w:t>).</w:t>
      </w:r>
    </w:p>
    <w:p w14:paraId="556479F2"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acts as a dedicated intermediary, simplifying client-side logic and allowing for potential transformations.</w:t>
      </w:r>
    </w:p>
    <w:p w14:paraId="0AA7106F"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Orchestration</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receives the request and, in turn, calls the existing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s </w:t>
      </w:r>
      <w:r w:rsidRPr="001238FB">
        <w:rPr>
          <w:rFonts w:ascii="Courier New" w:eastAsia="Times New Roman" w:hAnsi="Courier New" w:cs="Courier New"/>
          <w:kern w:val="0"/>
          <w:sz w:val="20"/>
          <w:szCs w:val="20"/>
          <w14:ligatures w14:val="none"/>
        </w:rPr>
        <w:t>/plan-document-list/retrieve</w:t>
      </w:r>
      <w:r w:rsidRPr="001238FB">
        <w:rPr>
          <w:rFonts w:ascii="Times New Roman" w:eastAsia="Times New Roman" w:hAnsi="Times New Roman" w:cs="Times New Roman"/>
          <w:kern w:val="0"/>
          <w14:ligatures w14:val="none"/>
        </w:rPr>
        <w:t xml:space="preserve"> endpoint.</w:t>
      </w:r>
    </w:p>
    <w:p w14:paraId="462E2BCB"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routes the request to the appropriate backend service.</w:t>
      </w:r>
    </w:p>
    <w:p w14:paraId="7452F0CC"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lastRenderedPageBreak/>
        <w:t>Benefits Service - List Cache Check</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initiates a cache check for the plan document list.</w:t>
      </w:r>
    </w:p>
    <w:p w14:paraId="2CECAB16"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Caching reduces load on core systems and improves response times.</w:t>
      </w:r>
    </w:p>
    <w:p w14:paraId="0E6C30E7"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4.a. Is the plan document list in the Redis Cache?</w:t>
      </w:r>
      <w:r w:rsidRPr="001238FB">
        <w:rPr>
          <w:rFonts w:ascii="Times New Roman" w:eastAsia="Times New Roman" w:hAnsi="Times New Roman" w:cs="Times New Roman"/>
          <w:kern w:val="0"/>
          <w14:ligatures w14:val="none"/>
        </w:rPr>
        <w:t xml:space="preserve"> </w:t>
      </w:r>
    </w:p>
    <w:p w14:paraId="679CD373" w14:textId="77777777" w:rsidR="001238FB" w:rsidRPr="001238FB" w:rsidRDefault="001238FB" w:rsidP="001238FB">
      <w:pPr>
        <w:numPr>
          <w:ilvl w:val="2"/>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YES</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retrieves the cached list from the </w:t>
      </w:r>
      <w:r w:rsidRPr="001238FB">
        <w:rPr>
          <w:rFonts w:ascii="Times New Roman" w:eastAsia="Times New Roman" w:hAnsi="Times New Roman" w:cs="Times New Roman"/>
          <w:b/>
          <w:bCs/>
          <w:kern w:val="0"/>
          <w14:ligatures w14:val="none"/>
        </w:rPr>
        <w:t>Redis Cache</w:t>
      </w:r>
      <w:r w:rsidRPr="001238FB">
        <w:rPr>
          <w:rFonts w:ascii="Times New Roman" w:eastAsia="Times New Roman" w:hAnsi="Times New Roman" w:cs="Times New Roman"/>
          <w:kern w:val="0"/>
          <w14:ligatures w14:val="none"/>
        </w:rPr>
        <w:t xml:space="preserve"> (valid for 1 hour TTL). </w:t>
      </w:r>
    </w:p>
    <w:p w14:paraId="0668D233" w14:textId="77777777" w:rsidR="001238FB" w:rsidRPr="001238FB" w:rsidRDefault="001238FB" w:rsidP="001238FB">
      <w:pPr>
        <w:numPr>
          <w:ilvl w:val="3"/>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Fast retrieval from cache.</w:t>
      </w:r>
    </w:p>
    <w:p w14:paraId="7E54A5D2" w14:textId="77777777" w:rsidR="001238FB" w:rsidRPr="001238FB" w:rsidRDefault="001238FB" w:rsidP="001238FB">
      <w:pPr>
        <w:numPr>
          <w:ilvl w:val="2"/>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NO</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proceeds to fetch the list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 xml:space="preserve">. </w:t>
      </w:r>
    </w:p>
    <w:p w14:paraId="106A6B71" w14:textId="77777777" w:rsidR="001238FB" w:rsidRPr="001238FB" w:rsidRDefault="001238FB" w:rsidP="001238FB">
      <w:pPr>
        <w:numPr>
          <w:ilvl w:val="3"/>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Cache miss requires fetching from the ultimate source of truth.</w:t>
      </w:r>
    </w:p>
    <w:p w14:paraId="5DA89528"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Core API Call (on cache miss)</w:t>
      </w:r>
      <w:r w:rsidRPr="001238FB">
        <w:rPr>
          <w:rFonts w:ascii="Times New Roman" w:eastAsia="Times New Roman" w:hAnsi="Times New Roman" w:cs="Times New Roman"/>
          <w:kern w:val="0"/>
          <w14:ligatures w14:val="none"/>
        </w:rPr>
        <w:t xml:space="preserve">: If the list was not found in the cach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fetches the plan document list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w:t>
      </w:r>
    </w:p>
    <w:p w14:paraId="276F07D5"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Ensures data completeness from the authoritative source.</w:t>
      </w:r>
    </w:p>
    <w:p w14:paraId="698C4A39"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Cache Update (on core fetch)</w:t>
      </w:r>
      <w:r w:rsidRPr="001238FB">
        <w:rPr>
          <w:rFonts w:ascii="Times New Roman" w:eastAsia="Times New Roman" w:hAnsi="Times New Roman" w:cs="Times New Roman"/>
          <w:kern w:val="0"/>
          <w14:ligatures w14:val="none"/>
        </w:rPr>
        <w:t xml:space="preserve">: If the list was fetched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 xml:space="preserve"> (i.e., a cache miss occurred),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stores the retrieved list in the </w:t>
      </w:r>
      <w:r w:rsidRPr="001238FB">
        <w:rPr>
          <w:rFonts w:ascii="Times New Roman" w:eastAsia="Times New Roman" w:hAnsi="Times New Roman" w:cs="Times New Roman"/>
          <w:b/>
          <w:bCs/>
          <w:kern w:val="0"/>
          <w14:ligatures w14:val="none"/>
        </w:rPr>
        <w:t>Redis Cache</w:t>
      </w:r>
      <w:r w:rsidRPr="001238FB">
        <w:rPr>
          <w:rFonts w:ascii="Times New Roman" w:eastAsia="Times New Roman" w:hAnsi="Times New Roman" w:cs="Times New Roman"/>
          <w:kern w:val="0"/>
          <w14:ligatures w14:val="none"/>
        </w:rPr>
        <w:t>.</w:t>
      </w:r>
    </w:p>
    <w:p w14:paraId="4608505D"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Populates the cache for future requests, improving subsequent performance.</w:t>
      </w:r>
    </w:p>
    <w:p w14:paraId="47FFC997"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Response</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returns the plan document list (either from cache or core API) to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This response may include raw data, potentially with missing </w:t>
      </w:r>
      <w:r w:rsidRPr="001238FB">
        <w:rPr>
          <w:rFonts w:ascii="Courier New" w:eastAsia="Times New Roman" w:hAnsi="Courier New" w:cs="Courier New"/>
          <w:kern w:val="0"/>
          <w:sz w:val="20"/>
          <w:szCs w:val="20"/>
          <w14:ligatures w14:val="none"/>
        </w:rPr>
        <w:t>documentDescription</w:t>
      </w:r>
      <w:r w:rsidRPr="001238FB">
        <w:rPr>
          <w:rFonts w:ascii="Times New Roman" w:eastAsia="Times New Roman" w:hAnsi="Times New Roman" w:cs="Times New Roman"/>
          <w:kern w:val="0"/>
          <w14:ligatures w14:val="none"/>
        </w:rPr>
        <w:t xml:space="preserve"> or </w:t>
      </w:r>
      <w:r w:rsidRPr="001238FB">
        <w:rPr>
          <w:rFonts w:ascii="Courier New" w:eastAsia="Times New Roman" w:hAnsi="Courier New" w:cs="Courier New"/>
          <w:kern w:val="0"/>
          <w:sz w:val="20"/>
          <w:szCs w:val="20"/>
          <w14:ligatures w14:val="none"/>
        </w:rPr>
        <w:t>planName</w:t>
      </w:r>
      <w:r w:rsidRPr="001238FB">
        <w:rPr>
          <w:rFonts w:ascii="Times New Roman" w:eastAsia="Times New Roman" w:hAnsi="Times New Roman" w:cs="Times New Roman"/>
          <w:kern w:val="0"/>
          <w14:ligatures w14:val="none"/>
        </w:rPr>
        <w:t>.</w:t>
      </w:r>
    </w:p>
    <w:p w14:paraId="3AE57C79"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enefits Service provides the requested data.</w:t>
      </w:r>
    </w:p>
    <w:p w14:paraId="10E506E6"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Response Transformation &amp; Augmentation</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receives the response from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It then transforms this raw response into the format required by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 including:</w:t>
      </w:r>
    </w:p>
    <w:p w14:paraId="3D467055"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Creating the appropriate JSON structure for zero, single, or multiple documents.</w:t>
      </w:r>
    </w:p>
    <w:p w14:paraId="5250515B"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Appending language to the document name (e.g., "Plan Document (Spanish)").</w:t>
      </w:r>
    </w:p>
    <w:p w14:paraId="6E4E0026"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 xml:space="preserve">Gracefully ensuring that fields like </w:t>
      </w:r>
      <w:r w:rsidRPr="001238FB">
        <w:rPr>
          <w:rFonts w:ascii="Courier New" w:eastAsia="Times New Roman" w:hAnsi="Courier New" w:cs="Courier New"/>
          <w:kern w:val="0"/>
          <w:sz w:val="20"/>
          <w:szCs w:val="20"/>
          <w14:ligatures w14:val="none"/>
        </w:rPr>
        <w:t>documentDescription</w:t>
      </w:r>
      <w:r w:rsidRPr="001238FB">
        <w:rPr>
          <w:rFonts w:ascii="Times New Roman" w:eastAsia="Times New Roman" w:hAnsi="Times New Roman" w:cs="Times New Roman"/>
          <w:kern w:val="0"/>
          <w14:ligatures w14:val="none"/>
        </w:rPr>
        <w:t xml:space="preserve"> or </w:t>
      </w:r>
      <w:r w:rsidRPr="001238FB">
        <w:rPr>
          <w:rFonts w:ascii="Courier New" w:eastAsia="Times New Roman" w:hAnsi="Courier New" w:cs="Courier New"/>
          <w:kern w:val="0"/>
          <w:sz w:val="20"/>
          <w:szCs w:val="20"/>
          <w14:ligatures w14:val="none"/>
        </w:rPr>
        <w:t>planName</w:t>
      </w:r>
      <w:r w:rsidRPr="001238FB">
        <w:rPr>
          <w:rFonts w:ascii="Times New Roman" w:eastAsia="Times New Roman" w:hAnsi="Times New Roman" w:cs="Times New Roman"/>
          <w:kern w:val="0"/>
          <w14:ligatures w14:val="none"/>
        </w:rPr>
        <w:t xml:space="preserve"> are </w:t>
      </w:r>
      <w:r w:rsidRPr="001238FB">
        <w:rPr>
          <w:rFonts w:ascii="Times New Roman" w:eastAsia="Times New Roman" w:hAnsi="Times New Roman" w:cs="Times New Roman"/>
          <w:i/>
          <w:iCs/>
          <w:kern w:val="0"/>
          <w14:ligatures w14:val="none"/>
        </w:rPr>
        <w:t>not shown</w:t>
      </w:r>
      <w:r w:rsidRPr="001238FB">
        <w:rPr>
          <w:rFonts w:ascii="Times New Roman" w:eastAsia="Times New Roman" w:hAnsi="Times New Roman" w:cs="Times New Roman"/>
          <w:kern w:val="0"/>
          <w14:ligatures w14:val="none"/>
        </w:rPr>
        <w:t xml:space="preserve"> if they are missing from the upstream response.</w:t>
      </w:r>
    </w:p>
    <w:p w14:paraId="4168A7D1"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ensures the data is correctly structured and presented for the client, addressing data inconsistencies before they reach the UI.</w:t>
      </w:r>
    </w:p>
    <w:p w14:paraId="66FADA0F"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Response to Client</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sends the transformed and augmented document list back to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w:t>
      </w:r>
    </w:p>
    <w:p w14:paraId="408C692F"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client receives the display-ready data.</w:t>
      </w:r>
    </w:p>
    <w:p w14:paraId="65AC13F4"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Client Display</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 xml:space="preserve"> displays the plan document list to the </w:t>
      </w:r>
      <w:r w:rsidRPr="001238FB">
        <w:rPr>
          <w:rFonts w:ascii="Times New Roman" w:eastAsia="Times New Roman" w:hAnsi="Times New Roman" w:cs="Times New Roman"/>
          <w:b/>
          <w:bCs/>
          <w:kern w:val="0"/>
          <w14:ligatures w14:val="none"/>
        </w:rPr>
        <w:t>OpenPlatform User</w:t>
      </w:r>
      <w:r w:rsidRPr="001238FB">
        <w:rPr>
          <w:rFonts w:ascii="Times New Roman" w:eastAsia="Times New Roman" w:hAnsi="Times New Roman" w:cs="Times New Roman"/>
          <w:kern w:val="0"/>
          <w14:ligatures w14:val="none"/>
        </w:rPr>
        <w:t xml:space="preserve"> according to the number of documents received (e.g., direct PDF view for one, a list for multiple, a "no documents" message for zero).</w:t>
      </w:r>
    </w:p>
    <w:p w14:paraId="1586565A"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user can now view their plan documents.</w:t>
      </w:r>
    </w:p>
    <w:p w14:paraId="5DAB84F3" w14:textId="77777777" w:rsidR="001238FB" w:rsidRPr="001238FB" w:rsidRDefault="001238FB" w:rsidP="001238FB">
      <w:p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 Plan Document PDF Retrieval Flow</w:t>
      </w:r>
    </w:p>
    <w:p w14:paraId="18183858"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User Action</w:t>
      </w:r>
      <w:r w:rsidRPr="001238FB">
        <w:rPr>
          <w:rFonts w:ascii="Times New Roman" w:eastAsia="Times New Roman" w:hAnsi="Times New Roman" w:cs="Times New Roman"/>
          <w:kern w:val="0"/>
          <w14:ligatures w14:val="none"/>
        </w:rPr>
        <w:t xml:space="preserve">: From the displayed list or direct view, the </w:t>
      </w:r>
      <w:r w:rsidRPr="001238FB">
        <w:rPr>
          <w:rFonts w:ascii="Times New Roman" w:eastAsia="Times New Roman" w:hAnsi="Times New Roman" w:cs="Times New Roman"/>
          <w:b/>
          <w:bCs/>
          <w:kern w:val="0"/>
          <w14:ligatures w14:val="none"/>
        </w:rPr>
        <w:t>OpenPlatform User</w:t>
      </w:r>
      <w:r w:rsidRPr="001238FB">
        <w:rPr>
          <w:rFonts w:ascii="Times New Roman" w:eastAsia="Times New Roman" w:hAnsi="Times New Roman" w:cs="Times New Roman"/>
          <w:kern w:val="0"/>
          <w14:ligatures w14:val="none"/>
        </w:rPr>
        <w:t xml:space="preserve"> taps on a specific plan document to view its PDF.</w:t>
      </w:r>
    </w:p>
    <w:p w14:paraId="7436482E"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is action triggers the need to retrieve the PDF content.</w:t>
      </w:r>
    </w:p>
    <w:p w14:paraId="617C0019"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lastRenderedPageBreak/>
        <w:t>Client Request</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 xml:space="preserve"> sends a request to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via an API Gateway) to retrieve the specific PDF, providing the </w:t>
      </w:r>
      <w:r w:rsidRPr="001238FB">
        <w:rPr>
          <w:rFonts w:ascii="Courier New" w:eastAsia="Times New Roman" w:hAnsi="Courier New" w:cs="Courier New"/>
          <w:kern w:val="0"/>
          <w:sz w:val="20"/>
          <w:szCs w:val="20"/>
          <w14:ligatures w14:val="none"/>
        </w:rPr>
        <w:t>documentId</w:t>
      </w:r>
      <w:r w:rsidRPr="001238FB">
        <w:rPr>
          <w:rFonts w:ascii="Times New Roman" w:eastAsia="Times New Roman" w:hAnsi="Times New Roman" w:cs="Times New Roman"/>
          <w:kern w:val="0"/>
          <w14:ligatures w14:val="none"/>
        </w:rPr>
        <w:t>.</w:t>
      </w:r>
    </w:p>
    <w:p w14:paraId="6D1CB4CB"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acts as a dedicated intermediary for PDF retrieval.</w:t>
      </w:r>
    </w:p>
    <w:p w14:paraId="0150B74D"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Orchestration</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receives the request and, in turn, calls the existing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s </w:t>
      </w:r>
      <w:r w:rsidRPr="001238FB">
        <w:rPr>
          <w:rFonts w:ascii="Courier New" w:eastAsia="Times New Roman" w:hAnsi="Courier New" w:cs="Courier New"/>
          <w:kern w:val="0"/>
          <w:sz w:val="20"/>
          <w:szCs w:val="20"/>
          <w14:ligatures w14:val="none"/>
        </w:rPr>
        <w:t>/plan-document/retrieve</w:t>
      </w:r>
      <w:r w:rsidRPr="001238FB">
        <w:rPr>
          <w:rFonts w:ascii="Times New Roman" w:eastAsia="Times New Roman" w:hAnsi="Times New Roman" w:cs="Times New Roman"/>
          <w:kern w:val="0"/>
          <w14:ligatures w14:val="none"/>
        </w:rPr>
        <w:t xml:space="preserve"> endpoint with the </w:t>
      </w:r>
      <w:r w:rsidRPr="001238FB">
        <w:rPr>
          <w:rFonts w:ascii="Courier New" w:eastAsia="Times New Roman" w:hAnsi="Courier New" w:cs="Courier New"/>
          <w:kern w:val="0"/>
          <w:sz w:val="20"/>
          <w:szCs w:val="20"/>
          <w14:ligatures w14:val="none"/>
        </w:rPr>
        <w:t>documentId</w:t>
      </w:r>
      <w:r w:rsidRPr="001238FB">
        <w:rPr>
          <w:rFonts w:ascii="Times New Roman" w:eastAsia="Times New Roman" w:hAnsi="Times New Roman" w:cs="Times New Roman"/>
          <w:kern w:val="0"/>
          <w14:ligatures w14:val="none"/>
        </w:rPr>
        <w:t>.</w:t>
      </w:r>
    </w:p>
    <w:p w14:paraId="1094B9A7"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routes the request.</w:t>
      </w:r>
    </w:p>
    <w:p w14:paraId="34A2E362"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PDF Cache Check</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initiates a cache check for the specific PDF.</w:t>
      </w:r>
    </w:p>
    <w:p w14:paraId="67F9EFEB"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Caching PDFs in S3 improves performance and resilience.</w:t>
      </w:r>
    </w:p>
    <w:p w14:paraId="7A75ED3C"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4.a. Is the PDF in the S3 Bucket cache?</w:t>
      </w:r>
      <w:r w:rsidRPr="001238FB">
        <w:rPr>
          <w:rFonts w:ascii="Times New Roman" w:eastAsia="Times New Roman" w:hAnsi="Times New Roman" w:cs="Times New Roman"/>
          <w:kern w:val="0"/>
          <w14:ligatures w14:val="none"/>
        </w:rPr>
        <w:t xml:space="preserve"> </w:t>
      </w:r>
    </w:p>
    <w:p w14:paraId="191B1DAC" w14:textId="77777777" w:rsidR="001238FB" w:rsidRPr="001238FB" w:rsidRDefault="001238FB" w:rsidP="001238FB">
      <w:pPr>
        <w:numPr>
          <w:ilvl w:val="2"/>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YES</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streams the cached PDF directly from the </w:t>
      </w:r>
      <w:r w:rsidRPr="001238FB">
        <w:rPr>
          <w:rFonts w:ascii="Times New Roman" w:eastAsia="Times New Roman" w:hAnsi="Times New Roman" w:cs="Times New Roman"/>
          <w:b/>
          <w:bCs/>
          <w:kern w:val="0"/>
          <w14:ligatures w14:val="none"/>
        </w:rPr>
        <w:t>Object Storage (S3)</w:t>
      </w:r>
      <w:r w:rsidRPr="001238FB">
        <w:rPr>
          <w:rFonts w:ascii="Times New Roman" w:eastAsia="Times New Roman" w:hAnsi="Times New Roman" w:cs="Times New Roman"/>
          <w:kern w:val="0"/>
          <w14:ligatures w14:val="none"/>
        </w:rPr>
        <w:t xml:space="preserve">. </w:t>
      </w:r>
    </w:p>
    <w:p w14:paraId="404E012A" w14:textId="77777777" w:rsidR="001238FB" w:rsidRPr="001238FB" w:rsidRDefault="001238FB" w:rsidP="001238FB">
      <w:pPr>
        <w:numPr>
          <w:ilvl w:val="3"/>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Fast retrieval from S3.</w:t>
      </w:r>
    </w:p>
    <w:p w14:paraId="0B8F6C25" w14:textId="77777777" w:rsidR="001238FB" w:rsidRPr="001238FB" w:rsidRDefault="001238FB" w:rsidP="001238FB">
      <w:pPr>
        <w:numPr>
          <w:ilvl w:val="2"/>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NO</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proceeds to fetch the PDF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 xml:space="preserve">. </w:t>
      </w:r>
    </w:p>
    <w:p w14:paraId="183490A6" w14:textId="77777777" w:rsidR="001238FB" w:rsidRPr="001238FB" w:rsidRDefault="001238FB" w:rsidP="001238FB">
      <w:pPr>
        <w:numPr>
          <w:ilvl w:val="3"/>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Cache miss requires fetching from the ultimate source.</w:t>
      </w:r>
    </w:p>
    <w:p w14:paraId="339DF58A"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Core API Call (on cache miss)</w:t>
      </w:r>
      <w:r w:rsidRPr="001238FB">
        <w:rPr>
          <w:rFonts w:ascii="Times New Roman" w:eastAsia="Times New Roman" w:hAnsi="Times New Roman" w:cs="Times New Roman"/>
          <w:kern w:val="0"/>
          <w14:ligatures w14:val="none"/>
        </w:rPr>
        <w:t xml:space="preserve">: If the PDF was not found in the cach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fetches the PDF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w:t>
      </w:r>
    </w:p>
    <w:p w14:paraId="4DE182AD"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Ensures data completeness from the authoritative source.</w:t>
      </w:r>
    </w:p>
    <w:p w14:paraId="5F5F14FE"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Cache &amp; Error Check (on core fetch)</w:t>
      </w:r>
      <w:r w:rsidRPr="001238FB">
        <w:rPr>
          <w:rFonts w:ascii="Times New Roman" w:eastAsia="Times New Roman" w:hAnsi="Times New Roman" w:cs="Times New Roman"/>
          <w:kern w:val="0"/>
          <w14:ligatures w14:val="none"/>
        </w:rPr>
        <w:t xml:space="preserve">: If the PDF was fetched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 xml:space="preserve"> (i.e., a cache miss occurred),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performs two checks:</w:t>
      </w:r>
    </w:p>
    <w:p w14:paraId="5DB52E8F"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6.a. Is the retrieved PDF file size 0 bytes?</w:t>
      </w:r>
      <w:r w:rsidRPr="001238FB">
        <w:rPr>
          <w:rFonts w:ascii="Times New Roman" w:eastAsia="Times New Roman" w:hAnsi="Times New Roman" w:cs="Times New Roman"/>
          <w:kern w:val="0"/>
          <w14:ligatures w14:val="none"/>
        </w:rPr>
        <w:t xml:space="preserve"> </w:t>
      </w:r>
    </w:p>
    <w:p w14:paraId="0AC81F6F" w14:textId="77777777" w:rsidR="001238FB" w:rsidRPr="001238FB" w:rsidRDefault="001238FB" w:rsidP="001238FB">
      <w:pPr>
        <w:numPr>
          <w:ilvl w:val="2"/>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YES</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returns an error (e.g., 500) and </w:t>
      </w:r>
      <w:r w:rsidRPr="001238FB">
        <w:rPr>
          <w:rFonts w:ascii="Times New Roman" w:eastAsia="Times New Roman" w:hAnsi="Times New Roman" w:cs="Times New Roman"/>
          <w:i/>
          <w:iCs/>
          <w:kern w:val="0"/>
          <w14:ligatures w14:val="none"/>
        </w:rPr>
        <w:t>does not</w:t>
      </w:r>
      <w:r w:rsidRPr="001238FB">
        <w:rPr>
          <w:rFonts w:ascii="Times New Roman" w:eastAsia="Times New Roman" w:hAnsi="Times New Roman" w:cs="Times New Roman"/>
          <w:kern w:val="0"/>
          <w14:ligatures w14:val="none"/>
        </w:rPr>
        <w:t xml:space="preserve"> cache the empty file. </w:t>
      </w:r>
    </w:p>
    <w:p w14:paraId="3A6AA5FD" w14:textId="77777777" w:rsidR="001238FB" w:rsidRPr="001238FB" w:rsidRDefault="001238FB" w:rsidP="001238FB">
      <w:pPr>
        <w:numPr>
          <w:ilvl w:val="3"/>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Prevents caching of corrupt or empty documents.</w:t>
      </w:r>
    </w:p>
    <w:p w14:paraId="286EAB63" w14:textId="77777777" w:rsidR="001238FB" w:rsidRPr="001238FB" w:rsidRDefault="001238FB" w:rsidP="001238FB">
      <w:pPr>
        <w:numPr>
          <w:ilvl w:val="2"/>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NO</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stores the retrieved PDF in the </w:t>
      </w:r>
      <w:r w:rsidRPr="001238FB">
        <w:rPr>
          <w:rFonts w:ascii="Times New Roman" w:eastAsia="Times New Roman" w:hAnsi="Times New Roman" w:cs="Times New Roman"/>
          <w:b/>
          <w:bCs/>
          <w:kern w:val="0"/>
          <w14:ligatures w14:val="none"/>
        </w:rPr>
        <w:t>Object Storage (S3)</w:t>
      </w:r>
      <w:r w:rsidRPr="001238FB">
        <w:rPr>
          <w:rFonts w:ascii="Times New Roman" w:eastAsia="Times New Roman" w:hAnsi="Times New Roman" w:cs="Times New Roman"/>
          <w:kern w:val="0"/>
          <w14:ligatures w14:val="none"/>
        </w:rPr>
        <w:t xml:space="preserve"> for subsequent requests. </w:t>
      </w:r>
    </w:p>
    <w:p w14:paraId="38B1AB97" w14:textId="77777777" w:rsidR="001238FB" w:rsidRPr="001238FB" w:rsidRDefault="001238FB" w:rsidP="001238FB">
      <w:pPr>
        <w:numPr>
          <w:ilvl w:val="3"/>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Populates the cache for future requests.</w:t>
      </w:r>
    </w:p>
    <w:p w14:paraId="1310834B"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Response</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returns the PDF file (either from S3 cache or core API, or an error for empty files) to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w:t>
      </w:r>
    </w:p>
    <w:p w14:paraId="7B899A00"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enefits Service provides the requested PDF.</w:t>
      </w:r>
    </w:p>
    <w:p w14:paraId="68E5F652"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Response to Client</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streams the PDF content to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w:t>
      </w:r>
    </w:p>
    <w:p w14:paraId="59279F99"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client receives the PDF data.</w:t>
      </w:r>
    </w:p>
    <w:p w14:paraId="60229B6E"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Client Display</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 xml:space="preserve"> displays the PDF to the </w:t>
      </w:r>
      <w:r w:rsidRPr="001238FB">
        <w:rPr>
          <w:rFonts w:ascii="Times New Roman" w:eastAsia="Times New Roman" w:hAnsi="Times New Roman" w:cs="Times New Roman"/>
          <w:b/>
          <w:bCs/>
          <w:kern w:val="0"/>
          <w14:ligatures w14:val="none"/>
        </w:rPr>
        <w:t>OpenPlatform User</w:t>
      </w:r>
      <w:r w:rsidRPr="001238FB">
        <w:rPr>
          <w:rFonts w:ascii="Times New Roman" w:eastAsia="Times New Roman" w:hAnsi="Times New Roman" w:cs="Times New Roman"/>
          <w:kern w:val="0"/>
          <w14:ligatures w14:val="none"/>
        </w:rPr>
        <w:t xml:space="preserve"> within its PDF viewer.</w:t>
      </w:r>
    </w:p>
    <w:p w14:paraId="2AB1A58D"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user can now view the document.</w:t>
      </w:r>
    </w:p>
    <w:p w14:paraId="56633B08" w14:textId="2644DE76" w:rsidR="001238FB" w:rsidRDefault="001238FB"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noProof/>
          <w:kern w:val="0"/>
          <w:sz w:val="36"/>
          <w:szCs w:val="36"/>
        </w:rPr>
        <w:lastRenderedPageBreak/>
        <w:drawing>
          <wp:inline distT="0" distB="0" distL="0" distR="0" wp14:anchorId="3B171528" wp14:editId="30A6B7FE">
            <wp:extent cx="5741035" cy="8229600"/>
            <wp:effectExtent l="0" t="0" r="0" b="0"/>
            <wp:docPr id="53519260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192601" name="Graphic 535192601"/>
                    <pic:cNvPicPr/>
                  </pic:nvPicPr>
                  <pic:blipFill>
                    <a:blip r:embed="rId11">
                      <a:extLst>
                        <a:ext uri="{96DAC541-7B7A-43D3-8B79-37D633B846F1}">
                          <asvg:svgBlip xmlns:asvg="http://schemas.microsoft.com/office/drawing/2016/SVG/main" r:embed="rId12"/>
                        </a:ext>
                      </a:extLst>
                    </a:blip>
                    <a:stretch>
                      <a:fillRect/>
                    </a:stretch>
                  </pic:blipFill>
                  <pic:spPr>
                    <a:xfrm>
                      <a:off x="0" y="0"/>
                      <a:ext cx="5741035" cy="8229600"/>
                    </a:xfrm>
                    <a:prstGeom prst="rect">
                      <a:avLst/>
                    </a:prstGeom>
                  </pic:spPr>
                </pic:pic>
              </a:graphicData>
            </a:graphic>
          </wp:inline>
        </w:drawing>
      </w:r>
    </w:p>
    <w:p w14:paraId="77CDCD59" w14:textId="391A2E73" w:rsidR="007A696A" w:rsidRDefault="007A696A"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kern w:val="0"/>
          <w:sz w:val="36"/>
          <w:szCs w:val="36"/>
          <w14:ligatures w14:val="none"/>
        </w:rPr>
        <w:lastRenderedPageBreak/>
        <w:t>Solution Specific Buildout</w:t>
      </w:r>
    </w:p>
    <w:p w14:paraId="451B4822" w14:textId="2A4B01A1" w:rsidR="007A696A" w:rsidRPr="007A696A" w:rsidRDefault="007A696A" w:rsidP="007A696A">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B</w:t>
      </w:r>
      <w:r w:rsidRPr="007A696A">
        <w:rPr>
          <w:rFonts w:ascii="Times New Roman" w:eastAsia="Times New Roman" w:hAnsi="Times New Roman" w:cs="Times New Roman"/>
          <w:kern w:val="0"/>
          <w14:ligatures w14:val="none"/>
        </w:rPr>
        <w:t>reakdown of the development versus existing components for Option 1:</w:t>
      </w:r>
    </w:p>
    <w:p w14:paraId="42AB256E" w14:textId="77777777" w:rsidR="007A696A" w:rsidRPr="007A696A" w:rsidRDefault="007A696A" w:rsidP="007A696A">
      <w:p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I. Components/Aspects to be Developed (New)</w:t>
      </w:r>
    </w:p>
    <w:p w14:paraId="3AC7C813" w14:textId="77777777" w:rsidR="007A696A" w:rsidRPr="007A696A" w:rsidRDefault="007A696A" w:rsidP="007A696A">
      <w:p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These are the elements that are new or require significant modification/creation to support the "OpenPlatform - Plan Documents Access" feature.</w:t>
      </w:r>
    </w:p>
    <w:p w14:paraId="1D5355F3" w14:textId="77777777" w:rsidR="007A696A" w:rsidRPr="007A696A" w:rsidRDefault="007A696A" w:rsidP="007A696A">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OpenPlatform BFF (Backend-for-Frontend):</w:t>
      </w:r>
    </w:p>
    <w:p w14:paraId="211504F9"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New Service:</w:t>
      </w:r>
      <w:r w:rsidRPr="007A696A">
        <w:rPr>
          <w:rFonts w:ascii="Times New Roman" w:eastAsia="Times New Roman" w:hAnsi="Times New Roman" w:cs="Times New Roman"/>
          <w:kern w:val="0"/>
          <w14:ligatures w14:val="none"/>
        </w:rPr>
        <w:t xml:space="preserve"> This is a completely new microservice specific to the OpenPlatform.</w:t>
      </w:r>
    </w:p>
    <w:p w14:paraId="3E6C990D"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New Endpoints:</w:t>
      </w:r>
      <w:r w:rsidRPr="007A696A">
        <w:rPr>
          <w:rFonts w:ascii="Times New Roman" w:eastAsia="Times New Roman" w:hAnsi="Times New Roman" w:cs="Times New Roman"/>
          <w:kern w:val="0"/>
          <w14:ligatures w14:val="none"/>
        </w:rPr>
        <w:t xml:space="preserve"> </w:t>
      </w:r>
    </w:p>
    <w:p w14:paraId="67386455"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Courier New" w:eastAsia="Times New Roman" w:hAnsi="Courier New" w:cs="Courier New"/>
          <w:kern w:val="0"/>
          <w:sz w:val="20"/>
          <w:szCs w:val="20"/>
          <w14:ligatures w14:val="none"/>
        </w:rPr>
        <w:t>POST /v1/cvs/plan-documents/list</w:t>
      </w:r>
      <w:r w:rsidRPr="007A696A">
        <w:rPr>
          <w:rFonts w:ascii="Times New Roman" w:eastAsia="Times New Roman" w:hAnsi="Times New Roman" w:cs="Times New Roman"/>
          <w:kern w:val="0"/>
          <w14:ligatures w14:val="none"/>
        </w:rPr>
        <w:t>: To retrieve the list of plan documents.</w:t>
      </w:r>
    </w:p>
    <w:p w14:paraId="796DFE32"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Courier New" w:eastAsia="Times New Roman" w:hAnsi="Courier New" w:cs="Courier New"/>
          <w:kern w:val="0"/>
          <w:sz w:val="20"/>
          <w:szCs w:val="20"/>
          <w14:ligatures w14:val="none"/>
        </w:rPr>
        <w:t>POST /v1/cvs/plan-documents/retrieve</w:t>
      </w:r>
      <w:r w:rsidRPr="007A696A">
        <w:rPr>
          <w:rFonts w:ascii="Times New Roman" w:eastAsia="Times New Roman" w:hAnsi="Times New Roman" w:cs="Times New Roman"/>
          <w:kern w:val="0"/>
          <w14:ligatures w14:val="none"/>
        </w:rPr>
        <w:t>: To retrieve a specific PDF.</w:t>
      </w:r>
    </w:p>
    <w:p w14:paraId="0BBDC4E5"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Service Logic (within BFF):</w:t>
      </w:r>
      <w:r w:rsidRPr="007A696A">
        <w:rPr>
          <w:rFonts w:ascii="Times New Roman" w:eastAsia="Times New Roman" w:hAnsi="Times New Roman" w:cs="Times New Roman"/>
          <w:kern w:val="0"/>
          <w14:ligatures w14:val="none"/>
        </w:rPr>
        <w:t xml:space="preserve"> </w:t>
      </w:r>
    </w:p>
    <w:p w14:paraId="0A373B12"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Receiving requests from the OpenPlatform client.</w:t>
      </w:r>
    </w:p>
    <w:p w14:paraId="03E1C5A9"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Calling the backend Benefits Service endpoints.</w:t>
      </w:r>
    </w:p>
    <w:p w14:paraId="076886A4"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Response Transformation:</w:t>
      </w:r>
      <w:r w:rsidRPr="007A696A">
        <w:rPr>
          <w:rFonts w:ascii="Times New Roman" w:eastAsia="Times New Roman" w:hAnsi="Times New Roman" w:cs="Times New Roman"/>
          <w:kern w:val="0"/>
          <w14:ligatures w14:val="none"/>
        </w:rPr>
        <w:t xml:space="preserve"> Crucially, transforming the raw Benefits Service response into the OpenPlatform client's required format. This includes: </w:t>
      </w:r>
    </w:p>
    <w:p w14:paraId="5001F56E" w14:textId="77777777" w:rsidR="007A696A" w:rsidRPr="007A696A" w:rsidRDefault="007A696A" w:rsidP="007A696A">
      <w:pPr>
        <w:numPr>
          <w:ilvl w:val="3"/>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Creating the appropriate JSON structure (zero, single, multiple documents).</w:t>
      </w:r>
    </w:p>
    <w:p w14:paraId="76314B1C" w14:textId="77777777" w:rsidR="007A696A" w:rsidRPr="007A696A" w:rsidRDefault="007A696A" w:rsidP="007A696A">
      <w:pPr>
        <w:numPr>
          <w:ilvl w:val="3"/>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 xml:space="preserve">Appending language to the </w:t>
      </w:r>
      <w:r w:rsidRPr="007A696A">
        <w:rPr>
          <w:rFonts w:ascii="Courier New" w:eastAsia="Times New Roman" w:hAnsi="Courier New" w:cs="Courier New"/>
          <w:kern w:val="0"/>
          <w:sz w:val="20"/>
          <w:szCs w:val="20"/>
          <w14:ligatures w14:val="none"/>
        </w:rPr>
        <w:t>documentName</w:t>
      </w:r>
      <w:r w:rsidRPr="007A696A">
        <w:rPr>
          <w:rFonts w:ascii="Times New Roman" w:eastAsia="Times New Roman" w:hAnsi="Times New Roman" w:cs="Times New Roman"/>
          <w:kern w:val="0"/>
          <w14:ligatures w14:val="none"/>
        </w:rPr>
        <w:t>.</w:t>
      </w:r>
    </w:p>
    <w:p w14:paraId="5C1B5C51" w14:textId="77777777" w:rsidR="007A696A" w:rsidRPr="007A696A" w:rsidRDefault="007A696A" w:rsidP="007A696A">
      <w:pPr>
        <w:numPr>
          <w:ilvl w:val="3"/>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 xml:space="preserve">Gracefully handling and </w:t>
      </w:r>
      <w:r w:rsidRPr="007A696A">
        <w:rPr>
          <w:rFonts w:ascii="Times New Roman" w:eastAsia="Times New Roman" w:hAnsi="Times New Roman" w:cs="Times New Roman"/>
          <w:i/>
          <w:iCs/>
          <w:kern w:val="0"/>
          <w14:ligatures w14:val="none"/>
        </w:rPr>
        <w:t>not showing</w:t>
      </w:r>
      <w:r w:rsidRPr="007A696A">
        <w:rPr>
          <w:rFonts w:ascii="Times New Roman" w:eastAsia="Times New Roman" w:hAnsi="Times New Roman" w:cs="Times New Roman"/>
          <w:kern w:val="0"/>
          <w14:ligatures w14:val="none"/>
        </w:rPr>
        <w:t xml:space="preserve"> missing </w:t>
      </w:r>
      <w:r w:rsidRPr="007A696A">
        <w:rPr>
          <w:rFonts w:ascii="Courier New" w:eastAsia="Times New Roman" w:hAnsi="Courier New" w:cs="Courier New"/>
          <w:kern w:val="0"/>
          <w:sz w:val="20"/>
          <w:szCs w:val="20"/>
          <w14:ligatures w14:val="none"/>
        </w:rPr>
        <w:t>documentDescription</w:t>
      </w:r>
      <w:r w:rsidRPr="007A696A">
        <w:rPr>
          <w:rFonts w:ascii="Times New Roman" w:eastAsia="Times New Roman" w:hAnsi="Times New Roman" w:cs="Times New Roman"/>
          <w:kern w:val="0"/>
          <w14:ligatures w14:val="none"/>
        </w:rPr>
        <w:t xml:space="preserve"> or </w:t>
      </w:r>
      <w:r w:rsidRPr="007A696A">
        <w:rPr>
          <w:rFonts w:ascii="Courier New" w:eastAsia="Times New Roman" w:hAnsi="Courier New" w:cs="Courier New"/>
          <w:kern w:val="0"/>
          <w:sz w:val="20"/>
          <w:szCs w:val="20"/>
          <w14:ligatures w14:val="none"/>
        </w:rPr>
        <w:t>planName</w:t>
      </w:r>
      <w:r w:rsidRPr="007A696A">
        <w:rPr>
          <w:rFonts w:ascii="Times New Roman" w:eastAsia="Times New Roman" w:hAnsi="Times New Roman" w:cs="Times New Roman"/>
          <w:kern w:val="0"/>
          <w14:ligatures w14:val="none"/>
        </w:rPr>
        <w:t xml:space="preserve"> fields.</w:t>
      </w:r>
    </w:p>
    <w:p w14:paraId="20B1860A"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Streaming PDF content to the client.</w:t>
      </w:r>
    </w:p>
    <w:p w14:paraId="556FF5B6"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API Contract/Swagger:</w:t>
      </w:r>
      <w:r w:rsidRPr="007A696A">
        <w:rPr>
          <w:rFonts w:ascii="Times New Roman" w:eastAsia="Times New Roman" w:hAnsi="Times New Roman" w:cs="Times New Roman"/>
          <w:kern w:val="0"/>
          <w14:ligatures w14:val="none"/>
        </w:rPr>
        <w:t xml:space="preserve"> A new OpenAPI (YAML) specification for the OpenPlatform BFF endpoints.</w:t>
      </w:r>
    </w:p>
    <w:p w14:paraId="43323D47"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Deployment:</w:t>
      </w:r>
      <w:r w:rsidRPr="007A696A">
        <w:rPr>
          <w:rFonts w:ascii="Times New Roman" w:eastAsia="Times New Roman" w:hAnsi="Times New Roman" w:cs="Times New Roman"/>
          <w:kern w:val="0"/>
          <w14:ligatures w14:val="none"/>
        </w:rPr>
        <w:t xml:space="preserve"> Setting up the new microservice on the AWS platform with CI/CD pipelines.</w:t>
      </w:r>
    </w:p>
    <w:p w14:paraId="7965B7CA"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Observability:</w:t>
      </w:r>
      <w:r w:rsidRPr="007A696A">
        <w:rPr>
          <w:rFonts w:ascii="Times New Roman" w:eastAsia="Times New Roman" w:hAnsi="Times New Roman" w:cs="Times New Roman"/>
          <w:kern w:val="0"/>
          <w14:ligatures w14:val="none"/>
        </w:rPr>
        <w:t xml:space="preserve"> Implementing specific logging, monitoring, and alerting for this new BFF.</w:t>
      </w:r>
    </w:p>
    <w:p w14:paraId="4E48A8E8" w14:textId="77777777" w:rsidR="007A696A" w:rsidRPr="007A696A" w:rsidRDefault="007A696A" w:rsidP="007A696A">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OpenPlatform Client-Side Logic:</w:t>
      </w:r>
    </w:p>
    <w:p w14:paraId="5484B51B"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Integration with new BFF endpoints:</w:t>
      </w:r>
      <w:r w:rsidRPr="007A696A">
        <w:rPr>
          <w:rFonts w:ascii="Times New Roman" w:eastAsia="Times New Roman" w:hAnsi="Times New Roman" w:cs="Times New Roman"/>
          <w:kern w:val="0"/>
          <w14:ligatures w14:val="none"/>
        </w:rPr>
        <w:t xml:space="preserve"> The mobile/web clients need to be updated to call the new BFF endpoints instead of any previous direct calls.</w:t>
      </w:r>
    </w:p>
    <w:p w14:paraId="0224AB13"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UI/UX Logic for document display:</w:t>
      </w:r>
      <w:r w:rsidRPr="007A696A">
        <w:rPr>
          <w:rFonts w:ascii="Times New Roman" w:eastAsia="Times New Roman" w:hAnsi="Times New Roman" w:cs="Times New Roman"/>
          <w:kern w:val="0"/>
          <w14:ligatures w14:val="none"/>
        </w:rPr>
        <w:t xml:space="preserve"> </w:t>
      </w:r>
    </w:p>
    <w:p w14:paraId="53C39858"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Handling "zero documents" scenario gracefully.</w:t>
      </w:r>
    </w:p>
    <w:p w14:paraId="11B85AC4"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Directly opening PDF for "single document" scenario.</w:t>
      </w:r>
    </w:p>
    <w:p w14:paraId="687EBFCE"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Displaying a list for "multiple documents" scenario.</w:t>
      </w:r>
    </w:p>
    <w:p w14:paraId="6191414A"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Providing "Share" and "Print" UI options for PDFs.</w:t>
      </w:r>
    </w:p>
    <w:p w14:paraId="1C828C9A"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Ensuring UI/UX consistency ("chrome") with other app document views.</w:t>
      </w:r>
    </w:p>
    <w:p w14:paraId="5758A5D1"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Potentially implementing as a full page (not a sheet).</w:t>
      </w:r>
    </w:p>
    <w:p w14:paraId="7EDE33C4"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Field Mapping:</w:t>
      </w:r>
      <w:r w:rsidRPr="007A696A">
        <w:rPr>
          <w:rFonts w:ascii="Times New Roman" w:eastAsia="Times New Roman" w:hAnsi="Times New Roman" w:cs="Times New Roman"/>
          <w:kern w:val="0"/>
          <w14:ligatures w14:val="none"/>
        </w:rPr>
        <w:t xml:space="preserve"> Adapting the client to display the </w:t>
      </w:r>
      <w:r w:rsidRPr="007A696A">
        <w:rPr>
          <w:rFonts w:ascii="Courier New" w:eastAsia="Times New Roman" w:hAnsi="Courier New" w:cs="Courier New"/>
          <w:kern w:val="0"/>
          <w:sz w:val="20"/>
          <w:szCs w:val="20"/>
          <w14:ligatures w14:val="none"/>
        </w:rPr>
        <w:t>documentName</w:t>
      </w:r>
      <w:r w:rsidRPr="007A696A">
        <w:rPr>
          <w:rFonts w:ascii="Times New Roman" w:eastAsia="Times New Roman" w:hAnsi="Times New Roman" w:cs="Times New Roman"/>
          <w:kern w:val="0"/>
          <w14:ligatures w14:val="none"/>
        </w:rPr>
        <w:t xml:space="preserve"> and conditionally display </w:t>
      </w:r>
      <w:r w:rsidRPr="007A696A">
        <w:rPr>
          <w:rFonts w:ascii="Courier New" w:eastAsia="Times New Roman" w:hAnsi="Courier New" w:cs="Courier New"/>
          <w:kern w:val="0"/>
          <w:sz w:val="20"/>
          <w:szCs w:val="20"/>
          <w14:ligatures w14:val="none"/>
        </w:rPr>
        <w:t>documentDescription</w:t>
      </w:r>
      <w:r w:rsidRPr="007A696A">
        <w:rPr>
          <w:rFonts w:ascii="Times New Roman" w:eastAsia="Times New Roman" w:hAnsi="Times New Roman" w:cs="Times New Roman"/>
          <w:kern w:val="0"/>
          <w14:ligatures w14:val="none"/>
        </w:rPr>
        <w:t>.</w:t>
      </w:r>
    </w:p>
    <w:p w14:paraId="2D74D52C"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lastRenderedPageBreak/>
        <w:t>Language Attribute:</w:t>
      </w:r>
      <w:r w:rsidRPr="007A696A">
        <w:rPr>
          <w:rFonts w:ascii="Times New Roman" w:eastAsia="Times New Roman" w:hAnsi="Times New Roman" w:cs="Times New Roman"/>
          <w:kern w:val="0"/>
          <w14:ligatures w14:val="none"/>
        </w:rPr>
        <w:t xml:space="preserve"> Including logic to use language attributes for potential future filtering.</w:t>
      </w:r>
    </w:p>
    <w:p w14:paraId="7622D345" w14:textId="77777777" w:rsidR="007A696A" w:rsidRPr="007A696A" w:rsidRDefault="007A696A" w:rsidP="007A696A">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Test Data Preparation:</w:t>
      </w:r>
    </w:p>
    <w:p w14:paraId="310FF98D"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Creating specific test users and plan configurations (zero, single, multiple docs, multi-language, varying family coverages, HHL Not Signed scenarios) that might not already exist.</w:t>
      </w:r>
    </w:p>
    <w:p w14:paraId="4CE556E3" w14:textId="77777777" w:rsidR="007A696A" w:rsidRPr="007A696A" w:rsidRDefault="007A696A" w:rsidP="007A696A">
      <w:p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II. Components/Aspects that Already Exist (Leveraged/Reused)</w:t>
      </w:r>
    </w:p>
    <w:p w14:paraId="154312F1" w14:textId="77777777" w:rsidR="007A696A" w:rsidRPr="007A696A" w:rsidRDefault="007A696A" w:rsidP="007A696A">
      <w:p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These are existing components and functionalities that the new solution will integrate with or depend upon, requiring minimal to no modification from their current state.</w:t>
      </w:r>
    </w:p>
    <w:p w14:paraId="493A5E2C" w14:textId="77777777" w:rsidR="007A696A" w:rsidRPr="007A696A" w:rsidRDefault="007A696A" w:rsidP="007A696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AWS Benefits Service (Existing):</w:t>
      </w:r>
    </w:p>
    <w:p w14:paraId="5F3BA7C8"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Core Logic for List Retrieval:</w:t>
      </w:r>
      <w:r w:rsidRPr="007A696A">
        <w:rPr>
          <w:rFonts w:ascii="Times New Roman" w:eastAsia="Times New Roman" w:hAnsi="Times New Roman" w:cs="Times New Roman"/>
          <w:kern w:val="0"/>
          <w14:ligatures w14:val="none"/>
        </w:rPr>
        <w:t xml:space="preserve"> The underlying logic for </w:t>
      </w:r>
      <w:r w:rsidRPr="007A696A">
        <w:rPr>
          <w:rFonts w:ascii="Courier New" w:eastAsia="Times New Roman" w:hAnsi="Courier New" w:cs="Courier New"/>
          <w:kern w:val="0"/>
          <w:sz w:val="20"/>
          <w:szCs w:val="20"/>
          <w14:ligatures w14:val="none"/>
        </w:rPr>
        <w:t>plan-document-list/retrieve</w:t>
      </w:r>
      <w:r w:rsidRPr="007A696A">
        <w:rPr>
          <w:rFonts w:ascii="Times New Roman" w:eastAsia="Times New Roman" w:hAnsi="Times New Roman" w:cs="Times New Roman"/>
          <w:kern w:val="0"/>
          <w14:ligatures w14:val="none"/>
        </w:rPr>
        <w:t xml:space="preserve"> including Redis cache checks (based on complex keys for Medicare/Commercial/IFP) and calls to core APIs.</w:t>
      </w:r>
    </w:p>
    <w:p w14:paraId="0EA08FC8"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Core Logic for PDF Retrieval:</w:t>
      </w:r>
      <w:r w:rsidRPr="007A696A">
        <w:rPr>
          <w:rFonts w:ascii="Times New Roman" w:eastAsia="Times New Roman" w:hAnsi="Times New Roman" w:cs="Times New Roman"/>
          <w:kern w:val="0"/>
          <w14:ligatures w14:val="none"/>
        </w:rPr>
        <w:t xml:space="preserve"> The underlying logic for </w:t>
      </w:r>
      <w:r w:rsidRPr="007A696A">
        <w:rPr>
          <w:rFonts w:ascii="Courier New" w:eastAsia="Times New Roman" w:hAnsi="Courier New" w:cs="Courier New"/>
          <w:kern w:val="0"/>
          <w:sz w:val="20"/>
          <w:szCs w:val="20"/>
          <w14:ligatures w14:val="none"/>
        </w:rPr>
        <w:t>plan-document/retrieve</w:t>
      </w:r>
      <w:r w:rsidRPr="007A696A">
        <w:rPr>
          <w:rFonts w:ascii="Times New Roman" w:eastAsia="Times New Roman" w:hAnsi="Times New Roman" w:cs="Times New Roman"/>
          <w:kern w:val="0"/>
          <w14:ligatures w14:val="none"/>
        </w:rPr>
        <w:t xml:space="preserve"> including S3 cache checks, fetching from core API on cache miss, storing in S3, and handling 0-byte PDFs.</w:t>
      </w:r>
    </w:p>
    <w:p w14:paraId="40B8A341"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Caching Mechanisms:</w:t>
      </w:r>
      <w:r w:rsidRPr="007A696A">
        <w:rPr>
          <w:rFonts w:ascii="Times New Roman" w:eastAsia="Times New Roman" w:hAnsi="Times New Roman" w:cs="Times New Roman"/>
          <w:kern w:val="0"/>
          <w14:ligatures w14:val="none"/>
        </w:rPr>
        <w:t xml:space="preserve"> </w:t>
      </w:r>
    </w:p>
    <w:p w14:paraId="065BC5EA" w14:textId="77777777" w:rsidR="007A696A" w:rsidRPr="007A696A" w:rsidRDefault="007A696A" w:rsidP="007A696A">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Redis:</w:t>
      </w:r>
      <w:r w:rsidRPr="007A696A">
        <w:rPr>
          <w:rFonts w:ascii="Times New Roman" w:eastAsia="Times New Roman" w:hAnsi="Times New Roman" w:cs="Times New Roman"/>
          <w:kern w:val="0"/>
          <w14:ligatures w14:val="none"/>
        </w:rPr>
        <w:t xml:space="preserve"> The existing Redis cache used by the Benefits Service for plan document lists (metadata) with its 1-hour TTL.</w:t>
      </w:r>
    </w:p>
    <w:p w14:paraId="09C4588F" w14:textId="77777777" w:rsidR="007A696A" w:rsidRPr="007A696A" w:rsidRDefault="007A696A" w:rsidP="007A696A">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AWS S3:</w:t>
      </w:r>
      <w:r w:rsidRPr="007A696A">
        <w:rPr>
          <w:rFonts w:ascii="Times New Roman" w:eastAsia="Times New Roman" w:hAnsi="Times New Roman" w:cs="Times New Roman"/>
          <w:kern w:val="0"/>
          <w14:ligatures w14:val="none"/>
        </w:rPr>
        <w:t xml:space="preserve"> The existing S3 buckets used by the Benefits Service for caching PDF documents.</w:t>
      </w:r>
    </w:p>
    <w:p w14:paraId="4C86226A"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Existing Rate Limits:</w:t>
      </w:r>
      <w:r w:rsidRPr="007A696A">
        <w:rPr>
          <w:rFonts w:ascii="Times New Roman" w:eastAsia="Times New Roman" w:hAnsi="Times New Roman" w:cs="Times New Roman"/>
          <w:kern w:val="0"/>
          <w14:ligatures w14:val="none"/>
        </w:rPr>
        <w:t xml:space="preserve"> The established rate limits for the Benefits Service API endpoints (950/min for list, 2333/min for PDF).</w:t>
      </w:r>
    </w:p>
    <w:p w14:paraId="50E32CC0"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Resilience &amp; Error Handling:</w:t>
      </w:r>
      <w:r w:rsidRPr="007A696A">
        <w:rPr>
          <w:rFonts w:ascii="Times New Roman" w:eastAsia="Times New Roman" w:hAnsi="Times New Roman" w:cs="Times New Roman"/>
          <w:kern w:val="0"/>
          <w14:ligatures w14:val="none"/>
        </w:rPr>
        <w:t xml:space="preserve"> The existing Benefits Service's mechanisms for returning standard HTTP error codes and handling specific </w:t>
      </w:r>
      <w:r w:rsidRPr="007A696A">
        <w:rPr>
          <w:rFonts w:ascii="Courier New" w:eastAsia="Times New Roman" w:hAnsi="Courier New" w:cs="Courier New"/>
          <w:kern w:val="0"/>
          <w:sz w:val="20"/>
          <w:szCs w:val="20"/>
          <w14:ligatures w14:val="none"/>
        </w:rPr>
        <w:t>HHL Not Signed</w:t>
      </w:r>
      <w:r w:rsidRPr="007A696A">
        <w:rPr>
          <w:rFonts w:ascii="Times New Roman" w:eastAsia="Times New Roman" w:hAnsi="Times New Roman" w:cs="Times New Roman"/>
          <w:kern w:val="0"/>
          <w14:ligatures w14:val="none"/>
        </w:rPr>
        <w:t xml:space="preserve"> reason codes.</w:t>
      </w:r>
    </w:p>
    <w:p w14:paraId="36389F56" w14:textId="77777777" w:rsidR="007A696A" w:rsidRPr="007A696A" w:rsidRDefault="007A696A" w:rsidP="007A696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Core Plan Doc API (Existing):</w:t>
      </w:r>
    </w:p>
    <w:p w14:paraId="35457B10"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This remains the ultimate "source of truth" for plan documents. The Benefits Service will continue to interact with it as it currently does.</w:t>
      </w:r>
    </w:p>
    <w:p w14:paraId="458EDFF7" w14:textId="77777777" w:rsidR="007A696A" w:rsidRPr="007A696A" w:rsidRDefault="007A696A" w:rsidP="007A696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AWS Infrastructure (Existing):</w:t>
      </w:r>
    </w:p>
    <w:p w14:paraId="1532E7B1"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AWS APIc (API Gateway):</w:t>
      </w:r>
      <w:r w:rsidRPr="007A696A">
        <w:rPr>
          <w:rFonts w:ascii="Times New Roman" w:eastAsia="Times New Roman" w:hAnsi="Times New Roman" w:cs="Times New Roman"/>
          <w:kern w:val="0"/>
          <w14:ligatures w14:val="none"/>
        </w:rPr>
        <w:t xml:space="preserve"> The existing AWS API Gateway that the Benefits Service is exposed through. The OpenPlatform BFF will communicate </w:t>
      </w:r>
      <w:r w:rsidRPr="007A696A">
        <w:rPr>
          <w:rFonts w:ascii="Times New Roman" w:eastAsia="Times New Roman" w:hAnsi="Times New Roman" w:cs="Times New Roman"/>
          <w:i/>
          <w:iCs/>
          <w:kern w:val="0"/>
          <w14:ligatures w14:val="none"/>
        </w:rPr>
        <w:t>through</w:t>
      </w:r>
      <w:r w:rsidRPr="007A696A">
        <w:rPr>
          <w:rFonts w:ascii="Times New Roman" w:eastAsia="Times New Roman" w:hAnsi="Times New Roman" w:cs="Times New Roman"/>
          <w:kern w:val="0"/>
          <w14:ligatures w14:val="none"/>
        </w:rPr>
        <w:t xml:space="preserve"> this.</w:t>
      </w:r>
    </w:p>
    <w:p w14:paraId="5CEF266C"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General AWS platform:</w:t>
      </w:r>
      <w:r w:rsidRPr="007A696A">
        <w:rPr>
          <w:rFonts w:ascii="Times New Roman" w:eastAsia="Times New Roman" w:hAnsi="Times New Roman" w:cs="Times New Roman"/>
          <w:kern w:val="0"/>
          <w14:ligatures w14:val="none"/>
        </w:rPr>
        <w:t xml:space="preserve"> Leveraging existing AWS services (Lambda, S3, Redis, etc.) as the underlying infrastructure.</w:t>
      </w:r>
    </w:p>
    <w:p w14:paraId="5DA1F51E" w14:textId="77777777" w:rsidR="007A696A" w:rsidRPr="007A696A" w:rsidRDefault="007A696A" w:rsidP="007A696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Security Review Framework:</w:t>
      </w:r>
    </w:p>
    <w:p w14:paraId="294571B7"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 xml:space="preserve">The </w:t>
      </w:r>
      <w:r w:rsidRPr="007A696A">
        <w:rPr>
          <w:rFonts w:ascii="Times New Roman" w:eastAsia="Times New Roman" w:hAnsi="Times New Roman" w:cs="Times New Roman"/>
          <w:i/>
          <w:iCs/>
          <w:kern w:val="0"/>
          <w14:ligatures w14:val="none"/>
        </w:rPr>
        <w:t>process</w:t>
      </w:r>
      <w:r w:rsidRPr="007A696A">
        <w:rPr>
          <w:rFonts w:ascii="Times New Roman" w:eastAsia="Times New Roman" w:hAnsi="Times New Roman" w:cs="Times New Roman"/>
          <w:kern w:val="0"/>
          <w14:ligatures w14:val="none"/>
        </w:rPr>
        <w:t xml:space="preserve"> of conducting a security review and validating mechanisms (authentication/authorization, encryption, access controls) is existing, though the review itself will be new for the BFF.</w:t>
      </w:r>
    </w:p>
    <w:p w14:paraId="68284FF2" w14:textId="77777777" w:rsidR="007A696A" w:rsidRPr="007A696A" w:rsidRDefault="007A696A" w:rsidP="007A696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Deployment Tools/Practices:</w:t>
      </w:r>
    </w:p>
    <w:p w14:paraId="6D8FE847"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Existing CI/CD pipelines and infrastructure-as-code practices for deploying microservices on AWS.</w:t>
      </w:r>
    </w:p>
    <w:p w14:paraId="44CEE52D" w14:textId="77777777" w:rsidR="007A696A" w:rsidRPr="007A696A" w:rsidRDefault="007A696A" w:rsidP="007A696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Rollback Plan Framework:</w:t>
      </w:r>
    </w:p>
    <w:p w14:paraId="503AD314"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lastRenderedPageBreak/>
        <w:t>Existing automated deployment tools and the concept of stateless BFFs for quick rollbacks.</w:t>
      </w:r>
    </w:p>
    <w:p w14:paraId="678EDFC0" w14:textId="3696270A" w:rsidR="007A696A" w:rsidRPr="00B62A1D" w:rsidRDefault="007A696A" w:rsidP="00B62A1D">
      <w:p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T</w:t>
      </w:r>
      <w:r w:rsidRPr="007A696A">
        <w:rPr>
          <w:rFonts w:ascii="Times New Roman" w:eastAsia="Times New Roman" w:hAnsi="Times New Roman" w:cs="Times New Roman"/>
          <w:kern w:val="0"/>
          <w14:ligatures w14:val="none"/>
        </w:rPr>
        <w:t>he primary development effort is focused on the new OpenPlatform BFF and the corresponding client-side updates to integrate with it. The existing Benefits Service and its underlying data stores (Redis, S3, Core API) are leveraged as-is, with the BFF acting as an intelligent proxy and a critical transformation layer.</w:t>
      </w:r>
    </w:p>
    <w:p w14:paraId="30C1A3F7" w14:textId="4ACEBA4C"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olution Sketch</w:t>
      </w:r>
    </w:p>
    <w:p w14:paraId="0FBBFA46"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high-level flow involves the OpenPlatform client communicating with a new OpenPlatform BFF. This BFF will act as a proxy to the existing AWS-based backend infrastructure.</w:t>
      </w:r>
    </w:p>
    <w:p w14:paraId="397D041B" w14:textId="77777777" w:rsidR="007F1212" w:rsidRPr="007F1212" w:rsidRDefault="007F1212" w:rsidP="007F1212">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List Retrieval</w:t>
      </w:r>
      <w:r w:rsidRPr="007F1212">
        <w:rPr>
          <w:rFonts w:ascii="Times New Roman" w:eastAsia="Times New Roman" w:hAnsi="Times New Roman" w:cs="Times New Roman"/>
          <w:kern w:val="0"/>
          <w14:ligatures w14:val="none"/>
        </w:rPr>
        <w:t xml:space="preserve">: The client calls a new endpoint on the OpenPlatform BFF. The BFF calls the existing Benefits Service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endpoint, which checks its cache or calls core APIs to get the document list. The response is returned to the BFF, which may augment it before sending it to the client.</w:t>
      </w:r>
    </w:p>
    <w:p w14:paraId="0C134DE3" w14:textId="77777777" w:rsidR="007F1212" w:rsidRPr="007F1212" w:rsidRDefault="007F1212" w:rsidP="007F1212">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DF Retrieval</w:t>
      </w:r>
      <w:r w:rsidRPr="007F1212">
        <w:rPr>
          <w:rFonts w:ascii="Times New Roman" w:eastAsia="Times New Roman" w:hAnsi="Times New Roman" w:cs="Times New Roman"/>
          <w:kern w:val="0"/>
          <w14:ligatures w14:val="none"/>
        </w:rPr>
        <w:t xml:space="preserve">: The client requests a specific document via the BFF. The BFF calls the Benefits Service </w:t>
      </w:r>
      <w:r w:rsidRPr="007F1212">
        <w:rPr>
          <w:rFonts w:ascii="Courier New" w:eastAsia="Times New Roman" w:hAnsi="Courier New" w:cs="Courier New"/>
          <w:kern w:val="0"/>
          <w:sz w:val="20"/>
          <w:szCs w:val="20"/>
          <w14:ligatures w14:val="none"/>
        </w:rPr>
        <w:t>/plan-document/retrieve</w:t>
      </w:r>
      <w:r w:rsidRPr="007F1212">
        <w:rPr>
          <w:rFonts w:ascii="Times New Roman" w:eastAsia="Times New Roman" w:hAnsi="Times New Roman" w:cs="Times New Roman"/>
          <w:kern w:val="0"/>
          <w14:ligatures w14:val="none"/>
        </w:rPr>
        <w:t xml:space="preserve"> endpoint. This service first attempts to get the PDF from an S3 bucket. If it's a cache miss, the service retrieves the document from the core API, stores it in S3 for subsequent requests, and returns it.</w:t>
      </w:r>
    </w:p>
    <w:p w14:paraId="5B9FBB48"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Orchestration Diagram (Conceptual)</w:t>
      </w:r>
    </w:p>
    <w:p w14:paraId="19E08D61"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For IA work/EDB Service Updates Only) This work involves creating a new BFF but leverages existing EDB service updates. The orchestration will be:</w:t>
      </w:r>
    </w:p>
    <w:p w14:paraId="569C7C02"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OpenPlatform -&gt; OpenPlatform BFF OpenPlatform BFF -&gt; AWS APIc -&gt; Benefits Service Benefits Service -&gt; Redis Cache (for list) Benefits Service -&gt; S3 Bucket (for PDF) Benefits Service -&gt; Core Plan Doc API (on cache miss) </w:t>
      </w:r>
    </w:p>
    <w:p w14:paraId="4C4E344A"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APIs/Swagger</w:t>
      </w:r>
    </w:p>
    <w:p w14:paraId="6F38D35F"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 new API contract will be defined for the OpenPlatform BFF based on the specific needs of the OpenPlatform.</w:t>
      </w:r>
    </w:p>
    <w:p w14:paraId="7211D134"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New OpenPlatform BFF Endpoints</w:t>
      </w:r>
    </w:p>
    <w:p w14:paraId="3093B519" w14:textId="77777777" w:rsidR="007F1212" w:rsidRPr="007F1212" w:rsidRDefault="007F1212" w:rsidP="007F1212">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Get Document List</w:t>
      </w:r>
      <w:r w:rsidRPr="007F1212">
        <w:rPr>
          <w:rFonts w:ascii="Times New Roman" w:eastAsia="Times New Roman" w:hAnsi="Times New Roman" w:cs="Times New Roman"/>
          <w:kern w:val="0"/>
          <w14:ligatures w14:val="none"/>
        </w:rPr>
        <w:t xml:space="preserve">: </w:t>
      </w:r>
      <w:r w:rsidRPr="007F1212">
        <w:rPr>
          <w:rFonts w:ascii="Courier New" w:eastAsia="Times New Roman" w:hAnsi="Courier New" w:cs="Courier New"/>
          <w:kern w:val="0"/>
          <w:sz w:val="20"/>
          <w:szCs w:val="20"/>
          <w14:ligatures w14:val="none"/>
        </w:rPr>
        <w:t>POST /v1/cvs/plan-documents/list</w:t>
      </w:r>
      <w:r w:rsidRPr="007F1212">
        <w:rPr>
          <w:rFonts w:ascii="Times New Roman" w:eastAsia="Times New Roman" w:hAnsi="Times New Roman" w:cs="Times New Roman"/>
          <w:kern w:val="0"/>
          <w14:ligatures w14:val="none"/>
        </w:rPr>
        <w:t xml:space="preserve"> </w:t>
      </w:r>
    </w:p>
    <w:p w14:paraId="2D9747A4"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Retrieves the list of plan documents for the user.</w:t>
      </w:r>
    </w:p>
    <w:p w14:paraId="1FA423F7"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quest Body</w:t>
      </w:r>
      <w:r w:rsidRPr="007F1212">
        <w:rPr>
          <w:rFonts w:ascii="Times New Roman" w:eastAsia="Times New Roman" w:hAnsi="Times New Roman" w:cs="Times New Roman"/>
          <w:kern w:val="0"/>
          <w14:ligatures w14:val="none"/>
        </w:rPr>
        <w:t xml:space="preserve">: The client will send profile and plan identifiers. </w:t>
      </w:r>
    </w:p>
    <w:p w14:paraId="770475D9" w14:textId="77777777" w:rsidR="007F1212" w:rsidRPr="007F1212" w:rsidRDefault="007F1212" w:rsidP="007F1212">
      <w:pPr>
        <w:spacing w:before="100" w:beforeAutospacing="1" w:after="100" w:afterAutospacing="1" w:line="240" w:lineRule="auto"/>
        <w:ind w:left="144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0129EBB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4045665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lastRenderedPageBreak/>
        <w:t xml:space="preserve">  "data": {</w:t>
      </w:r>
    </w:p>
    <w:p w14:paraId="4173BF5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id": "299814797",</w:t>
      </w:r>
    </w:p>
    <w:p w14:paraId="107F761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idType": "AETNA_IM_PROFILE_ID_TYPE",</w:t>
      </w:r>
    </w:p>
    <w:p w14:paraId="04E15CB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Id": "751133+BA+2"</w:t>
      </w:r>
    </w:p>
    <w:p w14:paraId="54AFB47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
    <w:p w14:paraId="73AA67E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6B621297"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sponse Body</w:t>
      </w:r>
      <w:r w:rsidRPr="007F1212">
        <w:rPr>
          <w:rFonts w:ascii="Times New Roman" w:eastAsia="Times New Roman" w:hAnsi="Times New Roman" w:cs="Times New Roman"/>
          <w:kern w:val="0"/>
          <w14:ligatures w14:val="none"/>
        </w:rPr>
        <w:t xml:space="preserve">: The response is a JSON object containing a data array of documents, tailored for the OpenPlatform. </w:t>
      </w:r>
    </w:p>
    <w:p w14:paraId="2C7011E2" w14:textId="77777777" w:rsidR="007F1212" w:rsidRPr="007F1212" w:rsidRDefault="007F1212" w:rsidP="007F1212">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Zero Documents Example</w:t>
      </w:r>
      <w:r w:rsidRPr="007F1212">
        <w:rPr>
          <w:rFonts w:ascii="Times New Roman" w:eastAsia="Times New Roman" w:hAnsi="Times New Roman" w:cs="Times New Roman"/>
          <w:kern w:val="0"/>
          <w14:ligatures w14:val="none"/>
        </w:rPr>
        <w:t xml:space="preserve">: </w:t>
      </w:r>
    </w:p>
    <w:p w14:paraId="626ADBA6" w14:textId="77777777" w:rsidR="007F1212" w:rsidRPr="007F1212" w:rsidRDefault="007F1212" w:rsidP="007F1212">
      <w:pPr>
        <w:spacing w:before="100" w:beforeAutospacing="1" w:after="100" w:afterAutospacing="1" w:line="240" w:lineRule="auto"/>
        <w:ind w:left="216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3879534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217BF0A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
    <w:p w14:paraId="2ACC232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746DDCB2" w14:textId="77777777" w:rsidR="007F1212" w:rsidRPr="007F1212" w:rsidRDefault="007F1212" w:rsidP="007F1212">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Single Document Example</w:t>
      </w:r>
      <w:r w:rsidRPr="007F1212">
        <w:rPr>
          <w:rFonts w:ascii="Times New Roman" w:eastAsia="Times New Roman" w:hAnsi="Times New Roman" w:cs="Times New Roman"/>
          <w:kern w:val="0"/>
          <w14:ligatures w14:val="none"/>
        </w:rPr>
        <w:t xml:space="preserve">: </w:t>
      </w:r>
    </w:p>
    <w:p w14:paraId="35B87BB8" w14:textId="77777777" w:rsidR="007F1212" w:rsidRPr="007F1212" w:rsidRDefault="007F1212" w:rsidP="007F1212">
      <w:pPr>
        <w:spacing w:before="100" w:beforeAutospacing="1" w:after="100" w:afterAutospacing="1" w:line="240" w:lineRule="auto"/>
        <w:ind w:left="216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016F20C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1F49517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
    <w:p w14:paraId="5AC69CD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Id" : "751133+BA+2",</w:t>
      </w:r>
    </w:p>
    <w:p w14:paraId="107BD75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Name":"Plan Document (Spanish)" ,</w:t>
      </w:r>
    </w:p>
    <w:p w14:paraId="79FFC2C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70023~13910995",</w:t>
      </w:r>
    </w:p>
    <w:p w14:paraId="63DFEDE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Url" :"/v1/cvs/plan-documents/retrieve"</w:t>
      </w:r>
    </w:p>
    <w:p w14:paraId="20B7D91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
    <w:p w14:paraId="48103D7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3211FC15" w14:textId="77777777" w:rsidR="007F1212" w:rsidRPr="007F1212" w:rsidRDefault="007F1212" w:rsidP="007F1212">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ultiple Documents Example</w:t>
      </w:r>
      <w:r w:rsidRPr="007F1212">
        <w:rPr>
          <w:rFonts w:ascii="Times New Roman" w:eastAsia="Times New Roman" w:hAnsi="Times New Roman" w:cs="Times New Roman"/>
          <w:kern w:val="0"/>
          <w14:ligatures w14:val="none"/>
        </w:rPr>
        <w:t xml:space="preserve">: </w:t>
      </w:r>
    </w:p>
    <w:p w14:paraId="770077E9" w14:textId="77777777" w:rsidR="007F1212" w:rsidRPr="007F1212" w:rsidRDefault="007F1212" w:rsidP="007F1212">
      <w:pPr>
        <w:spacing w:before="100" w:beforeAutospacing="1" w:after="100" w:afterAutospacing="1" w:line="240" w:lineRule="auto"/>
        <w:ind w:left="216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68050E0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24F7B0B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
    <w:p w14:paraId="4D42CFE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Id" : "751133+BA+2",</w:t>
      </w:r>
    </w:p>
    <w:p w14:paraId="172E4A4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Name":"Plan Document" ,</w:t>
      </w:r>
    </w:p>
    <w:p w14:paraId="65E34CB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70023~13910995",</w:t>
      </w:r>
    </w:p>
    <w:p w14:paraId="5C03160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Url" :"/v1/cvs/plan-documents/retrieve"</w:t>
      </w:r>
    </w:p>
    <w:p w14:paraId="7D709C3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w:t>
      </w:r>
    </w:p>
    <w:p w14:paraId="642631D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Id" : "751133+BA+2",</w:t>
      </w:r>
    </w:p>
    <w:p w14:paraId="2851E33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Name":"Plan Document (Spanish)" ,</w:t>
      </w:r>
    </w:p>
    <w:p w14:paraId="68856E1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70023~13910996",</w:t>
      </w:r>
    </w:p>
    <w:p w14:paraId="61DE724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Url" :"/v1/cvs/plan-documents/retrieve"</w:t>
      </w:r>
    </w:p>
    <w:p w14:paraId="2DD1FD0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
    <w:p w14:paraId="6BE4F87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4A1BED67" w14:textId="77777777" w:rsidR="007F1212" w:rsidRPr="007F1212" w:rsidRDefault="007F1212" w:rsidP="007F1212">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Get Document PDF</w:t>
      </w:r>
      <w:r w:rsidRPr="007F1212">
        <w:rPr>
          <w:rFonts w:ascii="Times New Roman" w:eastAsia="Times New Roman" w:hAnsi="Times New Roman" w:cs="Times New Roman"/>
          <w:kern w:val="0"/>
          <w14:ligatures w14:val="none"/>
        </w:rPr>
        <w:t xml:space="preserve">: </w:t>
      </w:r>
      <w:r w:rsidRPr="007F1212">
        <w:rPr>
          <w:rFonts w:ascii="Courier New" w:eastAsia="Times New Roman" w:hAnsi="Courier New" w:cs="Courier New"/>
          <w:kern w:val="0"/>
          <w:sz w:val="20"/>
          <w:szCs w:val="20"/>
          <w14:ligatures w14:val="none"/>
        </w:rPr>
        <w:t>POST /v1/cvs/plan-documents/retrieve</w:t>
      </w:r>
      <w:r w:rsidRPr="007F1212">
        <w:rPr>
          <w:rFonts w:ascii="Times New Roman" w:eastAsia="Times New Roman" w:hAnsi="Times New Roman" w:cs="Times New Roman"/>
          <w:kern w:val="0"/>
          <w14:ligatures w14:val="none"/>
        </w:rPr>
        <w:t xml:space="preserve"> </w:t>
      </w:r>
    </w:p>
    <w:p w14:paraId="2C6F670E"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Retrieves a specific plan document PDF. All documents are expected to be PDFs.</w:t>
      </w:r>
    </w:p>
    <w:p w14:paraId="48D1475F"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quest Body</w:t>
      </w:r>
      <w:r w:rsidRPr="007F1212">
        <w:rPr>
          <w:rFonts w:ascii="Times New Roman" w:eastAsia="Times New Roman" w:hAnsi="Times New Roman" w:cs="Times New Roman"/>
          <w:kern w:val="0"/>
          <w14:ligatures w14:val="none"/>
        </w:rPr>
        <w:t xml:space="preserve">: </w:t>
      </w:r>
    </w:p>
    <w:p w14:paraId="1FABE5B3" w14:textId="77777777" w:rsidR="007F1212" w:rsidRPr="007F1212" w:rsidRDefault="007F1212" w:rsidP="007F1212">
      <w:pPr>
        <w:spacing w:before="100" w:beforeAutospacing="1" w:after="100" w:afterAutospacing="1" w:line="240" w:lineRule="auto"/>
        <w:ind w:left="144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lastRenderedPageBreak/>
        <w:t>JSON</w:t>
      </w:r>
    </w:p>
    <w:p w14:paraId="2097C3D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7941EC3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 "70023~13910995"</w:t>
      </w:r>
    </w:p>
    <w:p w14:paraId="710F1E1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6C034AB9"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sponse</w:t>
      </w:r>
      <w:r w:rsidRPr="007F1212">
        <w:rPr>
          <w:rFonts w:ascii="Times New Roman" w:eastAsia="Times New Roman" w:hAnsi="Times New Roman" w:cs="Times New Roman"/>
          <w:kern w:val="0"/>
          <w14:ligatures w14:val="none"/>
        </w:rPr>
        <w:t>: The raw PDF file (</w:t>
      </w:r>
      <w:r w:rsidRPr="007F1212">
        <w:rPr>
          <w:rFonts w:ascii="Courier New" w:eastAsia="Times New Roman" w:hAnsi="Courier New" w:cs="Courier New"/>
          <w:kern w:val="0"/>
          <w:sz w:val="20"/>
          <w:szCs w:val="20"/>
          <w14:ligatures w14:val="none"/>
        </w:rPr>
        <w:t>application/pdf</w:t>
      </w:r>
      <w:r w:rsidRPr="007F1212">
        <w:rPr>
          <w:rFonts w:ascii="Times New Roman" w:eastAsia="Times New Roman" w:hAnsi="Times New Roman" w:cs="Times New Roman"/>
          <w:kern w:val="0"/>
          <w14:ligatures w14:val="none"/>
        </w:rPr>
        <w:t>).</w:t>
      </w:r>
    </w:p>
    <w:p w14:paraId="555695B7"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OpenAPI (YAML) Specification</w:t>
      </w:r>
    </w:p>
    <w:p w14:paraId="75BA66B8" w14:textId="77777777" w:rsidR="007F1212" w:rsidRPr="007F1212" w:rsidRDefault="007F1212" w:rsidP="007F1212">
      <w:pPr>
        <w:spacing w:after="0"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YAML</w:t>
      </w:r>
    </w:p>
    <w:p w14:paraId="0B03878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openapi: 3.0.3</w:t>
      </w:r>
    </w:p>
    <w:p w14:paraId="2171E74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info:</w:t>
      </w:r>
    </w:p>
    <w:p w14:paraId="29C28E5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itle: OpenPlatform - Plan Documents BFF</w:t>
      </w:r>
    </w:p>
    <w:p w14:paraId="27DABF7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Provides plan document list and PDF retrieval for the CVS SuperApp.</w:t>
      </w:r>
    </w:p>
    <w:p w14:paraId="0DF05D1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version: 1.0.0</w:t>
      </w:r>
    </w:p>
    <w:p w14:paraId="592F6CC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paths:</w:t>
      </w:r>
    </w:p>
    <w:p w14:paraId="0B6C139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v1/cvs/plan-documents/list:</w:t>
      </w:r>
    </w:p>
    <w:p w14:paraId="4C3740E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ost:</w:t>
      </w:r>
    </w:p>
    <w:p w14:paraId="7EC26DC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ummary: Retrieves the list of plan documents for a user.</w:t>
      </w:r>
    </w:p>
    <w:p w14:paraId="03F9850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estBody:</w:t>
      </w:r>
    </w:p>
    <w:p w14:paraId="1670C6B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ired: true</w:t>
      </w:r>
    </w:p>
    <w:p w14:paraId="7F833EC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690C474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1716AFA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5C5C889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PlanDocListRequest'</w:t>
      </w:r>
    </w:p>
    <w:p w14:paraId="64F1895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sponses:</w:t>
      </w:r>
    </w:p>
    <w:p w14:paraId="212E78B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200':</w:t>
      </w:r>
    </w:p>
    <w:p w14:paraId="0ED9E17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Successful retrieval of document list.</w:t>
      </w:r>
    </w:p>
    <w:p w14:paraId="57AB7C0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68C204A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7639CBB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2249232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PlanDocListResponse'</w:t>
      </w:r>
    </w:p>
    <w:p w14:paraId="6AD5F91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400':</w:t>
      </w:r>
    </w:p>
    <w:p w14:paraId="2DC0C49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Bad request</w:t>
      </w:r>
    </w:p>
    <w:p w14:paraId="574380C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53B0C9B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4036F60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178A2DA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Error'</w:t>
      </w:r>
    </w:p>
    <w:p w14:paraId="2B0582A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500':</w:t>
      </w:r>
    </w:p>
    <w:p w14:paraId="0D733D7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Internal Server Error</w:t>
      </w:r>
    </w:p>
    <w:p w14:paraId="190968B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19037C6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35C7D37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4E08F6A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Error'</w:t>
      </w:r>
    </w:p>
    <w:p w14:paraId="48EACD1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v1/cvs/plan-documents/retrieve:</w:t>
      </w:r>
    </w:p>
    <w:p w14:paraId="72C9D6B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ost:</w:t>
      </w:r>
    </w:p>
    <w:p w14:paraId="443E5C7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ummary: Retrieves a specific plan document PDF.</w:t>
      </w:r>
    </w:p>
    <w:p w14:paraId="276EB13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estBody:</w:t>
      </w:r>
    </w:p>
    <w:p w14:paraId="5C91D00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ired: true</w:t>
      </w:r>
    </w:p>
    <w:p w14:paraId="60E704E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19B3A94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1C7295D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72EBFD2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PlanDocRetrieveRequest'</w:t>
      </w:r>
    </w:p>
    <w:p w14:paraId="625C828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lastRenderedPageBreak/>
        <w:t xml:space="preserve">      responses:</w:t>
      </w:r>
    </w:p>
    <w:p w14:paraId="12089DD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200':</w:t>
      </w:r>
    </w:p>
    <w:p w14:paraId="6F9CBD7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Success - PDF file returned.</w:t>
      </w:r>
    </w:p>
    <w:p w14:paraId="6B1D4F1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5E6F8BC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pdf:</w:t>
      </w:r>
    </w:p>
    <w:p w14:paraId="78533A1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2BE7B56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7326395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format: binary</w:t>
      </w:r>
    </w:p>
    <w:p w14:paraId="1C73403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400':</w:t>
      </w:r>
    </w:p>
    <w:p w14:paraId="0C731DA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Bad request</w:t>
      </w:r>
    </w:p>
    <w:p w14:paraId="3746495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1E778F9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6BCCE55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2E87A8C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Error'</w:t>
      </w:r>
    </w:p>
    <w:p w14:paraId="2563AB1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500':</w:t>
      </w:r>
    </w:p>
    <w:p w14:paraId="7BA7A3C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Internal Server Error</w:t>
      </w:r>
    </w:p>
    <w:p w14:paraId="69426D3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3463ECA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787ACC8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1A05860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Error'</w:t>
      </w:r>
    </w:p>
    <w:p w14:paraId="60F28CE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components:</w:t>
      </w:r>
    </w:p>
    <w:p w14:paraId="54158BF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s:</w:t>
      </w:r>
    </w:p>
    <w:p w14:paraId="59A8103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DocListRequest:</w:t>
      </w:r>
    </w:p>
    <w:p w14:paraId="1F84289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2C15EB5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5FF160A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
    <w:p w14:paraId="4A1706B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706A99D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ired:</w:t>
      </w:r>
    </w:p>
    <w:p w14:paraId="449BA4E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id</w:t>
      </w:r>
    </w:p>
    <w:p w14:paraId="2211A11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idType</w:t>
      </w:r>
    </w:p>
    <w:p w14:paraId="195C9B5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planId</w:t>
      </w:r>
    </w:p>
    <w:p w14:paraId="10BEFDE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0A1EE5A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id:</w:t>
      </w:r>
    </w:p>
    <w:p w14:paraId="5E5CF8A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2FBB24D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299814797'</w:t>
      </w:r>
    </w:p>
    <w:p w14:paraId="3980F23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idType:</w:t>
      </w:r>
    </w:p>
    <w:p w14:paraId="22DA1FD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2503995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AETNA_IM_PROFILE_ID_TYPE'</w:t>
      </w:r>
    </w:p>
    <w:p w14:paraId="161DDD6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Id:</w:t>
      </w:r>
    </w:p>
    <w:p w14:paraId="12C42AA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0AA5789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In Aetna this field is called policy id'</w:t>
      </w:r>
    </w:p>
    <w:p w14:paraId="0910724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751133+BA+2'</w:t>
      </w:r>
    </w:p>
    <w:p w14:paraId="56FDE35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DocListResponse:</w:t>
      </w:r>
    </w:p>
    <w:p w14:paraId="6506711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432E6BC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66EAAAD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
    <w:p w14:paraId="53A9786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array</w:t>
      </w:r>
    </w:p>
    <w:p w14:paraId="277D40B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items:</w:t>
      </w:r>
    </w:p>
    <w:p w14:paraId="0B288DE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DocumentMetadata'</w:t>
      </w:r>
    </w:p>
    <w:p w14:paraId="2DD81C6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Metadata:</w:t>
      </w:r>
    </w:p>
    <w:p w14:paraId="56C6543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11998FA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4B29EDE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Id:</w:t>
      </w:r>
    </w:p>
    <w:p w14:paraId="2298EC7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5FB495D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751133+BA+2'</w:t>
      </w:r>
    </w:p>
    <w:p w14:paraId="2DE5B95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Name:</w:t>
      </w:r>
    </w:p>
    <w:p w14:paraId="6105179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1B6646B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lastRenderedPageBreak/>
        <w:t xml:space="preserve">          example: 'Plan Document (Spanish)'</w:t>
      </w:r>
    </w:p>
    <w:p w14:paraId="3DB4561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w:t>
      </w:r>
    </w:p>
    <w:p w14:paraId="4A57883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1B12B53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70023~13910995'</w:t>
      </w:r>
    </w:p>
    <w:p w14:paraId="37BE36F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Url:</w:t>
      </w:r>
    </w:p>
    <w:p w14:paraId="174FD94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6D505FE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Nice to have'</w:t>
      </w:r>
    </w:p>
    <w:p w14:paraId="3F7CD1B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v1/cvs/plan-documents/retrieve'</w:t>
      </w:r>
    </w:p>
    <w:p w14:paraId="3286A31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DocRetrieveRequest:</w:t>
      </w:r>
    </w:p>
    <w:p w14:paraId="722C618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2BA5872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ired:</w:t>
      </w:r>
    </w:p>
    <w:p w14:paraId="083DBAC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documentId</w:t>
      </w:r>
    </w:p>
    <w:p w14:paraId="4334450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474A0A3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w:t>
      </w:r>
    </w:p>
    <w:p w14:paraId="7E76E1E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31C559C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Corresponds to communicationContentResourceId in the backend'</w:t>
      </w:r>
    </w:p>
    <w:p w14:paraId="7B11C85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70023~13910995'</w:t>
      </w:r>
    </w:p>
    <w:p w14:paraId="743F690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rror:</w:t>
      </w:r>
    </w:p>
    <w:p w14:paraId="3FAE017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117A57A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1D8117A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httpCode:</w:t>
      </w:r>
    </w:p>
    <w:p w14:paraId="7C74484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14061FB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400'</w:t>
      </w:r>
    </w:p>
    <w:p w14:paraId="49FA96D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httpMessage:</w:t>
      </w:r>
    </w:p>
    <w:p w14:paraId="2D7A02F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3CD0621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Bad Request'</w:t>
      </w:r>
    </w:p>
    <w:p w14:paraId="214F2A0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moreInformation:</w:t>
      </w:r>
    </w:p>
    <w:p w14:paraId="750D029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0F2890A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planId is a required field.'</w:t>
      </w:r>
    </w:p>
    <w:p w14:paraId="22431D95"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NFR (Non-Functional Requirements)</w:t>
      </w:r>
    </w:p>
    <w:p w14:paraId="03D2A3B7"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erformance</w:t>
      </w:r>
      <w:r w:rsidRPr="007F1212">
        <w:rPr>
          <w:rFonts w:ascii="Times New Roman" w:eastAsia="Times New Roman" w:hAnsi="Times New Roman" w:cs="Times New Roman"/>
          <w:kern w:val="0"/>
          <w14:ligatures w14:val="none"/>
        </w:rPr>
        <w:t>: The solution must not degrade app performance. Caching at the Benefits Service (TTL 1 hour) and S3 layer will be leveraged to ensure fast responses.</w:t>
      </w:r>
    </w:p>
    <w:p w14:paraId="42DF5B01"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ate Limiting</w:t>
      </w:r>
      <w:r w:rsidRPr="007F1212">
        <w:rPr>
          <w:rFonts w:ascii="Times New Roman" w:eastAsia="Times New Roman" w:hAnsi="Times New Roman" w:cs="Times New Roman"/>
          <w:kern w:val="0"/>
          <w14:ligatures w14:val="none"/>
        </w:rPr>
        <w:t>: Existing rate limits for the backend services will be used. The Plan Doc List endpoint is 950/min, and the PDF endpoint is 2333/min. These will be monitored for the new OpenPlatform traffic.</w:t>
      </w:r>
    </w:p>
    <w:p w14:paraId="0DB2FFB2"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Future-proofing</w:t>
      </w:r>
      <w:r w:rsidRPr="007F1212">
        <w:rPr>
          <w:rFonts w:ascii="Times New Roman" w:eastAsia="Times New Roman" w:hAnsi="Times New Roman" w:cs="Times New Roman"/>
          <w:kern w:val="0"/>
          <w14:ligatures w14:val="none"/>
        </w:rPr>
        <w:t>: The architecture must not prevent the future implementation of search functionality.</w:t>
      </w:r>
    </w:p>
    <w:p w14:paraId="27080A56"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Scalability</w:t>
      </w:r>
      <w:r w:rsidRPr="007F1212">
        <w:rPr>
          <w:rFonts w:ascii="Times New Roman" w:eastAsia="Times New Roman" w:hAnsi="Times New Roman" w:cs="Times New Roman"/>
          <w:kern w:val="0"/>
          <w14:ligatures w14:val="none"/>
        </w:rPr>
        <w:t>: The chosen architecture (Option 1) reuses existing, scalable AWS services (API Gateway, Lambda, S3, Redis), ensuring that the solution can handle anticipated growth in OpenPlatform user traffic.</w:t>
      </w:r>
    </w:p>
    <w:p w14:paraId="7A814155"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Observability</w:t>
      </w:r>
      <w:r w:rsidRPr="007F1212">
        <w:rPr>
          <w:rFonts w:ascii="Times New Roman" w:eastAsia="Times New Roman" w:hAnsi="Times New Roman" w:cs="Times New Roman"/>
          <w:kern w:val="0"/>
          <w14:ligatures w14:val="none"/>
        </w:rPr>
        <w:t>: Comprehensive logging, monitoring, and alerting will be implemented for the new OpenPlatform BFF, providing visibility into its performance, errors, and traffic patterns. This will include integration with existing APM (Application Performance Monitoring) tools.</w:t>
      </w:r>
    </w:p>
    <w:p w14:paraId="4BB44DA5"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ervices</w:t>
      </w:r>
    </w:p>
    <w:p w14:paraId="5F137ED8"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Service Logic</w:t>
      </w:r>
    </w:p>
    <w:p w14:paraId="09F5FE63" w14:textId="77777777" w:rsidR="007F1212" w:rsidRPr="007F1212" w:rsidRDefault="007F1212" w:rsidP="007F1212">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lastRenderedPageBreak/>
        <w:t>OpenPlatform BFF</w:t>
      </w:r>
      <w:r w:rsidRPr="007F1212">
        <w:rPr>
          <w:rFonts w:ascii="Times New Roman" w:eastAsia="Times New Roman" w:hAnsi="Times New Roman" w:cs="Times New Roman"/>
          <w:kern w:val="0"/>
          <w14:ligatures w14:val="none"/>
        </w:rPr>
        <w:t xml:space="preserve">: </w:t>
      </w:r>
    </w:p>
    <w:p w14:paraId="3D2CCE3E"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Receives a request from the OpenPlatform client for the document list.</w:t>
      </w:r>
    </w:p>
    <w:p w14:paraId="7AF0F5CA"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Calls the backend Benefits Service's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endpoint.</w:t>
      </w:r>
    </w:p>
    <w:p w14:paraId="09123B59"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Receives the document list from the backend.</w:t>
      </w:r>
    </w:p>
    <w:p w14:paraId="1B7B8DA4"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ransforms the backend response into the format required by the OpenPlatform client, as defined in the API section. This includes: </w:t>
      </w:r>
    </w:p>
    <w:p w14:paraId="6DF58AEA" w14:textId="77777777" w:rsidR="007F1212" w:rsidRPr="007F1212" w:rsidRDefault="007F1212" w:rsidP="007F1212">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Creating the appropriate JSON structure for the zero, single, or multiple document scenarios.</w:t>
      </w:r>
    </w:p>
    <w:p w14:paraId="7FDF3801" w14:textId="77777777" w:rsidR="007F1212" w:rsidRPr="007F1212" w:rsidRDefault="007F1212" w:rsidP="007F1212">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ppending the language to the document name for display purposes (e.g., "Plan Document (Spanish)").</w:t>
      </w:r>
    </w:p>
    <w:p w14:paraId="31746817" w14:textId="77777777" w:rsidR="007F1212" w:rsidRPr="007F1212" w:rsidRDefault="007F1212" w:rsidP="007F1212">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Ensuring that if a description is not available, the field is not shown.</w:t>
      </w:r>
    </w:p>
    <w:p w14:paraId="59C9F938" w14:textId="77777777" w:rsidR="007F1212" w:rsidRPr="007F1212" w:rsidRDefault="007F1212" w:rsidP="007F1212">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Benefits Service (Existing)</w:t>
      </w:r>
      <w:r w:rsidRPr="007F1212">
        <w:rPr>
          <w:rFonts w:ascii="Times New Roman" w:eastAsia="Times New Roman" w:hAnsi="Times New Roman" w:cs="Times New Roman"/>
          <w:kern w:val="0"/>
          <w14:ligatures w14:val="none"/>
        </w:rPr>
        <w:t xml:space="preserve">: </w:t>
      </w:r>
    </w:p>
    <w:p w14:paraId="346AC265"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List</w:t>
      </w:r>
      <w:r w:rsidRPr="007F1212">
        <w:rPr>
          <w:rFonts w:ascii="Times New Roman" w:eastAsia="Times New Roman" w:hAnsi="Times New Roman" w:cs="Times New Roman"/>
          <w:kern w:val="0"/>
          <w14:ligatures w14:val="none"/>
        </w:rPr>
        <w:t>: Logic remains as-is. It checks a Redis cache based on a complex key (considering Medicare vs. Commercial, ANOC, etc.) before calling the core API. The cache has a TTL of one hour.</w:t>
      </w:r>
    </w:p>
    <w:p w14:paraId="7EB0697D"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DF</w:t>
      </w:r>
      <w:r w:rsidRPr="007F1212">
        <w:rPr>
          <w:rFonts w:ascii="Times New Roman" w:eastAsia="Times New Roman" w:hAnsi="Times New Roman" w:cs="Times New Roman"/>
          <w:kern w:val="0"/>
          <w14:ligatures w14:val="none"/>
        </w:rPr>
        <w:t>: Logic remains as-is. It checks an S3 bucket for the PDF. On a miss, it fetches from the core API, streams it to S3 for caching, and returns the document. It will also check the byte size of the file from core and return an error if it is 0 to avoid caching empty files.</w:t>
      </w:r>
    </w:p>
    <w:p w14:paraId="50CBE795"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Server Stories (Backend)</w:t>
      </w:r>
    </w:p>
    <w:p w14:paraId="39800CAE"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an OpenPlatform BFF, I want to retrieve a list of plan documents for a given user profile and plan, so that I can provide it to the OpenPlatform client.</w:t>
      </w:r>
      <w:r w:rsidRPr="007F1212">
        <w:rPr>
          <w:rFonts w:ascii="Times New Roman" w:eastAsia="Times New Roman" w:hAnsi="Times New Roman" w:cs="Times New Roman"/>
          <w:kern w:val="0"/>
          <w14:ligatures w14:val="none"/>
        </w:rPr>
        <w:t xml:space="preserve"> </w:t>
      </w:r>
    </w:p>
    <w:p w14:paraId="007348FB"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61C36986"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successfully calls the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endpoint on the Benefits Service.</w:t>
      </w:r>
    </w:p>
    <w:p w14:paraId="20B41732"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FF handles various response scenarios from the Benefits Service (e.g., success, no documents, errors).</w:t>
      </w:r>
    </w:p>
    <w:p w14:paraId="37EA8C1E"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correctly transforms the Benefits Service response into the OpenPlatform API contract format (e.g., </w:t>
      </w:r>
      <w:r w:rsidRPr="007F1212">
        <w:rPr>
          <w:rFonts w:ascii="Courier New" w:eastAsia="Times New Roman" w:hAnsi="Courier New" w:cs="Courier New"/>
          <w:kern w:val="0"/>
          <w:sz w:val="20"/>
          <w:szCs w:val="20"/>
          <w14:ligatures w14:val="none"/>
        </w:rPr>
        <w:t>documentName</w:t>
      </w:r>
      <w:r w:rsidRPr="007F1212">
        <w:rPr>
          <w:rFonts w:ascii="Times New Roman" w:eastAsia="Times New Roman" w:hAnsi="Times New Roman" w:cs="Times New Roman"/>
          <w:kern w:val="0"/>
          <w14:ligatures w14:val="none"/>
        </w:rPr>
        <w:t xml:space="preserve"> with language, </w:t>
      </w:r>
      <w:r w:rsidRPr="007F1212">
        <w:rPr>
          <w:rFonts w:ascii="Courier New" w:eastAsia="Times New Roman" w:hAnsi="Courier New" w:cs="Courier New"/>
          <w:kern w:val="0"/>
          <w:sz w:val="20"/>
          <w:szCs w:val="20"/>
          <w14:ligatures w14:val="none"/>
        </w:rPr>
        <w:t>documentUrl</w:t>
      </w:r>
      <w:r w:rsidRPr="007F1212">
        <w:rPr>
          <w:rFonts w:ascii="Times New Roman" w:eastAsia="Times New Roman" w:hAnsi="Times New Roman" w:cs="Times New Roman"/>
          <w:kern w:val="0"/>
          <w14:ligatures w14:val="none"/>
        </w:rPr>
        <w:t>).</w:t>
      </w:r>
    </w:p>
    <w:p w14:paraId="3C0E2228"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gracefully handles cases where </w:t>
      </w:r>
      <w:r w:rsidRPr="007F1212">
        <w:rPr>
          <w:rFonts w:ascii="Courier New" w:eastAsia="Times New Roman" w:hAnsi="Courier New" w:cs="Courier New"/>
          <w:kern w:val="0"/>
          <w:sz w:val="20"/>
          <w:szCs w:val="20"/>
          <w14:ligatures w14:val="none"/>
        </w:rPr>
        <w:t>documentDescription</w:t>
      </w:r>
      <w:r w:rsidRPr="007F1212">
        <w:rPr>
          <w:rFonts w:ascii="Times New Roman" w:eastAsia="Times New Roman" w:hAnsi="Times New Roman" w:cs="Times New Roman"/>
          <w:kern w:val="0"/>
          <w14:ligatures w14:val="none"/>
        </w:rPr>
        <w:t xml:space="preserve"> or </w:t>
      </w:r>
      <w:r w:rsidRPr="007F1212">
        <w:rPr>
          <w:rFonts w:ascii="Courier New" w:eastAsia="Times New Roman" w:hAnsi="Courier New" w:cs="Courier New"/>
          <w:kern w:val="0"/>
          <w:sz w:val="20"/>
          <w:szCs w:val="20"/>
          <w14:ligatures w14:val="none"/>
        </w:rPr>
        <w:t>planName</w:t>
      </w:r>
      <w:r w:rsidRPr="007F1212">
        <w:rPr>
          <w:rFonts w:ascii="Times New Roman" w:eastAsia="Times New Roman" w:hAnsi="Times New Roman" w:cs="Times New Roman"/>
          <w:kern w:val="0"/>
          <w14:ligatures w14:val="none"/>
        </w:rPr>
        <w:t xml:space="preserve"> are missing from the upstream response by not including them in the final payload to the client.</w:t>
      </w:r>
    </w:p>
    <w:p w14:paraId="05412869"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OpenPlatform BFF, I want to retrieve a specific plan document PDF by its </w:t>
      </w:r>
      <w:r w:rsidRPr="007F1212">
        <w:rPr>
          <w:rFonts w:ascii="Courier New" w:eastAsia="Times New Roman" w:hAnsi="Courier New" w:cs="Courier New"/>
          <w:b/>
          <w:bCs/>
          <w:kern w:val="0"/>
          <w:sz w:val="20"/>
          <w:szCs w:val="20"/>
          <w14:ligatures w14:val="none"/>
        </w:rPr>
        <w:t>documentId</w:t>
      </w:r>
      <w:r w:rsidRPr="007F1212">
        <w:rPr>
          <w:rFonts w:ascii="Times New Roman" w:eastAsia="Times New Roman" w:hAnsi="Times New Roman" w:cs="Times New Roman"/>
          <w:b/>
          <w:bCs/>
          <w:kern w:val="0"/>
          <w14:ligatures w14:val="none"/>
        </w:rPr>
        <w:t>, so that I can deliver it to the OpenPlatform client.</w:t>
      </w:r>
      <w:r w:rsidRPr="007F1212">
        <w:rPr>
          <w:rFonts w:ascii="Times New Roman" w:eastAsia="Times New Roman" w:hAnsi="Times New Roman" w:cs="Times New Roman"/>
          <w:kern w:val="0"/>
          <w14:ligatures w14:val="none"/>
        </w:rPr>
        <w:t xml:space="preserve"> </w:t>
      </w:r>
    </w:p>
    <w:p w14:paraId="2FB7E963"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3D813902"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successfully calls the </w:t>
      </w:r>
      <w:r w:rsidRPr="007F1212">
        <w:rPr>
          <w:rFonts w:ascii="Courier New" w:eastAsia="Times New Roman" w:hAnsi="Courier New" w:cs="Courier New"/>
          <w:kern w:val="0"/>
          <w:sz w:val="20"/>
          <w:szCs w:val="20"/>
          <w14:ligatures w14:val="none"/>
        </w:rPr>
        <w:t>/plan-document/retrieve</w:t>
      </w:r>
      <w:r w:rsidRPr="007F1212">
        <w:rPr>
          <w:rFonts w:ascii="Times New Roman" w:eastAsia="Times New Roman" w:hAnsi="Times New Roman" w:cs="Times New Roman"/>
          <w:kern w:val="0"/>
          <w14:ligatures w14:val="none"/>
        </w:rPr>
        <w:t xml:space="preserve"> endpoint on the Benefits Service with the provided </w:t>
      </w:r>
      <w:r w:rsidRPr="007F1212">
        <w:rPr>
          <w:rFonts w:ascii="Courier New" w:eastAsia="Times New Roman" w:hAnsi="Courier New" w:cs="Courier New"/>
          <w:kern w:val="0"/>
          <w:sz w:val="20"/>
          <w:szCs w:val="20"/>
          <w14:ligatures w14:val="none"/>
        </w:rPr>
        <w:t>documentId</w:t>
      </w:r>
      <w:r w:rsidRPr="007F1212">
        <w:rPr>
          <w:rFonts w:ascii="Times New Roman" w:eastAsia="Times New Roman" w:hAnsi="Times New Roman" w:cs="Times New Roman"/>
          <w:kern w:val="0"/>
          <w14:ligatures w14:val="none"/>
        </w:rPr>
        <w:t>.</w:t>
      </w:r>
    </w:p>
    <w:p w14:paraId="2174C47D"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FF correctly streams the PDF content received from the Benefits Service to the OpenPlatform client.</w:t>
      </w:r>
    </w:p>
    <w:p w14:paraId="17A2C32F"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FF handles error responses (e.g., 400, 500) from the Benefits Service and propagates appropriate error codes to the client.</w:t>
      </w:r>
    </w:p>
    <w:p w14:paraId="5A269865"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the Benefits Service, I want to use Redis as a cache for plan document lists, so that I can reduce load on core APIs and improve response times.</w:t>
      </w:r>
      <w:r w:rsidRPr="007F1212">
        <w:rPr>
          <w:rFonts w:ascii="Times New Roman" w:eastAsia="Times New Roman" w:hAnsi="Times New Roman" w:cs="Times New Roman"/>
          <w:kern w:val="0"/>
          <w14:ligatures w14:val="none"/>
        </w:rPr>
        <w:t xml:space="preserve"> </w:t>
      </w:r>
    </w:p>
    <w:p w14:paraId="15B14EFC"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lastRenderedPageBreak/>
        <w:t>Acceptance Criteria:</w:t>
      </w:r>
      <w:r w:rsidRPr="007F1212">
        <w:rPr>
          <w:rFonts w:ascii="Times New Roman" w:eastAsia="Times New Roman" w:hAnsi="Times New Roman" w:cs="Times New Roman"/>
          <w:kern w:val="0"/>
          <w14:ligatures w14:val="none"/>
        </w:rPr>
        <w:t xml:space="preserve"> </w:t>
      </w:r>
    </w:p>
    <w:p w14:paraId="4E2FC96D"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enefits Service checks Redis for cached </w:t>
      </w:r>
      <w:r w:rsidRPr="007F1212">
        <w:rPr>
          <w:rFonts w:ascii="Courier New" w:eastAsia="Times New Roman" w:hAnsi="Courier New" w:cs="Courier New"/>
          <w:kern w:val="0"/>
          <w:sz w:val="20"/>
          <w:szCs w:val="20"/>
          <w14:ligatures w14:val="none"/>
        </w:rPr>
        <w:t>planDocListResponse</w:t>
      </w:r>
      <w:r w:rsidRPr="007F1212">
        <w:rPr>
          <w:rFonts w:ascii="Times New Roman" w:eastAsia="Times New Roman" w:hAnsi="Times New Roman" w:cs="Times New Roman"/>
          <w:kern w:val="0"/>
          <w14:ligatures w14:val="none"/>
        </w:rPr>
        <w:t xml:space="preserve"> based on a composite key (dateAsOf + policyResourceId + additional Medicare-specific identifiers).</w:t>
      </w:r>
    </w:p>
    <w:p w14:paraId="1A4F3710"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a cache hit occurs, the cached response is returned.</w:t>
      </w:r>
    </w:p>
    <w:p w14:paraId="6C0019D5"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a cache miss occurs, the core API is called, and the successful response is cached in Redis with a 1-hour TTL before being returned.</w:t>
      </w:r>
    </w:p>
    <w:p w14:paraId="5AEBE2FC"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the Benefits Service, I want to use S3 as a cache for plan document PDFs, so that I can reduce load on core APIs and improve response times.</w:t>
      </w:r>
      <w:r w:rsidRPr="007F1212">
        <w:rPr>
          <w:rFonts w:ascii="Times New Roman" w:eastAsia="Times New Roman" w:hAnsi="Times New Roman" w:cs="Times New Roman"/>
          <w:kern w:val="0"/>
          <w14:ligatures w14:val="none"/>
        </w:rPr>
        <w:t xml:space="preserve"> </w:t>
      </w:r>
    </w:p>
    <w:p w14:paraId="266FB8E3"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2714A00D"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enefits Service checks the configured S3 bucket for the requested PDF using </w:t>
      </w:r>
      <w:r w:rsidRPr="007F1212">
        <w:rPr>
          <w:rFonts w:ascii="Courier New" w:eastAsia="Times New Roman" w:hAnsi="Courier New" w:cs="Courier New"/>
          <w:kern w:val="0"/>
          <w:sz w:val="20"/>
          <w:szCs w:val="20"/>
          <w14:ligatures w14:val="none"/>
        </w:rPr>
        <w:t>communicationContentResourceId</w:t>
      </w:r>
      <w:r w:rsidRPr="007F1212">
        <w:rPr>
          <w:rFonts w:ascii="Times New Roman" w:eastAsia="Times New Roman" w:hAnsi="Times New Roman" w:cs="Times New Roman"/>
          <w:kern w:val="0"/>
          <w14:ligatures w14:val="none"/>
        </w:rPr>
        <w:t xml:space="preserve"> as the key.</w:t>
      </w:r>
    </w:p>
    <w:p w14:paraId="5D4CE66B"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the PDF exists in S3, it is streamed directly to the BFF.</w:t>
      </w:r>
    </w:p>
    <w:p w14:paraId="6A306C96"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the PDF is not in S3, it is retrieved from the core API, stored in S3 for future requests, and then streamed to the BFF.</w:t>
      </w:r>
    </w:p>
    <w:p w14:paraId="5EC2AEE7"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enefits Service verifies the byte size of the retrieved PDF; if 0 bytes, it returns an error and does not cache the empty file.</w:t>
      </w:r>
    </w:p>
    <w:p w14:paraId="6DBCA9C9"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the Benefits Service, I want to ensure my APIs are resilient and return appropriate errors for various scenarios.</w:t>
      </w:r>
      <w:r w:rsidRPr="007F1212">
        <w:rPr>
          <w:rFonts w:ascii="Times New Roman" w:eastAsia="Times New Roman" w:hAnsi="Times New Roman" w:cs="Times New Roman"/>
          <w:kern w:val="0"/>
          <w14:ligatures w14:val="none"/>
        </w:rPr>
        <w:t xml:space="preserve"> </w:t>
      </w:r>
    </w:p>
    <w:p w14:paraId="79CA6400"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646B4810"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and </w:t>
      </w:r>
      <w:r w:rsidRPr="007F1212">
        <w:rPr>
          <w:rFonts w:ascii="Courier New" w:eastAsia="Times New Roman" w:hAnsi="Courier New" w:cs="Courier New"/>
          <w:kern w:val="0"/>
          <w:sz w:val="20"/>
          <w:szCs w:val="20"/>
          <w14:ligatures w14:val="none"/>
        </w:rPr>
        <w:t>/plan-document/retrieve</w:t>
      </w:r>
      <w:r w:rsidRPr="007F1212">
        <w:rPr>
          <w:rFonts w:ascii="Times New Roman" w:eastAsia="Times New Roman" w:hAnsi="Times New Roman" w:cs="Times New Roman"/>
          <w:kern w:val="0"/>
          <w14:ligatures w14:val="none"/>
        </w:rPr>
        <w:t xml:space="preserve"> endpoints return standard HTTP error codes (e.g., 400, 403, 404, 500, 503, 504) with consistent error schemas.</w:t>
      </w:r>
    </w:p>
    <w:p w14:paraId="02B87598"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service correctly handles and propagates </w:t>
      </w:r>
      <w:r w:rsidRPr="007F1212">
        <w:rPr>
          <w:rFonts w:ascii="Courier New" w:eastAsia="Times New Roman" w:hAnsi="Courier New" w:cs="Courier New"/>
          <w:kern w:val="0"/>
          <w:sz w:val="20"/>
          <w:szCs w:val="20"/>
          <w14:ligatures w14:val="none"/>
        </w:rPr>
        <w:t>HHL Not Signed</w:t>
      </w:r>
      <w:r w:rsidRPr="007F1212">
        <w:rPr>
          <w:rFonts w:ascii="Times New Roman" w:eastAsia="Times New Roman" w:hAnsi="Times New Roman" w:cs="Times New Roman"/>
          <w:kern w:val="0"/>
          <w14:ligatures w14:val="none"/>
        </w:rPr>
        <w:t xml:space="preserve"> reason codes from upstream systems.</w:t>
      </w:r>
    </w:p>
    <w:p w14:paraId="7983EB48"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Service Components</w:t>
      </w:r>
    </w:p>
    <w:p w14:paraId="54E629A9"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New OpenPlatform BFF (Backend-for-Frontend)</w:t>
      </w:r>
      <w:r w:rsidRPr="007F1212">
        <w:rPr>
          <w:rFonts w:ascii="Times New Roman" w:eastAsia="Times New Roman" w:hAnsi="Times New Roman" w:cs="Times New Roman"/>
          <w:kern w:val="0"/>
          <w14:ligatures w14:val="none"/>
        </w:rPr>
        <w:t>: A new service specific to the OpenPlatform, responsible for handling client requests and communicating with the backend services.</w:t>
      </w:r>
    </w:p>
    <w:p w14:paraId="1CD91695"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WS Benefits Service (Existing)</w:t>
      </w:r>
      <w:r w:rsidRPr="007F1212">
        <w:rPr>
          <w:rFonts w:ascii="Times New Roman" w:eastAsia="Times New Roman" w:hAnsi="Times New Roman" w:cs="Times New Roman"/>
          <w:kern w:val="0"/>
          <w14:ligatures w14:val="none"/>
        </w:rPr>
        <w:t>: The existing microservice that contains the business logic for fetching plan documents.</w:t>
      </w:r>
    </w:p>
    <w:p w14:paraId="4F4411F8"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WS S3 (Existing)</w:t>
      </w:r>
      <w:r w:rsidRPr="007F1212">
        <w:rPr>
          <w:rFonts w:ascii="Times New Roman" w:eastAsia="Times New Roman" w:hAnsi="Times New Roman" w:cs="Times New Roman"/>
          <w:kern w:val="0"/>
          <w14:ligatures w14:val="none"/>
        </w:rPr>
        <w:t>: Used for caching PDF documents to improve performance and resilience.</w:t>
      </w:r>
    </w:p>
    <w:p w14:paraId="017227A5"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dis (Existing)</w:t>
      </w:r>
      <w:r w:rsidRPr="007F1212">
        <w:rPr>
          <w:rFonts w:ascii="Times New Roman" w:eastAsia="Times New Roman" w:hAnsi="Times New Roman" w:cs="Times New Roman"/>
          <w:kern w:val="0"/>
          <w14:ligatures w14:val="none"/>
        </w:rPr>
        <w:t>: Used by the Benefits Service for caching the plan document list (metadata).</w:t>
      </w:r>
    </w:p>
    <w:p w14:paraId="1367A289"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Core APIs (Existing)</w:t>
      </w:r>
      <w:r w:rsidRPr="007F1212">
        <w:rPr>
          <w:rFonts w:ascii="Times New Roman" w:eastAsia="Times New Roman" w:hAnsi="Times New Roman" w:cs="Times New Roman"/>
          <w:kern w:val="0"/>
          <w14:ligatures w14:val="none"/>
        </w:rPr>
        <w:t>: The source of truth for plan documents when they are not in cache.</w:t>
      </w:r>
    </w:p>
    <w:p w14:paraId="09D32117"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Client Changes</w:t>
      </w:r>
    </w:p>
    <w:p w14:paraId="03A91AA1"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Client Side Logic</w:t>
      </w:r>
    </w:p>
    <w:p w14:paraId="096F5537"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will integrate with the new OpenPlatform BFF endpoints.</w:t>
      </w:r>
    </w:p>
    <w:p w14:paraId="0F24DC16"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lastRenderedPageBreak/>
        <w:t>When the user accesses the feature, the client will call the BFF to get the list of documents.</w:t>
      </w:r>
    </w:p>
    <w:p w14:paraId="141C038F"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Based on the number of documents in the response array (</w:t>
      </w:r>
      <w:r w:rsidRPr="007F1212">
        <w:rPr>
          <w:rFonts w:ascii="Courier New" w:eastAsia="Times New Roman" w:hAnsi="Courier New" w:cs="Courier New"/>
          <w:kern w:val="0"/>
          <w:sz w:val="20"/>
          <w:szCs w:val="20"/>
          <w14:ligatures w14:val="none"/>
        </w:rPr>
        <w:t>data.length</w:t>
      </w:r>
      <w:r w:rsidRPr="007F1212">
        <w:rPr>
          <w:rFonts w:ascii="Times New Roman" w:eastAsia="Times New Roman" w:hAnsi="Times New Roman" w:cs="Times New Roman"/>
          <w:kern w:val="0"/>
          <w14:ligatures w14:val="none"/>
        </w:rPr>
        <w:t xml:space="preserve">): </w:t>
      </w:r>
    </w:p>
    <w:p w14:paraId="11C152B1" w14:textId="77777777" w:rsidR="007F1212" w:rsidRPr="007F1212" w:rsidRDefault="007F1212" w:rsidP="007F1212">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r w:rsidRPr="007F1212">
        <w:rPr>
          <w:rFonts w:ascii="Courier New" w:eastAsia="Times New Roman" w:hAnsi="Courier New" w:cs="Courier New"/>
          <w:kern w:val="0"/>
          <w:sz w:val="20"/>
          <w:szCs w:val="20"/>
          <w14:ligatures w14:val="none"/>
        </w:rPr>
        <w:t>0</w:t>
      </w:r>
      <w:r w:rsidRPr="007F1212">
        <w:rPr>
          <w:rFonts w:ascii="Times New Roman" w:eastAsia="Times New Roman" w:hAnsi="Times New Roman" w:cs="Times New Roman"/>
          <w:kern w:val="0"/>
          <w14:ligatures w14:val="none"/>
        </w:rPr>
        <w:t>, the client must handle the "zero document" scenario gracefully.</w:t>
      </w:r>
    </w:p>
    <w:p w14:paraId="408E01F1" w14:textId="77777777" w:rsidR="007F1212" w:rsidRPr="007F1212" w:rsidRDefault="007F1212" w:rsidP="007F1212">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r w:rsidRPr="007F1212">
        <w:rPr>
          <w:rFonts w:ascii="Courier New" w:eastAsia="Times New Roman" w:hAnsi="Courier New" w:cs="Courier New"/>
          <w:kern w:val="0"/>
          <w:sz w:val="20"/>
          <w:szCs w:val="20"/>
          <w14:ligatures w14:val="none"/>
        </w:rPr>
        <w:t>1</w:t>
      </w:r>
      <w:r w:rsidRPr="007F1212">
        <w:rPr>
          <w:rFonts w:ascii="Times New Roman" w:eastAsia="Times New Roman" w:hAnsi="Times New Roman" w:cs="Times New Roman"/>
          <w:kern w:val="0"/>
          <w14:ligatures w14:val="none"/>
        </w:rPr>
        <w:t>, the client should directly open the PDF view upon the user's initial tap.</w:t>
      </w:r>
    </w:p>
    <w:p w14:paraId="22ED4E23" w14:textId="77777777" w:rsidR="007F1212" w:rsidRPr="007F1212" w:rsidRDefault="007F1212" w:rsidP="007F1212">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r w:rsidRPr="007F1212">
        <w:rPr>
          <w:rFonts w:ascii="Courier New" w:eastAsia="Times New Roman" w:hAnsi="Courier New" w:cs="Courier New"/>
          <w:kern w:val="0"/>
          <w:sz w:val="20"/>
          <w:szCs w:val="20"/>
          <w14:ligatures w14:val="none"/>
        </w:rPr>
        <w:t>&gt;1</w:t>
      </w:r>
      <w:r w:rsidRPr="007F1212">
        <w:rPr>
          <w:rFonts w:ascii="Times New Roman" w:eastAsia="Times New Roman" w:hAnsi="Times New Roman" w:cs="Times New Roman"/>
          <w:kern w:val="0"/>
          <w14:ligatures w14:val="none"/>
        </w:rPr>
        <w:t>, the client will display a list of the available documents for the user to choose from.</w:t>
      </w:r>
    </w:p>
    <w:p w14:paraId="04DB4CC4"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will need to provide UI options for viewing, sharing, and printing the selected PDF document.</w:t>
      </w:r>
    </w:p>
    <w:p w14:paraId="6C1CA995"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UI/UX should follow the same design and behavior ("chrome") as other document views in the app.</w:t>
      </w:r>
    </w:p>
    <w:p w14:paraId="22A2A3AE"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feature may need to be implemented as a full page rather than a sheet for better usability.</w:t>
      </w:r>
    </w:p>
    <w:p w14:paraId="546E0913"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UX Stories (Frontend)</w:t>
      </w:r>
    </w:p>
    <w:p w14:paraId="1C5F06F4"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an OpenPlatform user, when I navigate to the Plan Documents section and there is only one plan document available, I want the PDF to open directly upon my initial tap, so I can quickly view it.</w:t>
      </w:r>
      <w:r w:rsidRPr="007F1212">
        <w:rPr>
          <w:rFonts w:ascii="Times New Roman" w:eastAsia="Times New Roman" w:hAnsi="Times New Roman" w:cs="Times New Roman"/>
          <w:kern w:val="0"/>
          <w14:ligatures w14:val="none"/>
        </w:rPr>
        <w:t xml:space="preserve"> </w:t>
      </w:r>
    </w:p>
    <w:p w14:paraId="049A8B72"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37E44EDC"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displays a "Plan Document" link/button.</w:t>
      </w:r>
    </w:p>
    <w:p w14:paraId="4CB21B79"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Upon tapping, the PDF viewer opens immediately with the single document.</w:t>
      </w:r>
    </w:p>
    <w:p w14:paraId="67D4CAB8"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PDF viewer chrome (design and behavior, e.g., share, print options) is consistent with other document views in the app.</w:t>
      </w:r>
    </w:p>
    <w:p w14:paraId="6971E5E9"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an OpenPlatform user, when I navigate to the Plan Documents section and there are multiple plan documents available, I want to see a list of documents with their names, so I can choose which one to view.</w:t>
      </w:r>
      <w:r w:rsidRPr="007F1212">
        <w:rPr>
          <w:rFonts w:ascii="Times New Roman" w:eastAsia="Times New Roman" w:hAnsi="Times New Roman" w:cs="Times New Roman"/>
          <w:kern w:val="0"/>
          <w14:ligatures w14:val="none"/>
        </w:rPr>
        <w:t xml:space="preserve"> </w:t>
      </w:r>
    </w:p>
    <w:p w14:paraId="518DF927"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4E9C4162"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displays a list of documents.</w:t>
      </w:r>
    </w:p>
    <w:p w14:paraId="5B851BE0"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Each item in the list shows the </w:t>
      </w:r>
      <w:r w:rsidRPr="007F1212">
        <w:rPr>
          <w:rFonts w:ascii="Courier New" w:eastAsia="Times New Roman" w:hAnsi="Courier New" w:cs="Courier New"/>
          <w:kern w:val="0"/>
          <w:sz w:val="20"/>
          <w:szCs w:val="20"/>
          <w14:ligatures w14:val="none"/>
        </w:rPr>
        <w:t>documentName</w:t>
      </w:r>
      <w:r w:rsidRPr="007F1212">
        <w:rPr>
          <w:rFonts w:ascii="Times New Roman" w:eastAsia="Times New Roman" w:hAnsi="Times New Roman" w:cs="Times New Roman"/>
          <w:kern w:val="0"/>
          <w14:ligatures w14:val="none"/>
        </w:rPr>
        <w:t xml:space="preserve"> (including language, e.g., "Plan Document (Spanish)").</w:t>
      </w:r>
    </w:p>
    <w:p w14:paraId="1C8B40F6"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a </w:t>
      </w:r>
      <w:r w:rsidRPr="007F1212">
        <w:rPr>
          <w:rFonts w:ascii="Courier New" w:eastAsia="Times New Roman" w:hAnsi="Courier New" w:cs="Courier New"/>
          <w:kern w:val="0"/>
          <w:sz w:val="20"/>
          <w:szCs w:val="20"/>
          <w14:ligatures w14:val="none"/>
        </w:rPr>
        <w:t>documentDescription</w:t>
      </w:r>
      <w:r w:rsidRPr="007F1212">
        <w:rPr>
          <w:rFonts w:ascii="Times New Roman" w:eastAsia="Times New Roman" w:hAnsi="Times New Roman" w:cs="Times New Roman"/>
          <w:kern w:val="0"/>
          <w14:ligatures w14:val="none"/>
        </w:rPr>
        <w:t xml:space="preserve"> is provided by the API, it is displayed for the corresponding document.</w:t>
      </w:r>
    </w:p>
    <w:p w14:paraId="2547D604"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r w:rsidRPr="007F1212">
        <w:rPr>
          <w:rFonts w:ascii="Courier New" w:eastAsia="Times New Roman" w:hAnsi="Courier New" w:cs="Courier New"/>
          <w:kern w:val="0"/>
          <w:sz w:val="20"/>
          <w:szCs w:val="20"/>
          <w14:ligatures w14:val="none"/>
        </w:rPr>
        <w:t>documentDescription</w:t>
      </w:r>
      <w:r w:rsidRPr="007F1212">
        <w:rPr>
          <w:rFonts w:ascii="Times New Roman" w:eastAsia="Times New Roman" w:hAnsi="Times New Roman" w:cs="Times New Roman"/>
          <w:kern w:val="0"/>
          <w14:ligatures w14:val="none"/>
        </w:rPr>
        <w:t xml:space="preserve"> is </w:t>
      </w:r>
      <w:r w:rsidRPr="007F1212">
        <w:rPr>
          <w:rFonts w:ascii="Times New Roman" w:eastAsia="Times New Roman" w:hAnsi="Times New Roman" w:cs="Times New Roman"/>
          <w:i/>
          <w:iCs/>
          <w:kern w:val="0"/>
          <w14:ligatures w14:val="none"/>
        </w:rPr>
        <w:t>not</w:t>
      </w:r>
      <w:r w:rsidRPr="007F1212">
        <w:rPr>
          <w:rFonts w:ascii="Times New Roman" w:eastAsia="Times New Roman" w:hAnsi="Times New Roman" w:cs="Times New Roman"/>
          <w:kern w:val="0"/>
          <w14:ligatures w14:val="none"/>
        </w:rPr>
        <w:t xml:space="preserve"> provided by the API, the field is not displayed.</w:t>
      </w:r>
    </w:p>
    <w:p w14:paraId="4FEA1737"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apping on a document in the list opens its PDF in the viewer.</w:t>
      </w:r>
    </w:p>
    <w:p w14:paraId="628988EC"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PDF viewer offers options such as share and print.</w:t>
      </w:r>
    </w:p>
    <w:p w14:paraId="5156ADCF"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ll displayed documents are PDFs.</w:t>
      </w:r>
    </w:p>
    <w:p w14:paraId="0556C382"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an OpenPlatform user, when I navigate to the Plan Documents section and there are no documents available, I want to see a clear message indicating that, so I understand the situation.</w:t>
      </w:r>
      <w:r w:rsidRPr="007F1212">
        <w:rPr>
          <w:rFonts w:ascii="Times New Roman" w:eastAsia="Times New Roman" w:hAnsi="Times New Roman" w:cs="Times New Roman"/>
          <w:kern w:val="0"/>
          <w14:ligatures w14:val="none"/>
        </w:rPr>
        <w:t xml:space="preserve"> </w:t>
      </w:r>
    </w:p>
    <w:p w14:paraId="6C96F584"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7655B7FE"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displays a user-friendly message indicating no plan documents are available.</w:t>
      </w:r>
    </w:p>
    <w:p w14:paraId="518092F8"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lastRenderedPageBreak/>
        <w:t>The UI handles the "zero document" scenario gracefully, avoiding errors or blank screens.</w:t>
      </w:r>
    </w:p>
    <w:p w14:paraId="4C930C22"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an OpenPlatform user, if I have documents in multiple languages, I want to see the language indicated (e.g., in parentheses) so I can easily identify the correct version.</w:t>
      </w:r>
      <w:r w:rsidRPr="007F1212">
        <w:rPr>
          <w:rFonts w:ascii="Times New Roman" w:eastAsia="Times New Roman" w:hAnsi="Times New Roman" w:cs="Times New Roman"/>
          <w:kern w:val="0"/>
          <w14:ligatures w14:val="none"/>
        </w:rPr>
        <w:t xml:space="preserve"> </w:t>
      </w:r>
    </w:p>
    <w:p w14:paraId="40455E9A"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404B0327"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w:t>
      </w:r>
      <w:r w:rsidRPr="007F1212">
        <w:rPr>
          <w:rFonts w:ascii="Courier New" w:eastAsia="Times New Roman" w:hAnsi="Courier New" w:cs="Courier New"/>
          <w:kern w:val="0"/>
          <w:sz w:val="20"/>
          <w:szCs w:val="20"/>
          <w14:ligatures w14:val="none"/>
        </w:rPr>
        <w:t>documentName</w:t>
      </w:r>
      <w:r w:rsidRPr="007F1212">
        <w:rPr>
          <w:rFonts w:ascii="Times New Roman" w:eastAsia="Times New Roman" w:hAnsi="Times New Roman" w:cs="Times New Roman"/>
          <w:kern w:val="0"/>
          <w14:ligatures w14:val="none"/>
        </w:rPr>
        <w:t xml:space="preserve"> displayed in the list includes the language in parentheses (e.g., "Plan Document (Spanish)").</w:t>
      </w:r>
    </w:p>
    <w:p w14:paraId="18C4B468"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includes attributes to allow for future filtering by language.</w:t>
      </w:r>
    </w:p>
    <w:p w14:paraId="4D49A6F6"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an OpenPlatform user, I want the plan document viewing experience to be consistent in design and behavior, so I have a seamless user experience across the app.</w:t>
      </w:r>
      <w:r w:rsidRPr="007F1212">
        <w:rPr>
          <w:rFonts w:ascii="Times New Roman" w:eastAsia="Times New Roman" w:hAnsi="Times New Roman" w:cs="Times New Roman"/>
          <w:kern w:val="0"/>
          <w14:ligatures w14:val="none"/>
        </w:rPr>
        <w:t xml:space="preserve"> </w:t>
      </w:r>
    </w:p>
    <w:p w14:paraId="1D971984"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48BA90E1"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UI/UX for plan document access (e.g., buttons, layout, PDF viewer) adheres to the established OpenPlatform design guidelines ("chrome").</w:t>
      </w:r>
    </w:p>
    <w:p w14:paraId="3854DCDC"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feature may be implemented as a full page instead of a sheet for optimal usability.</w:t>
      </w:r>
    </w:p>
    <w:p w14:paraId="2AA9A496"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Field Mapping</w:t>
      </w:r>
    </w:p>
    <w:p w14:paraId="491BDEF7"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client will display the </w:t>
      </w:r>
      <w:r w:rsidRPr="007F1212">
        <w:rPr>
          <w:rFonts w:ascii="Courier New" w:eastAsia="Times New Roman" w:hAnsi="Courier New" w:cs="Courier New"/>
          <w:kern w:val="0"/>
          <w:sz w:val="20"/>
          <w:szCs w:val="20"/>
          <w14:ligatures w14:val="none"/>
        </w:rPr>
        <w:t>documentName</w:t>
      </w:r>
      <w:r w:rsidRPr="007F1212">
        <w:rPr>
          <w:rFonts w:ascii="Times New Roman" w:eastAsia="Times New Roman" w:hAnsi="Times New Roman" w:cs="Times New Roman"/>
          <w:kern w:val="0"/>
          <w14:ligatures w14:val="none"/>
        </w:rPr>
        <w:t xml:space="preserve"> from the API response for each document.</w:t>
      </w:r>
    </w:p>
    <w:p w14:paraId="4D4586B7"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 document description field will be displayed if it is present in the response; otherwise, it will be hidden.</w:t>
      </w:r>
    </w:p>
    <w:p w14:paraId="7F4E0447"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n attribute for language should be included to allow for filtering.</w:t>
      </w:r>
    </w:p>
    <w:p w14:paraId="6F0703E9"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w:t>
      </w:r>
      <w:r w:rsidRPr="007F1212">
        <w:rPr>
          <w:rFonts w:ascii="Courier New" w:eastAsia="Times New Roman" w:hAnsi="Courier New" w:cs="Courier New"/>
          <w:kern w:val="0"/>
          <w:sz w:val="20"/>
          <w:szCs w:val="20"/>
          <w14:ligatures w14:val="none"/>
        </w:rPr>
        <w:t>documentId</w:t>
      </w:r>
      <w:r w:rsidRPr="007F1212">
        <w:rPr>
          <w:rFonts w:ascii="Times New Roman" w:eastAsia="Times New Roman" w:hAnsi="Times New Roman" w:cs="Times New Roman"/>
          <w:kern w:val="0"/>
          <w14:ligatures w14:val="none"/>
        </w:rPr>
        <w:t xml:space="preserve"> will be sent back to the BFF to retrieve the specific PDF.</w:t>
      </w:r>
    </w:p>
    <w:p w14:paraId="7B2E060A"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Any differences between platforms</w:t>
      </w:r>
    </w:p>
    <w:p w14:paraId="2FAAAC56"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logic and documentation must be consistent across Aetna and CVS implementations, and by extension, across Web, iOS, and Android platforms.</w:t>
      </w:r>
    </w:p>
    <w:p w14:paraId="41A23F13"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cenarios</w:t>
      </w:r>
    </w:p>
    <w:p w14:paraId="085AA1F5"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Single Document</w:t>
      </w:r>
      <w:r w:rsidRPr="007F1212">
        <w:rPr>
          <w:rFonts w:ascii="Times New Roman" w:eastAsia="Times New Roman" w:hAnsi="Times New Roman" w:cs="Times New Roman"/>
          <w:kern w:val="0"/>
          <w14:ligatures w14:val="none"/>
        </w:rPr>
        <w:t>: User has exactly one plan document. Tapping the link opens the PDF directly.</w:t>
      </w:r>
    </w:p>
    <w:p w14:paraId="1803F69E"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ultiple Documents</w:t>
      </w:r>
      <w:r w:rsidRPr="007F1212">
        <w:rPr>
          <w:rFonts w:ascii="Times New Roman" w:eastAsia="Times New Roman" w:hAnsi="Times New Roman" w:cs="Times New Roman"/>
          <w:kern w:val="0"/>
          <w14:ligatures w14:val="none"/>
        </w:rPr>
        <w:t>: User has more than one document. A list is displayed showing the title and description (if available).</w:t>
      </w:r>
    </w:p>
    <w:p w14:paraId="6B18D13B"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Zero Documents</w:t>
      </w:r>
      <w:r w:rsidRPr="007F1212">
        <w:rPr>
          <w:rFonts w:ascii="Times New Roman" w:eastAsia="Times New Roman" w:hAnsi="Times New Roman" w:cs="Times New Roman"/>
          <w:kern w:val="0"/>
          <w14:ligatures w14:val="none"/>
        </w:rPr>
        <w:t>: User has no documents available. The UI must handle this case clearly.</w:t>
      </w:r>
    </w:p>
    <w:p w14:paraId="321FA95D"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issing Metadata</w:t>
      </w:r>
      <w:r w:rsidRPr="007F1212">
        <w:rPr>
          <w:rFonts w:ascii="Times New Roman" w:eastAsia="Times New Roman" w:hAnsi="Times New Roman" w:cs="Times New Roman"/>
          <w:kern w:val="0"/>
          <w14:ligatures w14:val="none"/>
        </w:rPr>
        <w:t>: A document is returned from the service without a description or planName. The UI should hide these fields gracefully.</w:t>
      </w:r>
    </w:p>
    <w:p w14:paraId="03B1220A"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ulti-language</w:t>
      </w:r>
      <w:r w:rsidRPr="007F1212">
        <w:rPr>
          <w:rFonts w:ascii="Times New Roman" w:eastAsia="Times New Roman" w:hAnsi="Times New Roman" w:cs="Times New Roman"/>
          <w:kern w:val="0"/>
          <w14:ligatures w14:val="none"/>
        </w:rPr>
        <w:t>: A user has documents in multiple languages. The list should display the language, and the user should be able to filter by it.</w:t>
      </w:r>
    </w:p>
    <w:p w14:paraId="3D739786"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Deployment Strategy (Brief)</w:t>
      </w:r>
    </w:p>
    <w:p w14:paraId="1688CADF"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lastRenderedPageBreak/>
        <w:t>The new OpenPlatform BFF will be deployed as a microservice on the AWS platform, leveraging existing CI/CD pipelines and infrastructure-as-code practices. Deployments will be phased, starting with development and QA environments, followed by production.</w:t>
      </w:r>
    </w:p>
    <w:p w14:paraId="18DB82AA"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Rollback Plan (Brief)</w:t>
      </w:r>
    </w:p>
    <w:p w14:paraId="38306955"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n the event of critical issues post-deployment, a rollback to the previous stable version of the OpenPlatform BFF will be initiated using automated deployment tools. The stateless nature of the BFF (with caching externalized) facilitates quicker rollbacks.</w:t>
      </w:r>
    </w:p>
    <w:p w14:paraId="3445B6D9"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ecurity Review</w:t>
      </w:r>
    </w:p>
    <w:p w14:paraId="71847BEB"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292E574"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Testing</w:t>
      </w:r>
    </w:p>
    <w:p w14:paraId="58794903" w14:textId="77777777" w:rsid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solution should be tested to ensure all scenarios (zero, single, multiple documents) are handled correctly on the client and in the BFF. Testing should verify that missing metadata is handled gracefully and does not cause UI errors. End-to-end testing from the OpenPlatform client through the new BFF to the existing backend services is required. Performance testing is required to ensure the new BFF does not introduce significant latency and that the overall experience does not degrade performance.</w:t>
      </w:r>
    </w:p>
    <w:p w14:paraId="0E7C4B84" w14:textId="77777777" w:rsidR="00450578" w:rsidRPr="00450578" w:rsidRDefault="00450578" w:rsidP="0045057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50578">
        <w:rPr>
          <w:rFonts w:ascii="Times New Roman" w:eastAsia="Times New Roman" w:hAnsi="Times New Roman" w:cs="Times New Roman"/>
          <w:b/>
          <w:bCs/>
          <w:kern w:val="0"/>
          <w:sz w:val="27"/>
          <w:szCs w:val="27"/>
          <w14:ligatures w14:val="none"/>
        </w:rPr>
        <w:t>Detailed Testing Plan</w:t>
      </w:r>
    </w:p>
    <w:p w14:paraId="5FD16341" w14:textId="77777777" w:rsidR="00450578" w:rsidRPr="00450578" w:rsidRDefault="00450578" w:rsidP="0045057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Test Data Preparation:</w:t>
      </w:r>
    </w:p>
    <w:p w14:paraId="7ED98E4D"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User Profiles:</w:t>
      </w:r>
      <w:r w:rsidRPr="00450578">
        <w:rPr>
          <w:rFonts w:ascii="Times New Roman" w:eastAsia="Times New Roman" w:hAnsi="Times New Roman" w:cs="Times New Roman"/>
          <w:kern w:val="0"/>
          <w14:ligatures w14:val="none"/>
        </w:rPr>
        <w:t xml:space="preserve"> Create a diverse set of test users covering various scenarios:</w:t>
      </w:r>
    </w:p>
    <w:p w14:paraId="7B350A11"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Zero Documents:</w:t>
      </w:r>
      <w:r w:rsidRPr="00450578">
        <w:rPr>
          <w:rFonts w:ascii="Times New Roman" w:eastAsia="Times New Roman" w:hAnsi="Times New Roman" w:cs="Times New Roman"/>
          <w:kern w:val="0"/>
          <w14:ligatures w14:val="none"/>
        </w:rPr>
        <w:t xml:space="preserve"> Users with no plan documents available.</w:t>
      </w:r>
    </w:p>
    <w:p w14:paraId="3CD0362C"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ingle Document:</w:t>
      </w:r>
      <w:r w:rsidRPr="00450578">
        <w:rPr>
          <w:rFonts w:ascii="Times New Roman" w:eastAsia="Times New Roman" w:hAnsi="Times New Roman" w:cs="Times New Roman"/>
          <w:kern w:val="0"/>
          <w14:ligatures w14:val="none"/>
        </w:rPr>
        <w:t xml:space="preserve"> Users with exactly one plan document.</w:t>
      </w:r>
    </w:p>
    <w:p w14:paraId="1ABB038A"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ultiple Documents:</w:t>
      </w:r>
      <w:r w:rsidRPr="00450578">
        <w:rPr>
          <w:rFonts w:ascii="Times New Roman" w:eastAsia="Times New Roman" w:hAnsi="Times New Roman" w:cs="Times New Roman"/>
          <w:kern w:val="0"/>
          <w14:ligatures w14:val="none"/>
        </w:rPr>
        <w:t xml:space="preserve"> Users with several plan documents.</w:t>
      </w:r>
    </w:p>
    <w:p w14:paraId="13837889"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ulti-language Users:</w:t>
      </w:r>
      <w:r w:rsidRPr="00450578">
        <w:rPr>
          <w:rFonts w:ascii="Times New Roman" w:eastAsia="Times New Roman" w:hAnsi="Times New Roman" w:cs="Times New Roman"/>
          <w:kern w:val="0"/>
          <w14:ligatures w14:val="none"/>
        </w:rPr>
        <w:t xml:space="preserve"> Users with documents available in different languages (e.g., English, Spanish).</w:t>
      </w:r>
    </w:p>
    <w:p w14:paraId="35B3EA79"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Users with Missing Metadata:</w:t>
      </w:r>
      <w:r w:rsidRPr="00450578">
        <w:rPr>
          <w:rFonts w:ascii="Times New Roman" w:eastAsia="Times New Roman" w:hAnsi="Times New Roman" w:cs="Times New Roman"/>
          <w:kern w:val="0"/>
          <w14:ligatures w14:val="none"/>
        </w:rPr>
        <w:t xml:space="preserve"> Users whose documents are known to have missing </w:t>
      </w:r>
      <w:r w:rsidRPr="00450578">
        <w:rPr>
          <w:rFonts w:ascii="Courier New" w:eastAsia="Times New Roman" w:hAnsi="Courier New" w:cs="Courier New"/>
          <w:kern w:val="0"/>
          <w:sz w:val="20"/>
          <w:szCs w:val="20"/>
          <w14:ligatures w14:val="none"/>
        </w:rPr>
        <w:t>description</w:t>
      </w:r>
      <w:r w:rsidRPr="00450578">
        <w:rPr>
          <w:rFonts w:ascii="Times New Roman" w:eastAsia="Times New Roman" w:hAnsi="Times New Roman" w:cs="Times New Roman"/>
          <w:kern w:val="0"/>
          <w14:ligatures w14:val="none"/>
        </w:rPr>
        <w:t xml:space="preserve"> or </w:t>
      </w:r>
      <w:r w:rsidRPr="00450578">
        <w:rPr>
          <w:rFonts w:ascii="Courier New" w:eastAsia="Times New Roman" w:hAnsi="Courier New" w:cs="Courier New"/>
          <w:kern w:val="0"/>
          <w:sz w:val="20"/>
          <w:szCs w:val="20"/>
          <w14:ligatures w14:val="none"/>
        </w:rPr>
        <w:t>planName</w:t>
      </w:r>
      <w:r w:rsidRPr="00450578">
        <w:rPr>
          <w:rFonts w:ascii="Times New Roman" w:eastAsia="Times New Roman" w:hAnsi="Times New Roman" w:cs="Times New Roman"/>
          <w:kern w:val="0"/>
          <w14:ligatures w14:val="none"/>
        </w:rPr>
        <w:t xml:space="preserve"> fields from the upstream service.</w:t>
      </w:r>
    </w:p>
    <w:p w14:paraId="52370177"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Plan Types &amp; Coverage:</w:t>
      </w:r>
    </w:p>
    <w:p w14:paraId="23402672"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edical-only:</w:t>
      </w:r>
      <w:r w:rsidRPr="00450578">
        <w:rPr>
          <w:rFonts w:ascii="Times New Roman" w:eastAsia="Times New Roman" w:hAnsi="Times New Roman" w:cs="Times New Roman"/>
          <w:kern w:val="0"/>
          <w14:ligatures w14:val="none"/>
        </w:rPr>
        <w:t xml:space="preserve"> Users covered only under a medical plan.</w:t>
      </w:r>
    </w:p>
    <w:p w14:paraId="6F0FB2B0"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Dental-only:</w:t>
      </w:r>
      <w:r w:rsidRPr="00450578">
        <w:rPr>
          <w:rFonts w:ascii="Times New Roman" w:eastAsia="Times New Roman" w:hAnsi="Times New Roman" w:cs="Times New Roman"/>
          <w:kern w:val="0"/>
          <w14:ligatures w14:val="none"/>
        </w:rPr>
        <w:t xml:space="preserve"> Users covered only under a dental plan.</w:t>
      </w:r>
    </w:p>
    <w:p w14:paraId="4846EA85"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Vision-only:</w:t>
      </w:r>
      <w:r w:rsidRPr="00450578">
        <w:rPr>
          <w:rFonts w:ascii="Times New Roman" w:eastAsia="Times New Roman" w:hAnsi="Times New Roman" w:cs="Times New Roman"/>
          <w:kern w:val="0"/>
          <w14:ligatures w14:val="none"/>
        </w:rPr>
        <w:t xml:space="preserve"> Users covered only under a vision plan.</w:t>
      </w:r>
    </w:p>
    <w:p w14:paraId="639FCF66"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Combined Plans:</w:t>
      </w:r>
      <w:r w:rsidRPr="00450578">
        <w:rPr>
          <w:rFonts w:ascii="Times New Roman" w:eastAsia="Times New Roman" w:hAnsi="Times New Roman" w:cs="Times New Roman"/>
          <w:kern w:val="0"/>
          <w14:ligatures w14:val="none"/>
        </w:rPr>
        <w:t xml:space="preserve"> Users with combinations (e.g., Medical + Dental, Medical + Vision, Medical + Dental + Vision).</w:t>
      </w:r>
    </w:p>
    <w:p w14:paraId="04E46927"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lastRenderedPageBreak/>
        <w:t>Varying Family Coverages:</w:t>
      </w:r>
      <w:r w:rsidRPr="00450578">
        <w:rPr>
          <w:rFonts w:ascii="Times New Roman" w:eastAsia="Times New Roman" w:hAnsi="Times New Roman" w:cs="Times New Roman"/>
          <w:kern w:val="0"/>
          <w14:ligatures w14:val="none"/>
        </w:rPr>
        <w:t xml:space="preserve"> Create scenarios where different members under the same plan have varied coverages:</w:t>
      </w:r>
    </w:p>
    <w:p w14:paraId="49A2C2A0" w14:textId="77777777" w:rsidR="00450578" w:rsidRPr="00450578" w:rsidRDefault="00450578" w:rsidP="00450578">
      <w:pPr>
        <w:numPr>
          <w:ilvl w:val="3"/>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xample 1:</w:t>
      </w:r>
      <w:r w:rsidRPr="00450578">
        <w:rPr>
          <w:rFonts w:ascii="Times New Roman" w:eastAsia="Times New Roman" w:hAnsi="Times New Roman" w:cs="Times New Roman"/>
          <w:kern w:val="0"/>
          <w14:ligatures w14:val="none"/>
        </w:rPr>
        <w:t xml:space="preserve"> Plan holder has Medical, Dental, and Vision. Dependent children only have Medical and Dental (no Vision).</w:t>
      </w:r>
    </w:p>
    <w:p w14:paraId="04115C94" w14:textId="77777777" w:rsidR="00450578" w:rsidRPr="00450578" w:rsidRDefault="00450578" w:rsidP="00450578">
      <w:pPr>
        <w:numPr>
          <w:ilvl w:val="3"/>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xample 2:</w:t>
      </w:r>
      <w:r w:rsidRPr="00450578">
        <w:rPr>
          <w:rFonts w:ascii="Times New Roman" w:eastAsia="Times New Roman" w:hAnsi="Times New Roman" w:cs="Times New Roman"/>
          <w:kern w:val="0"/>
          <w14:ligatures w14:val="none"/>
        </w:rPr>
        <w:t xml:space="preserve"> Plan holder has Medical. Spouse has Medical and Dental.</w:t>
      </w:r>
    </w:p>
    <w:p w14:paraId="2919552F" w14:textId="77777777" w:rsidR="00450578" w:rsidRPr="00450578" w:rsidRDefault="00450578" w:rsidP="00450578">
      <w:pPr>
        <w:numPr>
          <w:ilvl w:val="3"/>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xample 3:</w:t>
      </w:r>
      <w:r w:rsidRPr="00450578">
        <w:rPr>
          <w:rFonts w:ascii="Times New Roman" w:eastAsia="Times New Roman" w:hAnsi="Times New Roman" w:cs="Times New Roman"/>
          <w:kern w:val="0"/>
          <w14:ligatures w14:val="none"/>
        </w:rPr>
        <w:t xml:space="preserve"> Different enrollment dates or policy periods impacting document availability for various family members.</w:t>
      </w:r>
    </w:p>
    <w:p w14:paraId="4BE5C77D"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HHL Not Signed Scenarios:</w:t>
      </w:r>
      <w:r w:rsidRPr="00450578">
        <w:rPr>
          <w:rFonts w:ascii="Times New Roman" w:eastAsia="Times New Roman" w:hAnsi="Times New Roman" w:cs="Times New Roman"/>
          <w:kern w:val="0"/>
          <w14:ligatures w14:val="none"/>
        </w:rPr>
        <w:t xml:space="preserve"> Test users associated with self-insured plans where the Hold Harmless Letter (HHL) has not been signed, ensuring the system returns an empty list with the appropriate reason code.</w:t>
      </w:r>
    </w:p>
    <w:p w14:paraId="4922D0F7" w14:textId="77777777" w:rsidR="00450578" w:rsidRPr="00450578" w:rsidRDefault="00450578" w:rsidP="0045057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Functional Testing:</w:t>
      </w:r>
    </w:p>
    <w:p w14:paraId="57B7634E"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nd-to-End Flow:</w:t>
      </w:r>
    </w:p>
    <w:p w14:paraId="31697D6E"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Verify the complete user journey from navigating to the Plan Documents section to viewing/downloading a PDF.</w:t>
      </w:r>
    </w:p>
    <w:p w14:paraId="36FDB37D"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Confirm correct routing from the OpenPlatform client through the new BFF to the existing backend services.</w:t>
      </w:r>
    </w:p>
    <w:p w14:paraId="3DDB83AC"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cenario Validation:</w:t>
      </w:r>
    </w:p>
    <w:p w14:paraId="29573F58"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Zero Documents:</w:t>
      </w:r>
      <w:r w:rsidRPr="00450578">
        <w:rPr>
          <w:rFonts w:ascii="Times New Roman" w:eastAsia="Times New Roman" w:hAnsi="Times New Roman" w:cs="Times New Roman"/>
          <w:kern w:val="0"/>
          <w14:ligatures w14:val="none"/>
        </w:rPr>
        <w:t xml:space="preserve"> Verify the UI clearly communicates that no documents are available.</w:t>
      </w:r>
    </w:p>
    <w:p w14:paraId="1325CEFD"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ingle Document:</w:t>
      </w:r>
      <w:r w:rsidRPr="00450578">
        <w:rPr>
          <w:rFonts w:ascii="Times New Roman" w:eastAsia="Times New Roman" w:hAnsi="Times New Roman" w:cs="Times New Roman"/>
          <w:kern w:val="0"/>
          <w14:ligatures w14:val="none"/>
        </w:rPr>
        <w:t xml:space="preserve"> Confirm direct PDF opening behavior and proper PDF viewer display.</w:t>
      </w:r>
    </w:p>
    <w:p w14:paraId="2C828658"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ultiple Documents:</w:t>
      </w:r>
      <w:r w:rsidRPr="00450578">
        <w:rPr>
          <w:rFonts w:ascii="Times New Roman" w:eastAsia="Times New Roman" w:hAnsi="Times New Roman" w:cs="Times New Roman"/>
          <w:kern w:val="0"/>
          <w14:ligatures w14:val="none"/>
        </w:rPr>
        <w:t xml:space="preserve"> Validate accurate display of the document list, including names and descriptions (if present).</w:t>
      </w:r>
    </w:p>
    <w:p w14:paraId="2668ADEB"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Language Display:</w:t>
      </w:r>
      <w:r w:rsidRPr="00450578">
        <w:rPr>
          <w:rFonts w:ascii="Times New Roman" w:eastAsia="Times New Roman" w:hAnsi="Times New Roman" w:cs="Times New Roman"/>
          <w:kern w:val="0"/>
          <w14:ligatures w14:val="none"/>
        </w:rPr>
        <w:t xml:space="preserve"> Verify that language (e.g., "(Spanish)") is correctly appended to the document name in the list.</w:t>
      </w:r>
    </w:p>
    <w:p w14:paraId="18E4E2F2"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issing Metadata Handling:</w:t>
      </w:r>
      <w:r w:rsidRPr="00450578">
        <w:rPr>
          <w:rFonts w:ascii="Times New Roman" w:eastAsia="Times New Roman" w:hAnsi="Times New Roman" w:cs="Times New Roman"/>
          <w:kern w:val="0"/>
          <w14:ligatures w14:val="none"/>
        </w:rPr>
        <w:t xml:space="preserve"> Confirm that </w:t>
      </w:r>
      <w:r w:rsidRPr="00450578">
        <w:rPr>
          <w:rFonts w:ascii="Courier New" w:eastAsia="Times New Roman" w:hAnsi="Courier New" w:cs="Courier New"/>
          <w:kern w:val="0"/>
          <w:sz w:val="20"/>
          <w:szCs w:val="20"/>
          <w14:ligatures w14:val="none"/>
        </w:rPr>
        <w:t>description</w:t>
      </w:r>
      <w:r w:rsidRPr="00450578">
        <w:rPr>
          <w:rFonts w:ascii="Times New Roman" w:eastAsia="Times New Roman" w:hAnsi="Times New Roman" w:cs="Times New Roman"/>
          <w:kern w:val="0"/>
          <w14:ligatures w14:val="none"/>
        </w:rPr>
        <w:t xml:space="preserve"> and </w:t>
      </w:r>
      <w:r w:rsidRPr="00450578">
        <w:rPr>
          <w:rFonts w:ascii="Courier New" w:eastAsia="Times New Roman" w:hAnsi="Courier New" w:cs="Courier New"/>
          <w:kern w:val="0"/>
          <w:sz w:val="20"/>
          <w:szCs w:val="20"/>
          <w14:ligatures w14:val="none"/>
        </w:rPr>
        <w:t>planName</w:t>
      </w:r>
      <w:r w:rsidRPr="00450578">
        <w:rPr>
          <w:rFonts w:ascii="Times New Roman" w:eastAsia="Times New Roman" w:hAnsi="Times New Roman" w:cs="Times New Roman"/>
          <w:kern w:val="0"/>
          <w14:ligatures w14:val="none"/>
        </w:rPr>
        <w:t xml:space="preserve"> fields are gracefully hidden if not provided by the Benefits Service.</w:t>
      </w:r>
    </w:p>
    <w:p w14:paraId="1FE317D6"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PDF Actions:</w:t>
      </w:r>
      <w:r w:rsidRPr="00450578">
        <w:rPr>
          <w:rFonts w:ascii="Times New Roman" w:eastAsia="Times New Roman" w:hAnsi="Times New Roman" w:cs="Times New Roman"/>
          <w:kern w:val="0"/>
          <w14:ligatures w14:val="none"/>
        </w:rPr>
        <w:t xml:space="preserve"> Test "Share" and "Print" functionalities for PDF documents.</w:t>
      </w:r>
    </w:p>
    <w:p w14:paraId="66162FE0"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rror Handling:</w:t>
      </w:r>
    </w:p>
    <w:p w14:paraId="7C379AFC"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Test various API error responses (e.g., 400 Bad Request, 403 Forbidden, 404 Not Found, 500 Internal Server Error, 503 Service Unavailable, 504 Timeout) from the Benefits Service and ensure the BFF translates and the client displays user-friendly messages.</w:t>
      </w:r>
    </w:p>
    <w:p w14:paraId="7C41A3FD"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Verify that 0-byte PDFs from core APIs are correctly handled (not cached, appropriate error returned).</w:t>
      </w:r>
    </w:p>
    <w:p w14:paraId="7D3D1738" w14:textId="77777777" w:rsidR="00450578" w:rsidRPr="00450578" w:rsidRDefault="00450578" w:rsidP="0045057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Performance Testing:</w:t>
      </w:r>
    </w:p>
    <w:p w14:paraId="2BB0B85B"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Latency Impact:</w:t>
      </w:r>
      <w:r w:rsidRPr="00450578">
        <w:rPr>
          <w:rFonts w:ascii="Times New Roman" w:eastAsia="Times New Roman" w:hAnsi="Times New Roman" w:cs="Times New Roman"/>
          <w:kern w:val="0"/>
          <w14:ligatures w14:val="none"/>
        </w:rPr>
        <w:t xml:space="preserve"> Measure response times for both list and PDF retrieval through the new BFF.</w:t>
      </w:r>
    </w:p>
    <w:p w14:paraId="359D3C06"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calability:</w:t>
      </w:r>
      <w:r w:rsidRPr="00450578">
        <w:rPr>
          <w:rFonts w:ascii="Times New Roman" w:eastAsia="Times New Roman" w:hAnsi="Times New Roman" w:cs="Times New Roman"/>
          <w:kern w:val="0"/>
          <w14:ligatures w14:val="none"/>
        </w:rPr>
        <w:t xml:space="preserve"> Conduct load tests to ensure the BFF and backend services can handle anticipated OpenPlatform traffic volumes without degradation.</w:t>
      </w:r>
    </w:p>
    <w:p w14:paraId="6C147829"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Caching Effectiveness:</w:t>
      </w:r>
      <w:r w:rsidRPr="00450578">
        <w:rPr>
          <w:rFonts w:ascii="Times New Roman" w:eastAsia="Times New Roman" w:hAnsi="Times New Roman" w:cs="Times New Roman"/>
          <w:kern w:val="0"/>
          <w14:ligatures w14:val="none"/>
        </w:rPr>
        <w:t xml:space="preserve"> Monitor cache hit/miss ratios for Redis and S3 to confirm caching mechanisms are reducing load on core services as expected.</w:t>
      </w:r>
    </w:p>
    <w:p w14:paraId="6852AFC2" w14:textId="77777777" w:rsidR="00450578" w:rsidRPr="00450578" w:rsidRDefault="00450578" w:rsidP="0045057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ecurity Testing:</w:t>
      </w:r>
    </w:p>
    <w:p w14:paraId="472D90D9"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Validate authentication and authorization mechanisms for the new BFF endpoints.</w:t>
      </w:r>
    </w:p>
    <w:p w14:paraId="3A1AB9D6"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lastRenderedPageBreak/>
        <w:t>Conduct penetration testing to identify vulnerabilities.</w:t>
      </w:r>
    </w:p>
    <w:p w14:paraId="2E581AE3"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Verify data encryption in transit (HTTPS) and at rest (for cached data in S3).</w:t>
      </w:r>
    </w:p>
    <w:p w14:paraId="51A87FCD" w14:textId="77777777" w:rsidR="00450578" w:rsidRPr="007F1212" w:rsidRDefault="00450578" w:rsidP="007F1212">
      <w:pPr>
        <w:spacing w:before="100" w:beforeAutospacing="1" w:after="100" w:afterAutospacing="1" w:line="240" w:lineRule="auto"/>
        <w:rPr>
          <w:rFonts w:ascii="Times New Roman" w:eastAsia="Times New Roman" w:hAnsi="Times New Roman" w:cs="Times New Roman"/>
          <w:kern w:val="0"/>
          <w14:ligatures w14:val="none"/>
        </w:rPr>
      </w:pPr>
    </w:p>
    <w:p w14:paraId="3FF2E8EF"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Contacts and Impacted Teams/People</w:t>
      </w:r>
    </w:p>
    <w:p w14:paraId="64DEF86E"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CVS Contact</w:t>
      </w:r>
      <w:r w:rsidRPr="007F1212">
        <w:rPr>
          <w:rFonts w:ascii="Times New Roman" w:eastAsia="Times New Roman" w:hAnsi="Times New Roman" w:cs="Times New Roman"/>
          <w:kern w:val="0"/>
          <w14:ligatures w14:val="none"/>
        </w:rPr>
        <w:t xml:space="preserve">: Rohit Puri </w:t>
      </w:r>
    </w:p>
    <w:p w14:paraId="58ED8B78"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rchitecture</w:t>
      </w:r>
      <w:r w:rsidRPr="007F1212">
        <w:rPr>
          <w:rFonts w:ascii="Times New Roman" w:eastAsia="Times New Roman" w:hAnsi="Times New Roman" w:cs="Times New Roman"/>
          <w:kern w:val="0"/>
          <w14:ligatures w14:val="none"/>
        </w:rPr>
        <w:t xml:space="preserve">: Jenn Tang </w:t>
      </w:r>
    </w:p>
    <w:p w14:paraId="2C0C6FEF"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lan Doc Search</w:t>
      </w:r>
      <w:r w:rsidRPr="007F1212">
        <w:rPr>
          <w:rFonts w:ascii="Times New Roman" w:eastAsia="Times New Roman" w:hAnsi="Times New Roman" w:cs="Times New Roman"/>
          <w:kern w:val="0"/>
          <w14:ligatures w14:val="none"/>
        </w:rPr>
        <w:t xml:space="preserve">: Jesse Jackman </w:t>
      </w:r>
    </w:p>
    <w:p w14:paraId="742EE888"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roduct Management</w:t>
      </w:r>
      <w:r w:rsidRPr="007F1212">
        <w:rPr>
          <w:rFonts w:ascii="Times New Roman" w:eastAsia="Times New Roman" w:hAnsi="Times New Roman" w:cs="Times New Roman"/>
          <w:kern w:val="0"/>
          <w14:ligatures w14:val="none"/>
        </w:rPr>
        <w:t xml:space="preserve">: Darlene Scarola </w:t>
      </w:r>
    </w:p>
    <w:p w14:paraId="469B98E6"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EI Team</w:t>
      </w:r>
      <w:r w:rsidRPr="007F1212">
        <w:rPr>
          <w:rFonts w:ascii="Times New Roman" w:eastAsia="Times New Roman" w:hAnsi="Times New Roman" w:cs="Times New Roman"/>
          <w:kern w:val="0"/>
          <w14:ligatures w14:val="none"/>
        </w:rPr>
        <w:t xml:space="preserve">: Wizards </w:t>
      </w:r>
    </w:p>
    <w:p w14:paraId="5A45942F"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Front-end Teams</w:t>
      </w:r>
      <w:r w:rsidRPr="007F1212">
        <w:rPr>
          <w:rFonts w:ascii="Times New Roman" w:eastAsia="Times New Roman" w:hAnsi="Times New Roman" w:cs="Times New Roman"/>
          <w:kern w:val="0"/>
          <w14:ligatures w14:val="none"/>
        </w:rPr>
        <w:t xml:space="preserve">: Wolf and Moonlight </w:t>
      </w:r>
    </w:p>
    <w:p w14:paraId="3A52A6BE"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Facets Contact</w:t>
      </w:r>
      <w:r w:rsidRPr="007F1212">
        <w:rPr>
          <w:rFonts w:ascii="Times New Roman" w:eastAsia="Times New Roman" w:hAnsi="Times New Roman" w:cs="Times New Roman"/>
          <w:kern w:val="0"/>
          <w14:ligatures w14:val="none"/>
        </w:rPr>
        <w:t xml:space="preserve">: Alan Chamberlain </w:t>
      </w:r>
    </w:p>
    <w:p w14:paraId="0FD38E6F"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Other Contacts</w:t>
      </w:r>
      <w:r w:rsidRPr="007F1212">
        <w:rPr>
          <w:rFonts w:ascii="Times New Roman" w:eastAsia="Times New Roman" w:hAnsi="Times New Roman" w:cs="Times New Roman"/>
          <w:kern w:val="0"/>
          <w14:ligatures w14:val="none"/>
        </w:rPr>
        <w:t xml:space="preserve">: Harshal Patel </w:t>
      </w:r>
    </w:p>
    <w:p w14:paraId="22B14A87" w14:textId="44DA4B21" w:rsidR="007F1212" w:rsidRDefault="007F1212"/>
    <w:sectPr w:rsidR="007F12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1383A"/>
    <w:multiLevelType w:val="multilevel"/>
    <w:tmpl w:val="82486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8200C"/>
    <w:multiLevelType w:val="multilevel"/>
    <w:tmpl w:val="63EA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4405A7"/>
    <w:multiLevelType w:val="multilevel"/>
    <w:tmpl w:val="23BC5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9023D1"/>
    <w:multiLevelType w:val="multilevel"/>
    <w:tmpl w:val="76643F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5D32D1"/>
    <w:multiLevelType w:val="multilevel"/>
    <w:tmpl w:val="602007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160847"/>
    <w:multiLevelType w:val="multilevel"/>
    <w:tmpl w:val="53C89C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CE2482"/>
    <w:multiLevelType w:val="multilevel"/>
    <w:tmpl w:val="7340D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6E1ED3"/>
    <w:multiLevelType w:val="multilevel"/>
    <w:tmpl w:val="9C8AE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C868E6"/>
    <w:multiLevelType w:val="multilevel"/>
    <w:tmpl w:val="285E29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065AB9"/>
    <w:multiLevelType w:val="multilevel"/>
    <w:tmpl w:val="74F8C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F92ADA"/>
    <w:multiLevelType w:val="multilevel"/>
    <w:tmpl w:val="6A4A2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1115CB"/>
    <w:multiLevelType w:val="multilevel"/>
    <w:tmpl w:val="942C0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730984"/>
    <w:multiLevelType w:val="multilevel"/>
    <w:tmpl w:val="9A6EF8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56065F"/>
    <w:multiLevelType w:val="multilevel"/>
    <w:tmpl w:val="3C503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7B4389"/>
    <w:multiLevelType w:val="multilevel"/>
    <w:tmpl w:val="4A701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635CFA"/>
    <w:multiLevelType w:val="multilevel"/>
    <w:tmpl w:val="6C8496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5646680">
    <w:abstractNumId w:val="14"/>
  </w:num>
  <w:num w:numId="2" w16cid:durableId="518936621">
    <w:abstractNumId w:val="5"/>
  </w:num>
  <w:num w:numId="3" w16cid:durableId="1584797040">
    <w:abstractNumId w:val="11"/>
  </w:num>
  <w:num w:numId="4" w16cid:durableId="1277756042">
    <w:abstractNumId w:val="3"/>
  </w:num>
  <w:num w:numId="5" w16cid:durableId="2116175144">
    <w:abstractNumId w:val="0"/>
  </w:num>
  <w:num w:numId="6" w16cid:durableId="423232626">
    <w:abstractNumId w:val="9"/>
  </w:num>
  <w:num w:numId="7" w16cid:durableId="927810596">
    <w:abstractNumId w:val="8"/>
  </w:num>
  <w:num w:numId="8" w16cid:durableId="184489183">
    <w:abstractNumId w:val="12"/>
  </w:num>
  <w:num w:numId="9" w16cid:durableId="869807317">
    <w:abstractNumId w:val="13"/>
  </w:num>
  <w:num w:numId="10" w16cid:durableId="282806852">
    <w:abstractNumId w:val="2"/>
  </w:num>
  <w:num w:numId="11" w16cid:durableId="1729915584">
    <w:abstractNumId w:val="7"/>
  </w:num>
  <w:num w:numId="12" w16cid:durableId="2120100392">
    <w:abstractNumId w:val="6"/>
  </w:num>
  <w:num w:numId="13" w16cid:durableId="1266888414">
    <w:abstractNumId w:val="1"/>
  </w:num>
  <w:num w:numId="14" w16cid:durableId="148062676">
    <w:abstractNumId w:val="4"/>
  </w:num>
  <w:num w:numId="15" w16cid:durableId="1583758602">
    <w:abstractNumId w:val="10"/>
  </w:num>
  <w:num w:numId="16" w16cid:durableId="6670529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2AVImxiYmpoYmJko6SsGpxcWZ+XkgBUa1AMPhFXosAAAA"/>
  </w:docVars>
  <w:rsids>
    <w:rsidRoot w:val="007F1212"/>
    <w:rsid w:val="00034AE1"/>
    <w:rsid w:val="000C53B2"/>
    <w:rsid w:val="001238FB"/>
    <w:rsid w:val="00450578"/>
    <w:rsid w:val="00633CB2"/>
    <w:rsid w:val="007A696A"/>
    <w:rsid w:val="007F1212"/>
    <w:rsid w:val="008E080B"/>
    <w:rsid w:val="009813BC"/>
    <w:rsid w:val="00AA3099"/>
    <w:rsid w:val="00B62A1D"/>
    <w:rsid w:val="00CB3CFD"/>
    <w:rsid w:val="00CF7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E227E"/>
  <w15:chartTrackingRefBased/>
  <w15:docId w15:val="{F7803119-C52C-4840-994B-C33B99510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12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F12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F12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F12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F12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F12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12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12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12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12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F12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F121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F121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F121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F12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12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12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1212"/>
    <w:rPr>
      <w:rFonts w:eastAsiaTheme="majorEastAsia" w:cstheme="majorBidi"/>
      <w:color w:val="272727" w:themeColor="text1" w:themeTint="D8"/>
    </w:rPr>
  </w:style>
  <w:style w:type="paragraph" w:styleId="Title">
    <w:name w:val="Title"/>
    <w:basedOn w:val="Normal"/>
    <w:next w:val="Normal"/>
    <w:link w:val="TitleChar"/>
    <w:uiPriority w:val="10"/>
    <w:qFormat/>
    <w:rsid w:val="007F12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12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12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12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1212"/>
    <w:pPr>
      <w:spacing w:before="160"/>
      <w:jc w:val="center"/>
    </w:pPr>
    <w:rPr>
      <w:i/>
      <w:iCs/>
      <w:color w:val="404040" w:themeColor="text1" w:themeTint="BF"/>
    </w:rPr>
  </w:style>
  <w:style w:type="character" w:customStyle="1" w:styleId="QuoteChar">
    <w:name w:val="Quote Char"/>
    <w:basedOn w:val="DefaultParagraphFont"/>
    <w:link w:val="Quote"/>
    <w:uiPriority w:val="29"/>
    <w:rsid w:val="007F1212"/>
    <w:rPr>
      <w:i/>
      <w:iCs/>
      <w:color w:val="404040" w:themeColor="text1" w:themeTint="BF"/>
    </w:rPr>
  </w:style>
  <w:style w:type="paragraph" w:styleId="ListParagraph">
    <w:name w:val="List Paragraph"/>
    <w:basedOn w:val="Normal"/>
    <w:uiPriority w:val="34"/>
    <w:qFormat/>
    <w:rsid w:val="007F1212"/>
    <w:pPr>
      <w:ind w:left="720"/>
      <w:contextualSpacing/>
    </w:pPr>
  </w:style>
  <w:style w:type="character" w:styleId="IntenseEmphasis">
    <w:name w:val="Intense Emphasis"/>
    <w:basedOn w:val="DefaultParagraphFont"/>
    <w:uiPriority w:val="21"/>
    <w:qFormat/>
    <w:rsid w:val="007F1212"/>
    <w:rPr>
      <w:i/>
      <w:iCs/>
      <w:color w:val="0F4761" w:themeColor="accent1" w:themeShade="BF"/>
    </w:rPr>
  </w:style>
  <w:style w:type="paragraph" w:styleId="IntenseQuote">
    <w:name w:val="Intense Quote"/>
    <w:basedOn w:val="Normal"/>
    <w:next w:val="Normal"/>
    <w:link w:val="IntenseQuoteChar"/>
    <w:uiPriority w:val="30"/>
    <w:qFormat/>
    <w:rsid w:val="007F12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F1212"/>
    <w:rPr>
      <w:i/>
      <w:iCs/>
      <w:color w:val="0F4761" w:themeColor="accent1" w:themeShade="BF"/>
    </w:rPr>
  </w:style>
  <w:style w:type="character" w:styleId="IntenseReference">
    <w:name w:val="Intense Reference"/>
    <w:basedOn w:val="DefaultParagraphFont"/>
    <w:uiPriority w:val="32"/>
    <w:qFormat/>
    <w:rsid w:val="007F1212"/>
    <w:rPr>
      <w:b/>
      <w:bCs/>
      <w:smallCaps/>
      <w:color w:val="0F4761" w:themeColor="accent1" w:themeShade="BF"/>
      <w:spacing w:val="5"/>
    </w:rPr>
  </w:style>
  <w:style w:type="paragraph" w:customStyle="1" w:styleId="msonormal0">
    <w:name w:val="msonormal"/>
    <w:basedOn w:val="Normal"/>
    <w:rsid w:val="007F1212"/>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7F1212"/>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citation-281">
    <w:name w:val="citation-281"/>
    <w:basedOn w:val="DefaultParagraphFont"/>
    <w:rsid w:val="007F1212"/>
  </w:style>
  <w:style w:type="character" w:customStyle="1" w:styleId="citation-280">
    <w:name w:val="citation-280"/>
    <w:basedOn w:val="DefaultParagraphFont"/>
    <w:rsid w:val="007F1212"/>
  </w:style>
  <w:style w:type="character" w:customStyle="1" w:styleId="citation-279">
    <w:name w:val="citation-279"/>
    <w:basedOn w:val="DefaultParagraphFont"/>
    <w:rsid w:val="007F1212"/>
  </w:style>
  <w:style w:type="character" w:customStyle="1" w:styleId="citation-278">
    <w:name w:val="citation-278"/>
    <w:basedOn w:val="DefaultParagraphFont"/>
    <w:rsid w:val="007F1212"/>
  </w:style>
  <w:style w:type="character" w:customStyle="1" w:styleId="citation-277">
    <w:name w:val="citation-277"/>
    <w:basedOn w:val="DefaultParagraphFont"/>
    <w:rsid w:val="007F1212"/>
  </w:style>
  <w:style w:type="character" w:customStyle="1" w:styleId="citation-276">
    <w:name w:val="citation-276"/>
    <w:basedOn w:val="DefaultParagraphFont"/>
    <w:rsid w:val="007F1212"/>
  </w:style>
  <w:style w:type="character" w:customStyle="1" w:styleId="citation-275">
    <w:name w:val="citation-275"/>
    <w:basedOn w:val="DefaultParagraphFont"/>
    <w:rsid w:val="007F1212"/>
  </w:style>
  <w:style w:type="character" w:customStyle="1" w:styleId="citation-274">
    <w:name w:val="citation-274"/>
    <w:basedOn w:val="DefaultParagraphFont"/>
    <w:rsid w:val="007F1212"/>
  </w:style>
  <w:style w:type="character" w:customStyle="1" w:styleId="citation-273">
    <w:name w:val="citation-273"/>
    <w:basedOn w:val="DefaultParagraphFont"/>
    <w:rsid w:val="007F1212"/>
  </w:style>
  <w:style w:type="character" w:styleId="Strong">
    <w:name w:val="Strong"/>
    <w:basedOn w:val="DefaultParagraphFont"/>
    <w:uiPriority w:val="22"/>
    <w:qFormat/>
    <w:rsid w:val="007F1212"/>
    <w:rPr>
      <w:b/>
      <w:bCs/>
    </w:rPr>
  </w:style>
  <w:style w:type="character" w:customStyle="1" w:styleId="citation-272">
    <w:name w:val="citation-272"/>
    <w:basedOn w:val="DefaultParagraphFont"/>
    <w:rsid w:val="007F1212"/>
  </w:style>
  <w:style w:type="character" w:customStyle="1" w:styleId="citation-271">
    <w:name w:val="citation-271"/>
    <w:basedOn w:val="DefaultParagraphFont"/>
    <w:rsid w:val="007F1212"/>
  </w:style>
  <w:style w:type="character" w:customStyle="1" w:styleId="citation-270">
    <w:name w:val="citation-270"/>
    <w:basedOn w:val="DefaultParagraphFont"/>
    <w:rsid w:val="007F1212"/>
  </w:style>
  <w:style w:type="character" w:customStyle="1" w:styleId="citation-269">
    <w:name w:val="citation-269"/>
    <w:basedOn w:val="DefaultParagraphFont"/>
    <w:rsid w:val="007F1212"/>
  </w:style>
  <w:style w:type="character" w:customStyle="1" w:styleId="citation-268">
    <w:name w:val="citation-268"/>
    <w:basedOn w:val="DefaultParagraphFont"/>
    <w:rsid w:val="007F1212"/>
  </w:style>
  <w:style w:type="character" w:customStyle="1" w:styleId="citation-267">
    <w:name w:val="citation-267"/>
    <w:basedOn w:val="DefaultParagraphFont"/>
    <w:rsid w:val="007F1212"/>
  </w:style>
  <w:style w:type="character" w:customStyle="1" w:styleId="citation-266">
    <w:name w:val="citation-266"/>
    <w:basedOn w:val="DefaultParagraphFont"/>
    <w:rsid w:val="007F1212"/>
  </w:style>
  <w:style w:type="character" w:customStyle="1" w:styleId="citation-265">
    <w:name w:val="citation-265"/>
    <w:basedOn w:val="DefaultParagraphFont"/>
    <w:rsid w:val="007F1212"/>
  </w:style>
  <w:style w:type="character" w:customStyle="1" w:styleId="citation-264">
    <w:name w:val="citation-264"/>
    <w:basedOn w:val="DefaultParagraphFont"/>
    <w:rsid w:val="007F1212"/>
  </w:style>
  <w:style w:type="character" w:customStyle="1" w:styleId="citation-263">
    <w:name w:val="citation-263"/>
    <w:basedOn w:val="DefaultParagraphFont"/>
    <w:rsid w:val="007F1212"/>
  </w:style>
  <w:style w:type="character" w:customStyle="1" w:styleId="citation-262">
    <w:name w:val="citation-262"/>
    <w:basedOn w:val="DefaultParagraphFont"/>
    <w:rsid w:val="007F1212"/>
  </w:style>
  <w:style w:type="character" w:customStyle="1" w:styleId="citation-261">
    <w:name w:val="citation-261"/>
    <w:basedOn w:val="DefaultParagraphFont"/>
    <w:rsid w:val="007F1212"/>
  </w:style>
  <w:style w:type="character" w:customStyle="1" w:styleId="citation-260">
    <w:name w:val="citation-260"/>
    <w:basedOn w:val="DefaultParagraphFont"/>
    <w:rsid w:val="007F1212"/>
  </w:style>
  <w:style w:type="character" w:customStyle="1" w:styleId="citation-259">
    <w:name w:val="citation-259"/>
    <w:basedOn w:val="DefaultParagraphFont"/>
    <w:rsid w:val="007F1212"/>
  </w:style>
  <w:style w:type="character" w:customStyle="1" w:styleId="citation-258">
    <w:name w:val="citation-258"/>
    <w:basedOn w:val="DefaultParagraphFont"/>
    <w:rsid w:val="007F1212"/>
  </w:style>
  <w:style w:type="character" w:customStyle="1" w:styleId="citation-257">
    <w:name w:val="citation-257"/>
    <w:basedOn w:val="DefaultParagraphFont"/>
    <w:rsid w:val="007F1212"/>
  </w:style>
  <w:style w:type="character" w:customStyle="1" w:styleId="citation-256">
    <w:name w:val="citation-256"/>
    <w:basedOn w:val="DefaultParagraphFont"/>
    <w:rsid w:val="007F1212"/>
  </w:style>
  <w:style w:type="character" w:customStyle="1" w:styleId="citation-255">
    <w:name w:val="citation-255"/>
    <w:basedOn w:val="DefaultParagraphFont"/>
    <w:rsid w:val="007F1212"/>
  </w:style>
  <w:style w:type="character" w:customStyle="1" w:styleId="citation-254">
    <w:name w:val="citation-254"/>
    <w:basedOn w:val="DefaultParagraphFont"/>
    <w:rsid w:val="007F1212"/>
  </w:style>
  <w:style w:type="character" w:customStyle="1" w:styleId="citation-253">
    <w:name w:val="citation-253"/>
    <w:basedOn w:val="DefaultParagraphFont"/>
    <w:rsid w:val="007F1212"/>
  </w:style>
  <w:style w:type="character" w:customStyle="1" w:styleId="citation-252">
    <w:name w:val="citation-252"/>
    <w:basedOn w:val="DefaultParagraphFont"/>
    <w:rsid w:val="007F1212"/>
  </w:style>
  <w:style w:type="character" w:customStyle="1" w:styleId="citation-251">
    <w:name w:val="citation-251"/>
    <w:basedOn w:val="DefaultParagraphFont"/>
    <w:rsid w:val="007F1212"/>
  </w:style>
  <w:style w:type="character" w:customStyle="1" w:styleId="citation-250">
    <w:name w:val="citation-250"/>
    <w:basedOn w:val="DefaultParagraphFont"/>
    <w:rsid w:val="007F1212"/>
  </w:style>
  <w:style w:type="character" w:customStyle="1" w:styleId="citation-249">
    <w:name w:val="citation-249"/>
    <w:basedOn w:val="DefaultParagraphFont"/>
    <w:rsid w:val="007F1212"/>
  </w:style>
  <w:style w:type="character" w:customStyle="1" w:styleId="citation-248">
    <w:name w:val="citation-248"/>
    <w:basedOn w:val="DefaultParagraphFont"/>
    <w:rsid w:val="007F1212"/>
  </w:style>
  <w:style w:type="character" w:customStyle="1" w:styleId="mat-mdc-button-persistent-ripple">
    <w:name w:val="mat-mdc-button-persistent-ripple"/>
    <w:basedOn w:val="DefaultParagraphFont"/>
    <w:rsid w:val="007F1212"/>
  </w:style>
  <w:style w:type="character" w:customStyle="1" w:styleId="mdc-buttonlabel">
    <w:name w:val="mdc-button__label"/>
    <w:basedOn w:val="DefaultParagraphFont"/>
    <w:rsid w:val="007F1212"/>
  </w:style>
  <w:style w:type="character" w:customStyle="1" w:styleId="export-sheets-button">
    <w:name w:val="export-sheets-button"/>
    <w:basedOn w:val="DefaultParagraphFont"/>
    <w:rsid w:val="007F1212"/>
  </w:style>
  <w:style w:type="character" w:customStyle="1" w:styleId="export-sheets-icon">
    <w:name w:val="export-sheets-icon"/>
    <w:basedOn w:val="DefaultParagraphFont"/>
    <w:rsid w:val="007F1212"/>
  </w:style>
  <w:style w:type="character" w:customStyle="1" w:styleId="mat-focus-indicator">
    <w:name w:val="mat-focus-indicator"/>
    <w:basedOn w:val="DefaultParagraphFont"/>
    <w:rsid w:val="007F1212"/>
  </w:style>
  <w:style w:type="character" w:customStyle="1" w:styleId="mat-mdc-button-touch-target">
    <w:name w:val="mat-mdc-button-touch-target"/>
    <w:basedOn w:val="DefaultParagraphFont"/>
    <w:rsid w:val="007F1212"/>
  </w:style>
  <w:style w:type="character" w:customStyle="1" w:styleId="mat-ripple">
    <w:name w:val="mat-ripple"/>
    <w:basedOn w:val="DefaultParagraphFont"/>
    <w:rsid w:val="007F1212"/>
  </w:style>
  <w:style w:type="character" w:customStyle="1" w:styleId="citation-247">
    <w:name w:val="citation-247"/>
    <w:basedOn w:val="DefaultParagraphFont"/>
    <w:rsid w:val="007F1212"/>
  </w:style>
  <w:style w:type="character" w:customStyle="1" w:styleId="citation-246">
    <w:name w:val="citation-246"/>
    <w:basedOn w:val="DefaultParagraphFont"/>
    <w:rsid w:val="007F1212"/>
  </w:style>
  <w:style w:type="character" w:customStyle="1" w:styleId="citation-245">
    <w:name w:val="citation-245"/>
    <w:basedOn w:val="DefaultParagraphFont"/>
    <w:rsid w:val="007F1212"/>
  </w:style>
  <w:style w:type="character" w:customStyle="1" w:styleId="citation-244">
    <w:name w:val="citation-244"/>
    <w:basedOn w:val="DefaultParagraphFont"/>
    <w:rsid w:val="007F1212"/>
  </w:style>
  <w:style w:type="character" w:customStyle="1" w:styleId="citation-243">
    <w:name w:val="citation-243"/>
    <w:basedOn w:val="DefaultParagraphFont"/>
    <w:rsid w:val="007F1212"/>
  </w:style>
  <w:style w:type="character" w:customStyle="1" w:styleId="citation-242">
    <w:name w:val="citation-242"/>
    <w:basedOn w:val="DefaultParagraphFont"/>
    <w:rsid w:val="007F1212"/>
  </w:style>
  <w:style w:type="character" w:styleId="HTMLCode">
    <w:name w:val="HTML Code"/>
    <w:basedOn w:val="DefaultParagraphFont"/>
    <w:uiPriority w:val="99"/>
    <w:semiHidden/>
    <w:unhideWhenUsed/>
    <w:rsid w:val="007F1212"/>
    <w:rPr>
      <w:rFonts w:ascii="Courier New" w:eastAsia="Times New Roman" w:hAnsi="Courier New" w:cs="Courier New"/>
      <w:sz w:val="20"/>
      <w:szCs w:val="20"/>
    </w:rPr>
  </w:style>
  <w:style w:type="character" w:customStyle="1" w:styleId="citation-241">
    <w:name w:val="citation-241"/>
    <w:basedOn w:val="DefaultParagraphFont"/>
    <w:rsid w:val="007F1212"/>
  </w:style>
  <w:style w:type="character" w:customStyle="1" w:styleId="citation-240">
    <w:name w:val="citation-240"/>
    <w:basedOn w:val="DefaultParagraphFont"/>
    <w:rsid w:val="007F1212"/>
  </w:style>
  <w:style w:type="character" w:customStyle="1" w:styleId="citation-239">
    <w:name w:val="citation-239"/>
    <w:basedOn w:val="DefaultParagraphFont"/>
    <w:rsid w:val="007F1212"/>
  </w:style>
  <w:style w:type="character" w:customStyle="1" w:styleId="citation-238">
    <w:name w:val="citation-238"/>
    <w:basedOn w:val="DefaultParagraphFont"/>
    <w:rsid w:val="007F1212"/>
  </w:style>
  <w:style w:type="character" w:customStyle="1" w:styleId="citation-237">
    <w:name w:val="citation-237"/>
    <w:basedOn w:val="DefaultParagraphFont"/>
    <w:rsid w:val="007F1212"/>
  </w:style>
  <w:style w:type="character" w:customStyle="1" w:styleId="citation-236">
    <w:name w:val="citation-236"/>
    <w:basedOn w:val="DefaultParagraphFont"/>
    <w:rsid w:val="007F1212"/>
  </w:style>
  <w:style w:type="character" w:customStyle="1" w:styleId="citation-235">
    <w:name w:val="citation-235"/>
    <w:basedOn w:val="DefaultParagraphFont"/>
    <w:rsid w:val="007F1212"/>
  </w:style>
  <w:style w:type="character" w:customStyle="1" w:styleId="citation-234">
    <w:name w:val="citation-234"/>
    <w:basedOn w:val="DefaultParagraphFont"/>
    <w:rsid w:val="007F1212"/>
  </w:style>
  <w:style w:type="character" w:customStyle="1" w:styleId="citation-233">
    <w:name w:val="citation-233"/>
    <w:basedOn w:val="DefaultParagraphFont"/>
    <w:rsid w:val="007F1212"/>
  </w:style>
  <w:style w:type="character" w:customStyle="1" w:styleId="citation-232">
    <w:name w:val="citation-232"/>
    <w:basedOn w:val="DefaultParagraphFont"/>
    <w:rsid w:val="007F1212"/>
  </w:style>
  <w:style w:type="character" w:customStyle="1" w:styleId="citation-231">
    <w:name w:val="citation-231"/>
    <w:basedOn w:val="DefaultParagraphFont"/>
    <w:rsid w:val="007F1212"/>
  </w:style>
  <w:style w:type="character" w:customStyle="1" w:styleId="citation-230">
    <w:name w:val="citation-230"/>
    <w:basedOn w:val="DefaultParagraphFont"/>
    <w:rsid w:val="007F1212"/>
  </w:style>
  <w:style w:type="character" w:customStyle="1" w:styleId="citation-229">
    <w:name w:val="citation-229"/>
    <w:basedOn w:val="DefaultParagraphFont"/>
    <w:rsid w:val="007F1212"/>
  </w:style>
  <w:style w:type="character" w:customStyle="1" w:styleId="citation-228">
    <w:name w:val="citation-228"/>
    <w:basedOn w:val="DefaultParagraphFont"/>
    <w:rsid w:val="007F1212"/>
  </w:style>
  <w:style w:type="character" w:customStyle="1" w:styleId="ng-tns-c3225176283-44">
    <w:name w:val="ng-tns-c3225176283-44"/>
    <w:basedOn w:val="DefaultParagraphFont"/>
    <w:rsid w:val="007F1212"/>
  </w:style>
  <w:style w:type="paragraph" w:styleId="HTMLPreformatted">
    <w:name w:val="HTML Preformatted"/>
    <w:basedOn w:val="Normal"/>
    <w:link w:val="HTMLPreformattedChar"/>
    <w:uiPriority w:val="99"/>
    <w:semiHidden/>
    <w:unhideWhenUsed/>
    <w:rsid w:val="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F1212"/>
    <w:rPr>
      <w:rFonts w:ascii="Courier New" w:eastAsia="Times New Roman" w:hAnsi="Courier New" w:cs="Courier New"/>
      <w:kern w:val="0"/>
      <w:sz w:val="20"/>
      <w:szCs w:val="20"/>
      <w14:ligatures w14:val="none"/>
    </w:rPr>
  </w:style>
  <w:style w:type="character" w:customStyle="1" w:styleId="hljs-attr">
    <w:name w:val="hljs-attr"/>
    <w:basedOn w:val="DefaultParagraphFont"/>
    <w:rsid w:val="007F1212"/>
  </w:style>
  <w:style w:type="character" w:customStyle="1" w:styleId="hljs-string">
    <w:name w:val="hljs-string"/>
    <w:basedOn w:val="DefaultParagraphFont"/>
    <w:rsid w:val="007F1212"/>
  </w:style>
  <w:style w:type="character" w:customStyle="1" w:styleId="citation-227">
    <w:name w:val="citation-227"/>
    <w:basedOn w:val="DefaultParagraphFont"/>
    <w:rsid w:val="007F1212"/>
  </w:style>
  <w:style w:type="character" w:customStyle="1" w:styleId="ng-tns-c3225176283-45">
    <w:name w:val="ng-tns-c3225176283-45"/>
    <w:basedOn w:val="DefaultParagraphFont"/>
    <w:rsid w:val="007F1212"/>
  </w:style>
  <w:style w:type="character" w:customStyle="1" w:styleId="ng-tns-c3225176283-46">
    <w:name w:val="ng-tns-c3225176283-46"/>
    <w:basedOn w:val="DefaultParagraphFont"/>
    <w:rsid w:val="007F1212"/>
  </w:style>
  <w:style w:type="character" w:customStyle="1" w:styleId="ng-tns-c3225176283-47">
    <w:name w:val="ng-tns-c3225176283-47"/>
    <w:basedOn w:val="DefaultParagraphFont"/>
    <w:rsid w:val="007F1212"/>
  </w:style>
  <w:style w:type="character" w:customStyle="1" w:styleId="citation-226">
    <w:name w:val="citation-226"/>
    <w:basedOn w:val="DefaultParagraphFont"/>
    <w:rsid w:val="007F1212"/>
  </w:style>
  <w:style w:type="character" w:customStyle="1" w:styleId="citation-225">
    <w:name w:val="citation-225"/>
    <w:basedOn w:val="DefaultParagraphFont"/>
    <w:rsid w:val="007F1212"/>
  </w:style>
  <w:style w:type="character" w:customStyle="1" w:styleId="ng-tns-c3225176283-48">
    <w:name w:val="ng-tns-c3225176283-48"/>
    <w:basedOn w:val="DefaultParagraphFont"/>
    <w:rsid w:val="007F1212"/>
  </w:style>
  <w:style w:type="character" w:customStyle="1" w:styleId="citation-224">
    <w:name w:val="citation-224"/>
    <w:basedOn w:val="DefaultParagraphFont"/>
    <w:rsid w:val="007F1212"/>
  </w:style>
  <w:style w:type="character" w:customStyle="1" w:styleId="ng-tns-c3225176283-49">
    <w:name w:val="ng-tns-c3225176283-49"/>
    <w:basedOn w:val="DefaultParagraphFont"/>
    <w:rsid w:val="007F1212"/>
  </w:style>
  <w:style w:type="character" w:customStyle="1" w:styleId="hljs-number">
    <w:name w:val="hljs-number"/>
    <w:basedOn w:val="DefaultParagraphFont"/>
    <w:rsid w:val="007F1212"/>
  </w:style>
  <w:style w:type="character" w:customStyle="1" w:styleId="hljs-bullet">
    <w:name w:val="hljs-bullet"/>
    <w:basedOn w:val="DefaultParagraphFont"/>
    <w:rsid w:val="007F1212"/>
  </w:style>
  <w:style w:type="character" w:customStyle="1" w:styleId="hljs-literal">
    <w:name w:val="hljs-literal"/>
    <w:basedOn w:val="DefaultParagraphFont"/>
    <w:rsid w:val="007F1212"/>
  </w:style>
  <w:style w:type="character" w:customStyle="1" w:styleId="citation-223">
    <w:name w:val="citation-223"/>
    <w:basedOn w:val="DefaultParagraphFont"/>
    <w:rsid w:val="007F1212"/>
  </w:style>
  <w:style w:type="character" w:customStyle="1" w:styleId="citation-222">
    <w:name w:val="citation-222"/>
    <w:basedOn w:val="DefaultParagraphFont"/>
    <w:rsid w:val="007F1212"/>
  </w:style>
  <w:style w:type="character" w:customStyle="1" w:styleId="citation-221">
    <w:name w:val="citation-221"/>
    <w:basedOn w:val="DefaultParagraphFont"/>
    <w:rsid w:val="007F1212"/>
  </w:style>
  <w:style w:type="character" w:customStyle="1" w:styleId="citation-220">
    <w:name w:val="citation-220"/>
    <w:basedOn w:val="DefaultParagraphFont"/>
    <w:rsid w:val="007F1212"/>
  </w:style>
  <w:style w:type="character" w:customStyle="1" w:styleId="citation-219">
    <w:name w:val="citation-219"/>
    <w:basedOn w:val="DefaultParagraphFont"/>
    <w:rsid w:val="007F1212"/>
  </w:style>
  <w:style w:type="character" w:customStyle="1" w:styleId="citation-218">
    <w:name w:val="citation-218"/>
    <w:basedOn w:val="DefaultParagraphFont"/>
    <w:rsid w:val="007F1212"/>
  </w:style>
  <w:style w:type="character" w:customStyle="1" w:styleId="citation-217">
    <w:name w:val="citation-217"/>
    <w:basedOn w:val="DefaultParagraphFont"/>
    <w:rsid w:val="007F1212"/>
  </w:style>
  <w:style w:type="character" w:customStyle="1" w:styleId="citation-216">
    <w:name w:val="citation-216"/>
    <w:basedOn w:val="DefaultParagraphFont"/>
    <w:rsid w:val="007F1212"/>
  </w:style>
  <w:style w:type="character" w:customStyle="1" w:styleId="citation-215">
    <w:name w:val="citation-215"/>
    <w:basedOn w:val="DefaultParagraphFont"/>
    <w:rsid w:val="007F1212"/>
  </w:style>
  <w:style w:type="character" w:customStyle="1" w:styleId="citation-214">
    <w:name w:val="citation-214"/>
    <w:basedOn w:val="DefaultParagraphFont"/>
    <w:rsid w:val="007F1212"/>
  </w:style>
  <w:style w:type="character" w:customStyle="1" w:styleId="citation-213">
    <w:name w:val="citation-213"/>
    <w:basedOn w:val="DefaultParagraphFont"/>
    <w:rsid w:val="007F1212"/>
  </w:style>
  <w:style w:type="character" w:customStyle="1" w:styleId="citation-212">
    <w:name w:val="citation-212"/>
    <w:basedOn w:val="DefaultParagraphFont"/>
    <w:rsid w:val="007F1212"/>
  </w:style>
  <w:style w:type="character" w:customStyle="1" w:styleId="citation-211">
    <w:name w:val="citation-211"/>
    <w:basedOn w:val="DefaultParagraphFont"/>
    <w:rsid w:val="007F1212"/>
  </w:style>
  <w:style w:type="character" w:customStyle="1" w:styleId="citation-210">
    <w:name w:val="citation-210"/>
    <w:basedOn w:val="DefaultParagraphFont"/>
    <w:rsid w:val="007F1212"/>
  </w:style>
  <w:style w:type="character" w:customStyle="1" w:styleId="citation-209">
    <w:name w:val="citation-209"/>
    <w:basedOn w:val="DefaultParagraphFont"/>
    <w:rsid w:val="007F1212"/>
  </w:style>
  <w:style w:type="character" w:customStyle="1" w:styleId="citation-208">
    <w:name w:val="citation-208"/>
    <w:basedOn w:val="DefaultParagraphFont"/>
    <w:rsid w:val="007F1212"/>
  </w:style>
  <w:style w:type="character" w:customStyle="1" w:styleId="citation-207">
    <w:name w:val="citation-207"/>
    <w:basedOn w:val="DefaultParagraphFont"/>
    <w:rsid w:val="007F1212"/>
  </w:style>
  <w:style w:type="character" w:customStyle="1" w:styleId="citation-206">
    <w:name w:val="citation-206"/>
    <w:basedOn w:val="DefaultParagraphFont"/>
    <w:rsid w:val="007F1212"/>
  </w:style>
  <w:style w:type="character" w:customStyle="1" w:styleId="citation-205">
    <w:name w:val="citation-205"/>
    <w:basedOn w:val="DefaultParagraphFont"/>
    <w:rsid w:val="007F1212"/>
  </w:style>
  <w:style w:type="character" w:customStyle="1" w:styleId="citation-204">
    <w:name w:val="citation-204"/>
    <w:basedOn w:val="DefaultParagraphFont"/>
    <w:rsid w:val="007F1212"/>
  </w:style>
  <w:style w:type="character" w:customStyle="1" w:styleId="citation-203">
    <w:name w:val="citation-203"/>
    <w:basedOn w:val="DefaultParagraphFont"/>
    <w:rsid w:val="007F1212"/>
  </w:style>
  <w:style w:type="character" w:customStyle="1" w:styleId="citation-202">
    <w:name w:val="citation-202"/>
    <w:basedOn w:val="DefaultParagraphFont"/>
    <w:rsid w:val="007F1212"/>
  </w:style>
  <w:style w:type="character" w:customStyle="1" w:styleId="citation-201">
    <w:name w:val="citation-201"/>
    <w:basedOn w:val="DefaultParagraphFont"/>
    <w:rsid w:val="007F1212"/>
  </w:style>
  <w:style w:type="character" w:customStyle="1" w:styleId="citation-200">
    <w:name w:val="citation-200"/>
    <w:basedOn w:val="DefaultParagraphFont"/>
    <w:rsid w:val="007F1212"/>
  </w:style>
  <w:style w:type="character" w:customStyle="1" w:styleId="citation-199">
    <w:name w:val="citation-199"/>
    <w:basedOn w:val="DefaultParagraphFont"/>
    <w:rsid w:val="007F1212"/>
  </w:style>
  <w:style w:type="character" w:customStyle="1" w:styleId="citation-198">
    <w:name w:val="citation-198"/>
    <w:basedOn w:val="DefaultParagraphFont"/>
    <w:rsid w:val="007F1212"/>
  </w:style>
  <w:style w:type="character" w:customStyle="1" w:styleId="citation-197">
    <w:name w:val="citation-197"/>
    <w:basedOn w:val="DefaultParagraphFont"/>
    <w:rsid w:val="007F1212"/>
  </w:style>
  <w:style w:type="character" w:customStyle="1" w:styleId="citation-196">
    <w:name w:val="citation-196"/>
    <w:basedOn w:val="DefaultParagraphFont"/>
    <w:rsid w:val="007F1212"/>
  </w:style>
  <w:style w:type="character" w:customStyle="1" w:styleId="citation-195">
    <w:name w:val="citation-195"/>
    <w:basedOn w:val="DefaultParagraphFont"/>
    <w:rsid w:val="007F1212"/>
  </w:style>
  <w:style w:type="character" w:customStyle="1" w:styleId="citation-194">
    <w:name w:val="citation-194"/>
    <w:basedOn w:val="DefaultParagraphFont"/>
    <w:rsid w:val="007F1212"/>
  </w:style>
  <w:style w:type="character" w:customStyle="1" w:styleId="citation-193">
    <w:name w:val="citation-193"/>
    <w:basedOn w:val="DefaultParagraphFont"/>
    <w:rsid w:val="007F1212"/>
  </w:style>
  <w:style w:type="character" w:customStyle="1" w:styleId="citation-192">
    <w:name w:val="citation-192"/>
    <w:basedOn w:val="DefaultParagraphFont"/>
    <w:rsid w:val="007F1212"/>
  </w:style>
  <w:style w:type="character" w:customStyle="1" w:styleId="citation-191">
    <w:name w:val="citation-191"/>
    <w:basedOn w:val="DefaultParagraphFont"/>
    <w:rsid w:val="007F1212"/>
  </w:style>
  <w:style w:type="character" w:customStyle="1" w:styleId="citation-190">
    <w:name w:val="citation-190"/>
    <w:basedOn w:val="DefaultParagraphFont"/>
    <w:rsid w:val="007F1212"/>
  </w:style>
  <w:style w:type="character" w:customStyle="1" w:styleId="citation-189">
    <w:name w:val="citation-189"/>
    <w:basedOn w:val="DefaultParagraphFont"/>
    <w:rsid w:val="007F1212"/>
  </w:style>
  <w:style w:type="character" w:customStyle="1" w:styleId="citation-188">
    <w:name w:val="citation-188"/>
    <w:basedOn w:val="DefaultParagraphFont"/>
    <w:rsid w:val="007F1212"/>
  </w:style>
  <w:style w:type="character" w:customStyle="1" w:styleId="citation-187">
    <w:name w:val="citation-187"/>
    <w:basedOn w:val="DefaultParagraphFont"/>
    <w:rsid w:val="007F1212"/>
  </w:style>
  <w:style w:type="character" w:customStyle="1" w:styleId="citation-186">
    <w:name w:val="citation-186"/>
    <w:basedOn w:val="DefaultParagraphFont"/>
    <w:rsid w:val="007F1212"/>
  </w:style>
  <w:style w:type="character" w:customStyle="1" w:styleId="citation-185">
    <w:name w:val="citation-185"/>
    <w:basedOn w:val="DefaultParagraphFont"/>
    <w:rsid w:val="007F1212"/>
  </w:style>
  <w:style w:type="character" w:customStyle="1" w:styleId="citation-184">
    <w:name w:val="citation-184"/>
    <w:basedOn w:val="DefaultParagraphFont"/>
    <w:rsid w:val="007F1212"/>
  </w:style>
  <w:style w:type="character" w:customStyle="1" w:styleId="citation-183">
    <w:name w:val="citation-183"/>
    <w:basedOn w:val="DefaultParagraphFont"/>
    <w:rsid w:val="007F1212"/>
  </w:style>
  <w:style w:type="character" w:customStyle="1" w:styleId="citation-182">
    <w:name w:val="citation-182"/>
    <w:basedOn w:val="DefaultParagraphFont"/>
    <w:rsid w:val="007F1212"/>
  </w:style>
  <w:style w:type="character" w:customStyle="1" w:styleId="citation-181">
    <w:name w:val="citation-181"/>
    <w:basedOn w:val="DefaultParagraphFont"/>
    <w:rsid w:val="007F1212"/>
  </w:style>
  <w:style w:type="character" w:customStyle="1" w:styleId="citation-180">
    <w:name w:val="citation-180"/>
    <w:basedOn w:val="DefaultParagraphFont"/>
    <w:rsid w:val="007F1212"/>
  </w:style>
  <w:style w:type="character" w:customStyle="1" w:styleId="citation-179">
    <w:name w:val="citation-179"/>
    <w:basedOn w:val="DefaultParagraphFont"/>
    <w:rsid w:val="007F1212"/>
  </w:style>
  <w:style w:type="character" w:customStyle="1" w:styleId="citation-178">
    <w:name w:val="citation-178"/>
    <w:basedOn w:val="DefaultParagraphFont"/>
    <w:rsid w:val="007F1212"/>
  </w:style>
  <w:style w:type="character" w:customStyle="1" w:styleId="citation-177">
    <w:name w:val="citation-177"/>
    <w:basedOn w:val="DefaultParagraphFont"/>
    <w:rsid w:val="007F1212"/>
  </w:style>
  <w:style w:type="character" w:customStyle="1" w:styleId="citation-176">
    <w:name w:val="citation-176"/>
    <w:basedOn w:val="DefaultParagraphFont"/>
    <w:rsid w:val="007F1212"/>
  </w:style>
  <w:style w:type="character" w:customStyle="1" w:styleId="citation-175">
    <w:name w:val="citation-175"/>
    <w:basedOn w:val="DefaultParagraphFont"/>
    <w:rsid w:val="007F1212"/>
  </w:style>
  <w:style w:type="character" w:customStyle="1" w:styleId="citation-174">
    <w:name w:val="citation-174"/>
    <w:basedOn w:val="DefaultParagraphFont"/>
    <w:rsid w:val="007F1212"/>
  </w:style>
  <w:style w:type="character" w:styleId="Emphasis">
    <w:name w:val="Emphasis"/>
    <w:basedOn w:val="DefaultParagraphFont"/>
    <w:uiPriority w:val="20"/>
    <w:qFormat/>
    <w:rsid w:val="007F1212"/>
    <w:rPr>
      <w:i/>
      <w:iCs/>
    </w:rPr>
  </w:style>
  <w:style w:type="character" w:customStyle="1" w:styleId="citation-173">
    <w:name w:val="citation-173"/>
    <w:basedOn w:val="DefaultParagraphFont"/>
    <w:rsid w:val="007F1212"/>
  </w:style>
  <w:style w:type="character" w:customStyle="1" w:styleId="citation-172">
    <w:name w:val="citation-172"/>
    <w:basedOn w:val="DefaultParagraphFont"/>
    <w:rsid w:val="007F1212"/>
  </w:style>
  <w:style w:type="character" w:customStyle="1" w:styleId="citation-171">
    <w:name w:val="citation-171"/>
    <w:basedOn w:val="DefaultParagraphFont"/>
    <w:rsid w:val="007F1212"/>
  </w:style>
  <w:style w:type="character" w:customStyle="1" w:styleId="citation-170">
    <w:name w:val="citation-170"/>
    <w:basedOn w:val="DefaultParagraphFont"/>
    <w:rsid w:val="007F1212"/>
  </w:style>
  <w:style w:type="character" w:customStyle="1" w:styleId="citation-169">
    <w:name w:val="citation-169"/>
    <w:basedOn w:val="DefaultParagraphFont"/>
    <w:rsid w:val="007F1212"/>
  </w:style>
  <w:style w:type="character" w:customStyle="1" w:styleId="citation-168">
    <w:name w:val="citation-168"/>
    <w:basedOn w:val="DefaultParagraphFont"/>
    <w:rsid w:val="007F1212"/>
  </w:style>
  <w:style w:type="character" w:customStyle="1" w:styleId="citation-167">
    <w:name w:val="citation-167"/>
    <w:basedOn w:val="DefaultParagraphFont"/>
    <w:rsid w:val="007F1212"/>
  </w:style>
  <w:style w:type="character" w:customStyle="1" w:styleId="citation-166">
    <w:name w:val="citation-166"/>
    <w:basedOn w:val="DefaultParagraphFont"/>
    <w:rsid w:val="007F1212"/>
  </w:style>
  <w:style w:type="character" w:customStyle="1" w:styleId="citation-165">
    <w:name w:val="citation-165"/>
    <w:basedOn w:val="DefaultParagraphFont"/>
    <w:rsid w:val="007F1212"/>
  </w:style>
  <w:style w:type="character" w:customStyle="1" w:styleId="citation-164">
    <w:name w:val="citation-164"/>
    <w:basedOn w:val="DefaultParagraphFont"/>
    <w:rsid w:val="007F1212"/>
  </w:style>
  <w:style w:type="character" w:customStyle="1" w:styleId="citation-163">
    <w:name w:val="citation-163"/>
    <w:basedOn w:val="DefaultParagraphFont"/>
    <w:rsid w:val="007F1212"/>
  </w:style>
  <w:style w:type="character" w:customStyle="1" w:styleId="citation-162">
    <w:name w:val="citation-162"/>
    <w:basedOn w:val="DefaultParagraphFont"/>
    <w:rsid w:val="007F1212"/>
  </w:style>
  <w:style w:type="character" w:customStyle="1" w:styleId="citation-161">
    <w:name w:val="citation-161"/>
    <w:basedOn w:val="DefaultParagraphFont"/>
    <w:rsid w:val="007F1212"/>
  </w:style>
  <w:style w:type="character" w:customStyle="1" w:styleId="citation-160">
    <w:name w:val="citation-160"/>
    <w:basedOn w:val="DefaultParagraphFont"/>
    <w:rsid w:val="007F1212"/>
  </w:style>
  <w:style w:type="character" w:customStyle="1" w:styleId="citation-159">
    <w:name w:val="citation-159"/>
    <w:basedOn w:val="DefaultParagraphFont"/>
    <w:rsid w:val="007F1212"/>
  </w:style>
  <w:style w:type="character" w:customStyle="1" w:styleId="citation-158">
    <w:name w:val="citation-158"/>
    <w:basedOn w:val="DefaultParagraphFont"/>
    <w:rsid w:val="007F1212"/>
  </w:style>
  <w:style w:type="character" w:customStyle="1" w:styleId="citation-157">
    <w:name w:val="citation-157"/>
    <w:basedOn w:val="DefaultParagraphFont"/>
    <w:rsid w:val="007F1212"/>
  </w:style>
  <w:style w:type="character" w:customStyle="1" w:styleId="citation-156">
    <w:name w:val="citation-156"/>
    <w:basedOn w:val="DefaultParagraphFont"/>
    <w:rsid w:val="007F1212"/>
  </w:style>
  <w:style w:type="character" w:customStyle="1" w:styleId="citation-155">
    <w:name w:val="citation-155"/>
    <w:basedOn w:val="DefaultParagraphFont"/>
    <w:rsid w:val="007F1212"/>
  </w:style>
  <w:style w:type="character" w:customStyle="1" w:styleId="citation-154">
    <w:name w:val="citation-154"/>
    <w:basedOn w:val="DefaultParagraphFont"/>
    <w:rsid w:val="007F1212"/>
  </w:style>
  <w:style w:type="character" w:customStyle="1" w:styleId="citation-153">
    <w:name w:val="citation-153"/>
    <w:basedOn w:val="DefaultParagraphFont"/>
    <w:rsid w:val="007F1212"/>
  </w:style>
  <w:style w:type="character" w:customStyle="1" w:styleId="citation-152">
    <w:name w:val="citation-152"/>
    <w:basedOn w:val="DefaultParagraphFont"/>
    <w:rsid w:val="007F1212"/>
  </w:style>
  <w:style w:type="character" w:customStyle="1" w:styleId="citation-151">
    <w:name w:val="citation-151"/>
    <w:basedOn w:val="DefaultParagraphFont"/>
    <w:rsid w:val="007F1212"/>
  </w:style>
  <w:style w:type="character" w:customStyle="1" w:styleId="citation-150">
    <w:name w:val="citation-150"/>
    <w:basedOn w:val="DefaultParagraphFont"/>
    <w:rsid w:val="007F1212"/>
  </w:style>
  <w:style w:type="character" w:customStyle="1" w:styleId="citation-149">
    <w:name w:val="citation-149"/>
    <w:basedOn w:val="DefaultParagraphFont"/>
    <w:rsid w:val="007F1212"/>
  </w:style>
  <w:style w:type="character" w:customStyle="1" w:styleId="citation-148">
    <w:name w:val="citation-148"/>
    <w:basedOn w:val="DefaultParagraphFont"/>
    <w:rsid w:val="007F1212"/>
  </w:style>
  <w:style w:type="character" w:customStyle="1" w:styleId="citation-147">
    <w:name w:val="citation-147"/>
    <w:basedOn w:val="DefaultParagraphFont"/>
    <w:rsid w:val="007F1212"/>
  </w:style>
  <w:style w:type="character" w:customStyle="1" w:styleId="citation-146">
    <w:name w:val="citation-146"/>
    <w:basedOn w:val="DefaultParagraphFont"/>
    <w:rsid w:val="007F1212"/>
  </w:style>
  <w:style w:type="character" w:customStyle="1" w:styleId="citation-145">
    <w:name w:val="citation-145"/>
    <w:basedOn w:val="DefaultParagraphFont"/>
    <w:rsid w:val="007F1212"/>
  </w:style>
  <w:style w:type="character" w:customStyle="1" w:styleId="citation-144">
    <w:name w:val="citation-144"/>
    <w:basedOn w:val="DefaultParagraphFont"/>
    <w:rsid w:val="007F1212"/>
  </w:style>
  <w:style w:type="character" w:customStyle="1" w:styleId="citation-143">
    <w:name w:val="citation-143"/>
    <w:basedOn w:val="DefaultParagraphFont"/>
    <w:rsid w:val="007F1212"/>
  </w:style>
  <w:style w:type="character" w:customStyle="1" w:styleId="citation-142">
    <w:name w:val="citation-142"/>
    <w:basedOn w:val="DefaultParagraphFont"/>
    <w:rsid w:val="007F1212"/>
  </w:style>
  <w:style w:type="character" w:customStyle="1" w:styleId="citation-141">
    <w:name w:val="citation-141"/>
    <w:basedOn w:val="DefaultParagraphFont"/>
    <w:rsid w:val="007F1212"/>
  </w:style>
  <w:style w:type="table" w:styleId="TableGrid">
    <w:name w:val="Table Grid"/>
    <w:basedOn w:val="TableNormal"/>
    <w:uiPriority w:val="39"/>
    <w:rsid w:val="007F1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ed">
    <w:name w:val="selected"/>
    <w:basedOn w:val="DefaultParagraphFont"/>
    <w:rsid w:val="004505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538988">
      <w:bodyDiv w:val="1"/>
      <w:marLeft w:val="0"/>
      <w:marRight w:val="0"/>
      <w:marTop w:val="0"/>
      <w:marBottom w:val="0"/>
      <w:divBdr>
        <w:top w:val="none" w:sz="0" w:space="0" w:color="auto"/>
        <w:left w:val="none" w:sz="0" w:space="0" w:color="auto"/>
        <w:bottom w:val="none" w:sz="0" w:space="0" w:color="auto"/>
        <w:right w:val="none" w:sz="0" w:space="0" w:color="auto"/>
      </w:divBdr>
    </w:div>
    <w:div w:id="618296436">
      <w:bodyDiv w:val="1"/>
      <w:marLeft w:val="0"/>
      <w:marRight w:val="0"/>
      <w:marTop w:val="0"/>
      <w:marBottom w:val="0"/>
      <w:divBdr>
        <w:top w:val="none" w:sz="0" w:space="0" w:color="auto"/>
        <w:left w:val="none" w:sz="0" w:space="0" w:color="auto"/>
        <w:bottom w:val="none" w:sz="0" w:space="0" w:color="auto"/>
        <w:right w:val="none" w:sz="0" w:space="0" w:color="auto"/>
      </w:divBdr>
    </w:div>
    <w:div w:id="654116009">
      <w:bodyDiv w:val="1"/>
      <w:marLeft w:val="0"/>
      <w:marRight w:val="0"/>
      <w:marTop w:val="0"/>
      <w:marBottom w:val="0"/>
      <w:divBdr>
        <w:top w:val="none" w:sz="0" w:space="0" w:color="auto"/>
        <w:left w:val="none" w:sz="0" w:space="0" w:color="auto"/>
        <w:bottom w:val="none" w:sz="0" w:space="0" w:color="auto"/>
        <w:right w:val="none" w:sz="0" w:space="0" w:color="auto"/>
      </w:divBdr>
      <w:divsChild>
        <w:div w:id="1725761483">
          <w:marLeft w:val="0"/>
          <w:marRight w:val="0"/>
          <w:marTop w:val="0"/>
          <w:marBottom w:val="0"/>
          <w:divBdr>
            <w:top w:val="none" w:sz="0" w:space="0" w:color="auto"/>
            <w:left w:val="none" w:sz="0" w:space="0" w:color="auto"/>
            <w:bottom w:val="none" w:sz="0" w:space="0" w:color="auto"/>
            <w:right w:val="none" w:sz="0" w:space="0" w:color="auto"/>
          </w:divBdr>
          <w:divsChild>
            <w:div w:id="399254153">
              <w:marLeft w:val="0"/>
              <w:marRight w:val="0"/>
              <w:marTop w:val="0"/>
              <w:marBottom w:val="0"/>
              <w:divBdr>
                <w:top w:val="none" w:sz="0" w:space="0" w:color="auto"/>
                <w:left w:val="none" w:sz="0" w:space="0" w:color="auto"/>
                <w:bottom w:val="none" w:sz="0" w:space="0" w:color="auto"/>
                <w:right w:val="none" w:sz="0" w:space="0" w:color="auto"/>
              </w:divBdr>
              <w:divsChild>
                <w:div w:id="13728033">
                  <w:marLeft w:val="0"/>
                  <w:marRight w:val="0"/>
                  <w:marTop w:val="0"/>
                  <w:marBottom w:val="0"/>
                  <w:divBdr>
                    <w:top w:val="none" w:sz="0" w:space="0" w:color="auto"/>
                    <w:left w:val="none" w:sz="0" w:space="0" w:color="auto"/>
                    <w:bottom w:val="none" w:sz="0" w:space="0" w:color="auto"/>
                    <w:right w:val="none" w:sz="0" w:space="0" w:color="auto"/>
                  </w:divBdr>
                  <w:divsChild>
                    <w:div w:id="1156338226">
                      <w:marLeft w:val="0"/>
                      <w:marRight w:val="0"/>
                      <w:marTop w:val="0"/>
                      <w:marBottom w:val="0"/>
                      <w:divBdr>
                        <w:top w:val="none" w:sz="0" w:space="0" w:color="auto"/>
                        <w:left w:val="none" w:sz="0" w:space="0" w:color="auto"/>
                        <w:bottom w:val="none" w:sz="0" w:space="0" w:color="auto"/>
                        <w:right w:val="none" w:sz="0" w:space="0" w:color="auto"/>
                      </w:divBdr>
                    </w:div>
                    <w:div w:id="191843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846084">
          <w:marLeft w:val="0"/>
          <w:marRight w:val="0"/>
          <w:marTop w:val="0"/>
          <w:marBottom w:val="0"/>
          <w:divBdr>
            <w:top w:val="none" w:sz="0" w:space="0" w:color="auto"/>
            <w:left w:val="none" w:sz="0" w:space="0" w:color="auto"/>
            <w:bottom w:val="none" w:sz="0" w:space="0" w:color="auto"/>
            <w:right w:val="none" w:sz="0" w:space="0" w:color="auto"/>
          </w:divBdr>
          <w:divsChild>
            <w:div w:id="2032682240">
              <w:marLeft w:val="0"/>
              <w:marRight w:val="0"/>
              <w:marTop w:val="0"/>
              <w:marBottom w:val="0"/>
              <w:divBdr>
                <w:top w:val="none" w:sz="0" w:space="0" w:color="auto"/>
                <w:left w:val="none" w:sz="0" w:space="0" w:color="auto"/>
                <w:bottom w:val="none" w:sz="0" w:space="0" w:color="auto"/>
                <w:right w:val="none" w:sz="0" w:space="0" w:color="auto"/>
              </w:divBdr>
            </w:div>
            <w:div w:id="480273706">
              <w:marLeft w:val="0"/>
              <w:marRight w:val="0"/>
              <w:marTop w:val="0"/>
              <w:marBottom w:val="0"/>
              <w:divBdr>
                <w:top w:val="none" w:sz="0" w:space="0" w:color="auto"/>
                <w:left w:val="none" w:sz="0" w:space="0" w:color="auto"/>
                <w:bottom w:val="none" w:sz="0" w:space="0" w:color="auto"/>
                <w:right w:val="none" w:sz="0" w:space="0" w:color="auto"/>
              </w:divBdr>
              <w:divsChild>
                <w:div w:id="56800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91929">
          <w:marLeft w:val="0"/>
          <w:marRight w:val="0"/>
          <w:marTop w:val="0"/>
          <w:marBottom w:val="0"/>
          <w:divBdr>
            <w:top w:val="none" w:sz="0" w:space="0" w:color="auto"/>
            <w:left w:val="none" w:sz="0" w:space="0" w:color="auto"/>
            <w:bottom w:val="none" w:sz="0" w:space="0" w:color="auto"/>
            <w:right w:val="none" w:sz="0" w:space="0" w:color="auto"/>
          </w:divBdr>
          <w:divsChild>
            <w:div w:id="182474539">
              <w:marLeft w:val="0"/>
              <w:marRight w:val="0"/>
              <w:marTop w:val="0"/>
              <w:marBottom w:val="0"/>
              <w:divBdr>
                <w:top w:val="none" w:sz="0" w:space="0" w:color="auto"/>
                <w:left w:val="none" w:sz="0" w:space="0" w:color="auto"/>
                <w:bottom w:val="none" w:sz="0" w:space="0" w:color="auto"/>
                <w:right w:val="none" w:sz="0" w:space="0" w:color="auto"/>
              </w:divBdr>
            </w:div>
            <w:div w:id="1031415142">
              <w:marLeft w:val="0"/>
              <w:marRight w:val="0"/>
              <w:marTop w:val="0"/>
              <w:marBottom w:val="0"/>
              <w:divBdr>
                <w:top w:val="none" w:sz="0" w:space="0" w:color="auto"/>
                <w:left w:val="none" w:sz="0" w:space="0" w:color="auto"/>
                <w:bottom w:val="none" w:sz="0" w:space="0" w:color="auto"/>
                <w:right w:val="none" w:sz="0" w:space="0" w:color="auto"/>
              </w:divBdr>
              <w:divsChild>
                <w:div w:id="6243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781060">
          <w:marLeft w:val="0"/>
          <w:marRight w:val="0"/>
          <w:marTop w:val="0"/>
          <w:marBottom w:val="0"/>
          <w:divBdr>
            <w:top w:val="none" w:sz="0" w:space="0" w:color="auto"/>
            <w:left w:val="none" w:sz="0" w:space="0" w:color="auto"/>
            <w:bottom w:val="none" w:sz="0" w:space="0" w:color="auto"/>
            <w:right w:val="none" w:sz="0" w:space="0" w:color="auto"/>
          </w:divBdr>
          <w:divsChild>
            <w:div w:id="1584215419">
              <w:marLeft w:val="0"/>
              <w:marRight w:val="0"/>
              <w:marTop w:val="0"/>
              <w:marBottom w:val="0"/>
              <w:divBdr>
                <w:top w:val="none" w:sz="0" w:space="0" w:color="auto"/>
                <w:left w:val="none" w:sz="0" w:space="0" w:color="auto"/>
                <w:bottom w:val="none" w:sz="0" w:space="0" w:color="auto"/>
                <w:right w:val="none" w:sz="0" w:space="0" w:color="auto"/>
              </w:divBdr>
            </w:div>
            <w:div w:id="1776973541">
              <w:marLeft w:val="0"/>
              <w:marRight w:val="0"/>
              <w:marTop w:val="0"/>
              <w:marBottom w:val="0"/>
              <w:divBdr>
                <w:top w:val="none" w:sz="0" w:space="0" w:color="auto"/>
                <w:left w:val="none" w:sz="0" w:space="0" w:color="auto"/>
                <w:bottom w:val="none" w:sz="0" w:space="0" w:color="auto"/>
                <w:right w:val="none" w:sz="0" w:space="0" w:color="auto"/>
              </w:divBdr>
              <w:divsChild>
                <w:div w:id="144743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18885">
          <w:marLeft w:val="0"/>
          <w:marRight w:val="0"/>
          <w:marTop w:val="0"/>
          <w:marBottom w:val="0"/>
          <w:divBdr>
            <w:top w:val="none" w:sz="0" w:space="0" w:color="auto"/>
            <w:left w:val="none" w:sz="0" w:space="0" w:color="auto"/>
            <w:bottom w:val="none" w:sz="0" w:space="0" w:color="auto"/>
            <w:right w:val="none" w:sz="0" w:space="0" w:color="auto"/>
          </w:divBdr>
          <w:divsChild>
            <w:div w:id="1929461061">
              <w:marLeft w:val="0"/>
              <w:marRight w:val="0"/>
              <w:marTop w:val="0"/>
              <w:marBottom w:val="0"/>
              <w:divBdr>
                <w:top w:val="none" w:sz="0" w:space="0" w:color="auto"/>
                <w:left w:val="none" w:sz="0" w:space="0" w:color="auto"/>
                <w:bottom w:val="none" w:sz="0" w:space="0" w:color="auto"/>
                <w:right w:val="none" w:sz="0" w:space="0" w:color="auto"/>
              </w:divBdr>
            </w:div>
            <w:div w:id="1534614729">
              <w:marLeft w:val="0"/>
              <w:marRight w:val="0"/>
              <w:marTop w:val="0"/>
              <w:marBottom w:val="0"/>
              <w:divBdr>
                <w:top w:val="none" w:sz="0" w:space="0" w:color="auto"/>
                <w:left w:val="none" w:sz="0" w:space="0" w:color="auto"/>
                <w:bottom w:val="none" w:sz="0" w:space="0" w:color="auto"/>
                <w:right w:val="none" w:sz="0" w:space="0" w:color="auto"/>
              </w:divBdr>
              <w:divsChild>
                <w:div w:id="33839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90773">
          <w:marLeft w:val="0"/>
          <w:marRight w:val="0"/>
          <w:marTop w:val="0"/>
          <w:marBottom w:val="0"/>
          <w:divBdr>
            <w:top w:val="none" w:sz="0" w:space="0" w:color="auto"/>
            <w:left w:val="none" w:sz="0" w:space="0" w:color="auto"/>
            <w:bottom w:val="none" w:sz="0" w:space="0" w:color="auto"/>
            <w:right w:val="none" w:sz="0" w:space="0" w:color="auto"/>
          </w:divBdr>
          <w:divsChild>
            <w:div w:id="765417217">
              <w:marLeft w:val="0"/>
              <w:marRight w:val="0"/>
              <w:marTop w:val="0"/>
              <w:marBottom w:val="0"/>
              <w:divBdr>
                <w:top w:val="none" w:sz="0" w:space="0" w:color="auto"/>
                <w:left w:val="none" w:sz="0" w:space="0" w:color="auto"/>
                <w:bottom w:val="none" w:sz="0" w:space="0" w:color="auto"/>
                <w:right w:val="none" w:sz="0" w:space="0" w:color="auto"/>
              </w:divBdr>
            </w:div>
            <w:div w:id="53436412">
              <w:marLeft w:val="0"/>
              <w:marRight w:val="0"/>
              <w:marTop w:val="0"/>
              <w:marBottom w:val="0"/>
              <w:divBdr>
                <w:top w:val="none" w:sz="0" w:space="0" w:color="auto"/>
                <w:left w:val="none" w:sz="0" w:space="0" w:color="auto"/>
                <w:bottom w:val="none" w:sz="0" w:space="0" w:color="auto"/>
                <w:right w:val="none" w:sz="0" w:space="0" w:color="auto"/>
              </w:divBdr>
              <w:divsChild>
                <w:div w:id="1698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61949">
          <w:marLeft w:val="0"/>
          <w:marRight w:val="0"/>
          <w:marTop w:val="0"/>
          <w:marBottom w:val="0"/>
          <w:divBdr>
            <w:top w:val="none" w:sz="0" w:space="0" w:color="auto"/>
            <w:left w:val="none" w:sz="0" w:space="0" w:color="auto"/>
            <w:bottom w:val="none" w:sz="0" w:space="0" w:color="auto"/>
            <w:right w:val="none" w:sz="0" w:space="0" w:color="auto"/>
          </w:divBdr>
          <w:divsChild>
            <w:div w:id="1598246733">
              <w:marLeft w:val="0"/>
              <w:marRight w:val="0"/>
              <w:marTop w:val="0"/>
              <w:marBottom w:val="0"/>
              <w:divBdr>
                <w:top w:val="none" w:sz="0" w:space="0" w:color="auto"/>
                <w:left w:val="none" w:sz="0" w:space="0" w:color="auto"/>
                <w:bottom w:val="none" w:sz="0" w:space="0" w:color="auto"/>
                <w:right w:val="none" w:sz="0" w:space="0" w:color="auto"/>
              </w:divBdr>
            </w:div>
            <w:div w:id="139346774">
              <w:marLeft w:val="0"/>
              <w:marRight w:val="0"/>
              <w:marTop w:val="0"/>
              <w:marBottom w:val="0"/>
              <w:divBdr>
                <w:top w:val="none" w:sz="0" w:space="0" w:color="auto"/>
                <w:left w:val="none" w:sz="0" w:space="0" w:color="auto"/>
                <w:bottom w:val="none" w:sz="0" w:space="0" w:color="auto"/>
                <w:right w:val="none" w:sz="0" w:space="0" w:color="auto"/>
              </w:divBdr>
              <w:divsChild>
                <w:div w:id="17612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625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sv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1</Pages>
  <Words>5514</Words>
  <Characters>31434</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4</cp:revision>
  <dcterms:created xsi:type="dcterms:W3CDTF">2025-06-26T14:40:00Z</dcterms:created>
  <dcterms:modified xsi:type="dcterms:W3CDTF">2025-06-26T14:42:00Z</dcterms:modified>
</cp:coreProperties>
</file>